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2F01C5" w14:textId="34122750" w:rsidR="00F51120" w:rsidRDefault="00F51120" w:rsidP="003E090B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rtl/>
          <w:lang w:val="en-US" w:bidi="ar-JO"/>
        </w:rPr>
      </w:pPr>
      <w:bookmarkStart w:id="0" w:name="_GoBack"/>
      <w:bookmarkEnd w:id="0"/>
    </w:p>
    <w:p w14:paraId="37D36E97" w14:textId="7475EB52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6AD19210" w14:textId="783943B3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  <w:r>
        <w:rPr>
          <w:rFonts w:ascii="Cambria" w:hAnsi="Cambria" w:cs="Arial"/>
          <w:b/>
          <w:bCs/>
          <w:color w:val="000000"/>
          <w:sz w:val="22"/>
          <w:szCs w:val="22"/>
          <w:lang w:val="en-US"/>
        </w:rPr>
        <w:t xml:space="preserve">  </w:t>
      </w:r>
    </w:p>
    <w:p w14:paraId="47E7225D" w14:textId="3A44556A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6A8D98EC" w14:textId="5C2F5C83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1FFCFDD6" w14:textId="5F9785D6"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14:paraId="52F653F5" w14:textId="77777777" w:rsidR="00E66FBF" w:rsidRPr="00FC5969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rtl/>
          <w:lang w:val="en-US"/>
        </w:rPr>
      </w:pPr>
    </w:p>
    <w:p w14:paraId="3563D475" w14:textId="77777777" w:rsidR="00E27632" w:rsidRPr="001B0E21" w:rsidRDefault="00E27632" w:rsidP="003E090B">
      <w:pPr>
        <w:bidi/>
        <w:spacing w:line="276" w:lineRule="auto"/>
        <w:rPr>
          <w:rFonts w:ascii="Times New Roman" w:hAnsi="Times New Roman"/>
          <w:b/>
          <w:color w:val="000000"/>
          <w:sz w:val="32"/>
          <w:szCs w:val="32"/>
          <w:lang w:val="en-US"/>
        </w:rPr>
      </w:pPr>
    </w:p>
    <w:p w14:paraId="18B9BAB9" w14:textId="2C7C8921" w:rsidR="00E27632" w:rsidRDefault="00A64B99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jc w:val="center"/>
        <w:rPr>
          <w:rFonts w:ascii="Cambria" w:hAnsi="Cambria"/>
          <w:b w:val="0"/>
          <w:bCs w:val="0"/>
          <w:sz w:val="32"/>
          <w:szCs w:val="32"/>
        </w:rPr>
      </w:pPr>
      <w:r>
        <w:rPr>
          <w:rFonts w:ascii="Cambria" w:hAnsi="Cambria"/>
          <w:b w:val="0"/>
          <w:bCs w:val="0"/>
          <w:noProof/>
          <w:sz w:val="32"/>
          <w:szCs w:val="32"/>
          <w:lang w:val="en-US"/>
        </w:rPr>
        <w:drawing>
          <wp:inline distT="0" distB="0" distL="0" distR="0" wp14:anchorId="3FB3721C" wp14:editId="0B3C199D">
            <wp:extent cx="2884170" cy="2884170"/>
            <wp:effectExtent l="0" t="0" r="0" b="0"/>
            <wp:docPr id="5" name="Picture 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5784" cy="2885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D050E" w14:textId="40A5855D" w:rsidR="00E27632" w:rsidRDefault="00A64B99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rPr>
          <w:rFonts w:ascii="Cambria" w:hAnsi="Cambria"/>
          <w:b w:val="0"/>
          <w:bCs w:val="0"/>
          <w:sz w:val="32"/>
          <w:szCs w:val="32"/>
        </w:rPr>
      </w:pPr>
      <w:r>
        <w:rPr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C759967" wp14:editId="522B44A4">
                <wp:simplePos x="0" y="0"/>
                <wp:positionH relativeFrom="margin">
                  <wp:posOffset>840106</wp:posOffset>
                </wp:positionH>
                <wp:positionV relativeFrom="paragraph">
                  <wp:posOffset>168275</wp:posOffset>
                </wp:positionV>
                <wp:extent cx="4171950" cy="1276350"/>
                <wp:effectExtent l="0" t="0" r="38100" b="571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0" cy="12763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8C80491" w14:textId="10EAAC51" w:rsidR="00FD10C5" w:rsidRPr="001E7ADE" w:rsidRDefault="00FD10C5" w:rsidP="00D13E61">
                            <w:pPr>
                              <w:bidi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48"/>
                                <w:szCs w:val="48"/>
                                <w:u w:val="single"/>
                                <w:rtl/>
                                <w:lang w:val="en-US"/>
                              </w:rPr>
                            </w:pP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ال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خطة الدراسية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ل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لمادة </w:t>
                            </w:r>
                          </w:p>
                          <w:p w14:paraId="11DBA8D6" w14:textId="4080CE0C" w:rsidR="00FD10C5" w:rsidRPr="005A61DF" w:rsidRDefault="00FD10C5" w:rsidP="005A61DF">
                            <w:pPr>
                              <w:bidi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lang w:val="en-US"/>
                              </w:rPr>
                            </w:pPr>
                            <w:r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وفق الإطار الوطني</w:t>
                            </w: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 الأردني</w:t>
                            </w:r>
                            <w:r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 للمؤهلات</w:t>
                            </w:r>
                          </w:p>
                          <w:p w14:paraId="3B274C4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DA4F66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8D0FA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9F464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B57D0F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F825A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4C8C7D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5A8477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3CAC3C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4C5FAF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A3A423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80AA89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BF3AC8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E2ED64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DEC80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EAC2F1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E96BBC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7AE8CE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E60119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8FDD5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82B4CB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02BCB5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24E34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12F313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A800DE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DA1571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196EBD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5E272D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B5BA25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5703C2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DC0556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98EA7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368C5B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7573B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E6025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3F46D9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31C22B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96D053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66F2D4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22821F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8AC6E5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A1165A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76A3E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A7A604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3CD818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EFE9A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7E4313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841F57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73675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75077E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513D59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4F50BE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7D7141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12B329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13FA79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0D073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DA03F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ED7362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144858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CC44BD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9E33E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38D7C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8BA474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D4E5D2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58934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17237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1B9A00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3CB46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8E1FCC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0AA657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022DC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2A274E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D6B541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9872EC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21AA2D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E7144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602154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8F6253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5FDE42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8258E3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3CDD81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AE75A0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8755B3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93A22C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56050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D0C200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536A79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CC8BC1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BE40BE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AA79F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14A2C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3B6C90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649CAC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7F4527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30B63F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707977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94A465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1791B2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E1251D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FDAC6A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703BFD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E2BC4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65C985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4E6C6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0A1508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79A61B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A2B4A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4F9D72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FBF63C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64CCF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2183F1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39AFC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B1904F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9E1316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F303D9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8B6A9A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29784E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9D2307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F9B097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9C632A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393162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CC5A10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4BF284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787E7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D9852D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7AE607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B779B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4C53C1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D9E492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C69CD2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1F0963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5C0245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73EB4F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BB1F4C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5091A5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9453CF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040F87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88EF8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B5A096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82680F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82E5C7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9D5DA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1E9A2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E0C6C6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DA7D25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3DED1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4BCC55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8EB44C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4BADD5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FCA11E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61E50D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4112F1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48420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91AA52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E3E4DA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7365FB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C025A6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153DFD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9BFFA1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4E98E1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EFD8E8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051C06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B4E6CC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B108A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A6DFF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EBD29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1FAB11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967943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5AE074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5A0E0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9D8F73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390B63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1AA855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5CB1B8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BEBBC3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DA18B2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965832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66583C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7C3E0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C63A3B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8CD79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73848A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546EA8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9F428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4C85C4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89202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8A45F5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4EBB77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1EA6F7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9C28E7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7DFE5C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37E39B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C78ED1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62C231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64BB2E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11B179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763F2D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66E6E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B642B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29D22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470D99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8578BF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1A2032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F5F1F3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3D888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6AB6D2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98716E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E87974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2C3716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EE385B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98DA7E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A6E39E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1AF501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DA07D0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0E8C33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C95063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C1D516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BC82D2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978805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EDF6CC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C5D07D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8021B5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3DEE15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76DA0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2975D8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3EC61E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E74D4F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31B508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9ED902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9C10A9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BFAFC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C6266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5BB119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49F544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F701F8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B753BD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B85150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B854FD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53D27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EBE6C2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4832A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ECB9DF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476CA7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C412B1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B1FDE1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98CBA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C9029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75DEB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6ED9CE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4A8E09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DBE0F0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F533C2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37C8B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1BC37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E265B6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08E9BC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9FBD63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D561ED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BEB4CD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CF0C43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BA4CE4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8A07C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5A426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FB237D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316204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E2365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B4A7D1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3ACFC7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E5F419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7652E0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FA498E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88A398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9CD834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C32EE9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8F8445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7619E1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6FA707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0BA0B6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C545DD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BA0B86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FCF2EB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411B5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EC3D82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A48963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DB725A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2C4C9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C82026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A4392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131B5C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B16A17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E3DB98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1038C0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20629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572A6C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A74E00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0C4690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9FE199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429A7B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D136E0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D718B0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EFDFF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86FDEB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BF35F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085523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5B0D96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C905BA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9198BA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40F926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46F981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82A5FB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CA662D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629D16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524DD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980A4D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73FC7D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4E305E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4667DF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AFAF05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7E2959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A90A75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A71131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EF5582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44B0D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7419AC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ADC6AC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4F88ED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E8C72F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237C0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559A32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AD613F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1C8FF6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FA613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E6F61A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203119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C7F08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36451B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A013C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A229C0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CC83B9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8A3E10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FCD86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C07DCB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4AB096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094E31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AD8394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41934E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610386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751564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67FA4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DF91B6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89D45A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865F4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01FC6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3E1FD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7585C1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3D0AD4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7953FF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3C383C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EA43B9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D8F142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05FA0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154FBA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4467F0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84B93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C336C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918123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B7F466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CBCFBB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9127A8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4F319A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D2B231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EEB90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33DCCF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4ECDDC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E04B7B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607D51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585F03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E5DAEF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0F42E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3858E3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AD1A1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CCDA1F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7CC605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699E0D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853B17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DCCB4E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145712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13315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B58FC0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CA349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B509C0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E7FDA6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9EB152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A979B0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522A91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DBEB45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81A7D7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B4D5B0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1A94ED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74181C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1C0DE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4D23E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C67A42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11EFA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E2367A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F4D56C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506DE9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3963FF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1FC86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C581F0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BAB93A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4B6EE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8E9EDC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153DA1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8E356C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863FF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D505E0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F347CC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BA39B4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E8913F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BCFB96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0899F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4080BC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3B9743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CAD2DE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AC7371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79A037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A84B5D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40D45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21FFD2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3EB2C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05E5E2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4FE05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65ECE2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E16EEB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D04EF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73842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4A174D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10CC13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15E1D2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291FCE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5A0BEB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2C0D87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3DBF6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AE4884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C4D6FC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1C6DB0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4CE319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551BD6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BDC1E2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67E13F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DCFC07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18879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616F30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975B2A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3536E1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2B3FFE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E6D826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A2FC34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563D7F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26199D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56B46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A53A63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61C5AC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D46DF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88BBAD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38B3AE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5F41F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72E50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6C9ACF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1FC5A3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91DC08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56FDEF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FCAC25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8D638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B313F6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B599C0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C34A9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A11C72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712929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E8D854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3E4B3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ED8115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1EDFD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7E511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9FA91B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CB5CF1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5D6472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874539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1B6EF1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1FE2FA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F76D04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C2190A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EB84F5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FC84DD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25F026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1EC065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BBA75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80FCB3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F3B43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5503B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87C284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E21C00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FD081A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0B4EB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5D7BB5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03AD1E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B9411F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A830D2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09C366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3E0182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0CAC33" w14:textId="77777777" w:rsidR="00FD10C5" w:rsidRDefault="00FD10C5" w:rsidP="00ED3AC0">
                            <w:pPr>
                              <w:pStyle w:val="ps1Char"/>
                            </w:pPr>
                          </w:p>
                          <w:p w14:paraId="2C36F44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346E44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1B1058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2E2F0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CE628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DA79A9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1E30EE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EC0025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726D3E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9CB23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16DCBA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C29F60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CFF46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4E11F4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B793E7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5ED92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2BDE9F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AC65E8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726710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8CA4AA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39E6B8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F8F7D3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EC2C3A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D7B0A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A10DA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695735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E77C3B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39C839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7153E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4ADB90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9F82F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D70975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36A113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23181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85FEB2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2CDAF0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7C09AA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F9BCD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1CEDC4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7E5448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1835D8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7A8573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25C76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45F4A4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6B2594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3186C9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B0B78C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2248D6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F50B97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6E74A3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21801B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E06B77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2B98FA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3C996D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ACC2B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9B7F0E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0A1ADC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59384C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5A957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924229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509F9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07A41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30168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DDD82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BAC54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2E547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A6A26E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5633A1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AB7895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E1C054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40248C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6AE128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F093C3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57603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314240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6B81EE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0865A6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4652F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DE9C71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C88874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BA0C8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88056B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E8A734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07566B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F2B1A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3973E5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C3EAF0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BCD64D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1A2D9B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F86DEC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41D52F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04529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4E1B05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137D87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6794B8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652D67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2F9EF4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95CD65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997FBA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69E487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14E5DB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6CF0B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C5B9D2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A7F67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3A7409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66E43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04EBA4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4D54A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CB4F46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11626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F7A48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56F12C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1311AC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3DE7D5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7A920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E40C4D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CC9C6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599515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D277B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647335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4889F1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4C082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E18EF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337836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3B9248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0BABFF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763ECD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F81696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2B4FC3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43CB07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4B4B1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E8D1E4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CF70F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F2DB89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0EE17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DECEBB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51CE3D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05D86B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F05417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7AD542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82923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313D3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F059DD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585833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E08D39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3A926A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B3DEC9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1A9BDE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E76CD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44620E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168563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AC06D3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32A029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DB306A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812B7F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1286F5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744836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A71A04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41E441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8271C1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6C9FB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5387D7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331D80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388AC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631147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3EBE6B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BFFA6A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9A8D47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CEADE5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960DA5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3A6206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7365B4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B5955D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D3DF94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D912E8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5B1BB3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E6726B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644DAC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89C2C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2025F3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00C157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AA0C84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52F44C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16E2DA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AD9613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72574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D8A839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E771C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B03C58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ABE237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63480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ACEE61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E5D1CE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52B888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20F05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4B02E6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5F0797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56F7FA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17FF0F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44C3DC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E9B88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59F63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64701D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D1E132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D1CA0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3F9ED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BCADF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469AD5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52B1A8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1A56A9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1F5CEA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E05F3A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561015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57E59B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B45019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15B19E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EFEA70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A59F8F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8B1756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AF1971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13DCFF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B60915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2B5C48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242236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E53DEB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294A95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C32315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C9AFD3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0F10C7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76D5E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BF958D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7D0DF2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30CDE5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FBA71E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EB114B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A73BFB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58E9B3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E618C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85144F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0CF73E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9E12E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48D5C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D3F132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7CECA4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332AE5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A58208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1E4560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FC4F77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257C2B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BD6B36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ACB7E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B18EC9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6385EF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BA070A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50F0D6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D82655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E7584A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D6FE02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7F702F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38E28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357C63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95CE08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B1EC17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F08F9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8C1E89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204433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894745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3F3C9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F05302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515D95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4072F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D865D3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6B2123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872C59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130F5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441570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9B36A4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300E00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39EB22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262F2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5EBDDF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4AEE45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47A730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89BF82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8C193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3AFD7B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F2D8D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E76E3F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214457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EB890D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992F9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4C3A99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14D073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31B16F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14C9B9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F9702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6507DE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FA084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B1CD9C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CDB411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25C159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1B5620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7F73E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8E1CF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0FA047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28A808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670B9F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D9A392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8FE3E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B2751D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E7A6F4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A0AF08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0BA0B5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C51C71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84FD04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8F6884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4D75DD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536FA1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924EBB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872CD0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2F61D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C8B9E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2910CD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A57A5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453B30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07CF5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8A9F99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BD936E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71B168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53CFDA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FDB049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4C25D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454952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BEAD02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A408A5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906FB9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BEF02F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B50694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E4D76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428BD9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9FD6F7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AAB0C5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0632A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BD2664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1AB307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F6F7B0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2CEC88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1EFC3D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6394FB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FB52C2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46B9ED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FBAAE9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C8F86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3EE529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E28BF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621912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0C94A2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52E5F4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F093D7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087096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78120E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FD7AE8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5074B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99AAFD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E59257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FE6BC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77A1B7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27BB00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E1C6DE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3B2338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709E3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97340D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58C025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42122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CBF408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1A62A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F46F5E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53C3C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88B947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DCBA95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2B6D9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17A8F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BB1D7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567695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B408D5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7B039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844BE0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3AB8A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CBD68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1F1174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9163D9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463C1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7C6E4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9FD33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077BA8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3AD4A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FC28A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FB0C51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B86F50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373D5C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DDE10C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B35C2E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88335B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CB09C0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E5D82C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46E801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E34682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B8CF87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A25961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EFC09E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1403E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8E6CF3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A78AE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89972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87903C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926A6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D095A2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AD41E0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690AB3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704369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7AE224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E64FFB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3B1E83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B275C2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008197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1C5D26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24BF8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5D3D7C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B091F2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FC970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03B819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E6B28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E5CB65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5CD38F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D0FE06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520CCD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65F7D5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859658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897BDF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60484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8C0F26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D203ED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918C89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6D4A2B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745B5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8E01BC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896639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C7801A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2E372E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ABBD39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2B159B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8CC9A9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C53D1D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6A64BB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4B4B70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3DE5CE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49E460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6F18B6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B7CE65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19DC39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C64665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2B7218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68EE11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5CD73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EB8250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97065A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F9147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99397D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E34CED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EF459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4CF8D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BF2FAD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38CEBE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43F8A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A70DC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5C8C03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183FDD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ADE99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DE6059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C71484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0ED834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2D25EA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B865CC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CA1060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71BB1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E23858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3C63E8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5A44A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093CB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66B4E9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DB1BD7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6BF095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9D68A4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84863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51CAD9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83C3EA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A3BE9A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780725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AFE51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7F4DA5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768B81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76AE93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B82299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B835A2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927710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926E23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3C05FC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627E17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301493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3631C5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C4359D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7599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6.15pt;margin-top:13.25pt;width:328.5pt;height:100.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14:paraId="78C80491" w14:textId="10EAAC51" w:rsidR="00FD10C5" w:rsidRPr="001E7ADE" w:rsidRDefault="00FD10C5" w:rsidP="00D13E61">
                      <w:pPr>
                        <w:bidi/>
                        <w:jc w:val="center"/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48"/>
                          <w:szCs w:val="48"/>
                          <w:u w:val="single"/>
                          <w:rtl/>
                          <w:lang w:val="en-US"/>
                        </w:rPr>
                      </w:pPr>
                      <w:r>
                        <w:rPr>
                          <w:rFonts w:ascii="Andalus" w:hAnsi="Andalus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ال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خطة الدراسية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lang w:val="en-US"/>
                        </w:rPr>
                        <w:t xml:space="preserve"> </w:t>
                      </w:r>
                      <w:r>
                        <w:rPr>
                          <w:rFonts w:ascii="Andalus" w:hAnsi="Andalus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ل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لمادة </w:t>
                      </w:r>
                    </w:p>
                    <w:p w14:paraId="11DBA8D6" w14:textId="4080CE0C" w:rsidR="00FD10C5" w:rsidRPr="005A61DF" w:rsidRDefault="00FD10C5" w:rsidP="005A61DF">
                      <w:pPr>
                        <w:bidi/>
                        <w:jc w:val="center"/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lang w:val="en-US"/>
                        </w:rPr>
                      </w:pPr>
                      <w:r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وفق الإطار الوطني</w:t>
                      </w:r>
                      <w:r>
                        <w:rPr>
                          <w:rFonts w:ascii="Andalus" w:hAnsi="Andalus" w:cs="Andalus" w:hint="c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 الأردني</w:t>
                      </w:r>
                      <w:r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 للمؤهلات</w:t>
                      </w:r>
                    </w:p>
                    <w:p w14:paraId="3B274C4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DA4F66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8D0FA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9F464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B57D0F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F825A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4C8C7D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5A8477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3CAC3C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4C5FAF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A3A423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80AA89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BF3AC8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E2ED64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DEC80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EAC2F1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E96BBC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7AE8CE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E60119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8FDD5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82B4CB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02BCB5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24E34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12F313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A800DE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DA1571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196EBD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5E272D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B5BA25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5703C2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DC0556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98EA7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368C5B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7573B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E6025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3F46D9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31C22B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96D053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66F2D4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22821F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8AC6E5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A1165A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76A3E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A7A604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3CD818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EFE9A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7E4313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841F57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73675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75077E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513D59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4F50BE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7D7141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12B329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13FA79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0D073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DA03F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ED7362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144858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CC44BD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9E33E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38D7C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8BA474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D4E5D2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58934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17237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1B9A00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3CB46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8E1FCC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0AA657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022DC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2A274E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D6B541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9872EC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21AA2D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E7144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602154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8F6253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5FDE42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8258E3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3CDD81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AE75A0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8755B3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93A22C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56050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D0C200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536A79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CC8BC1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BE40BE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AA79F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14A2C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3B6C90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649CAC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7F4527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30B63F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707977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94A465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1791B2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E1251D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FDAC6A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703BFD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E2BC4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65C985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4E6C6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0A1508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79A61B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A2B4A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4F9D72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FBF63C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64CCF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2183F1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39AFC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B1904F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9E1316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F303D9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8B6A9A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29784E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9D2307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F9B097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9C632A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393162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CC5A10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4BF284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787E7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D9852D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7AE607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B779B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4C53C1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D9E492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C69CD2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1F0963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5C0245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73EB4F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BB1F4C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5091A5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9453CF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040F87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88EF8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B5A096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82680F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82E5C7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9D5DA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1E9A2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E0C6C6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DA7D25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3DED1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4BCC55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8EB44C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4BADD5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FCA11E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61E50D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4112F1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48420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91AA52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E3E4DA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7365FB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C025A6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153DFD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9BFFA1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4E98E1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EFD8E8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051C06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B4E6CC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B108A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A6DFF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EBD29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1FAB11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967943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5AE074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5A0E0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9D8F73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390B63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1AA855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5CB1B8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BEBBC3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DA18B2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965832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66583C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7C3E0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C63A3B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8CD79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73848A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546EA8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9F428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4C85C4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89202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8A45F5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4EBB77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1EA6F7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9C28E7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7DFE5C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37E39B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C78ED1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62C231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64BB2E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11B179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763F2D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66E6E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B642B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29D22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470D99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8578BF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1A2032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F5F1F3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3D888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6AB6D2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98716E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E87974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2C3716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EE385B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98DA7E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A6E39E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1AF501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DA07D0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0E8C33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C95063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C1D516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BC82D2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978805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EDF6CC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C5D07D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8021B5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3DEE15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76DA0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2975D8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3EC61E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E74D4F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31B508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9ED902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9C10A9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BFAFC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C6266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5BB119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49F544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F701F8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B753BD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B85150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B854FD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53D27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EBE6C2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4832A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ECB9DF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476CA7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C412B1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B1FDE1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98CBA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C9029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75DEB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6ED9CE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4A8E09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DBE0F0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F533C2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37C8B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1BC37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E265B6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08E9BC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9FBD63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D561ED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BEB4CD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CF0C43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BA4CE4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8A07C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5A426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FB237D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316204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E2365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B4A7D1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3ACFC7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E5F419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7652E0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FA498E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88A398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9CD834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C32EE9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8F8445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7619E1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6FA707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0BA0B6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C545DD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BA0B86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FCF2EB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411B5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EC3D82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A48963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DB725A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2C4C9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C82026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A4392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131B5C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B16A17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E3DB98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1038C0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20629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572A6C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A74E00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0C4690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9FE199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429A7B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D136E0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D718B0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EFDFF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86FDEB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BF35F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085523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5B0D96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C905BA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9198BA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40F926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46F981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82A5FB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CA662D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629D16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524DD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980A4D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73FC7D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4E305E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4667DF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AFAF05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7E2959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A90A75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A71131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EF5582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44B0D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7419AC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ADC6AC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4F88ED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E8C72F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237C0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559A32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AD613F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1C8FF6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FA613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E6F61A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203119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C7F08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36451B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A013C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A229C0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CC83B9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8A3E10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FCD86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C07DCB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4AB096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094E31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AD8394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41934E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610386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751564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67FA4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DF91B6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89D45A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865F4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01FC6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3E1FD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7585C1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3D0AD4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7953FF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3C383C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EA43B9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D8F142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05FA0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154FBA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4467F0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84B93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C336C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918123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B7F466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CBCFBB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9127A8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4F319A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D2B231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EEB90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33DCCF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4ECDDC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E04B7B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607D51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585F03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E5DAEF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0F42E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3858E3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AD1A1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CCDA1F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7CC605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699E0D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853B17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DCCB4E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145712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13315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B58FC0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CA349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B509C0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E7FDA6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9EB152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A979B0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522A91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DBEB45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81A7D7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B4D5B0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1A94ED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74181C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1C0DE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4D23E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C67A42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11EFA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E2367A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F4D56C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506DE9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3963FF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1FC86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C581F0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BAB93A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4B6EE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8E9EDC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153DA1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8E356C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863FF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D505E0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F347CC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BA39B4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E8913F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BCFB96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0899F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4080BC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3B9743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CAD2DE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AC7371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79A037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A84B5D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40D45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21FFD2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3EB2C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05E5E2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4FE05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65ECE2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E16EEB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D04EF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73842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4A174D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10CC13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15E1D2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291FCE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5A0BEB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2C0D87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3DBF6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AE4884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C4D6FC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1C6DB0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4CE319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551BD6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BDC1E2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67E13F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DCFC07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18879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616F30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975B2A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3536E1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2B3FFE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E6D826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A2FC34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563D7F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26199D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56B46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A53A63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61C5AC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D46DF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88BBAD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38B3AE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5F41F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72E50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6C9ACF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1FC5A3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91DC08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56FDEF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FCAC25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8D638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B313F6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B599C0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C34A9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A11C72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712929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E8D854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3E4B3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ED8115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1EDFD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7E511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9FA91B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CB5CF1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5D6472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874539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1B6EF1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1FE2FA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F76D04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C2190A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EB84F5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FC84DD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25F026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1EC065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BBA75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80FCB3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F3B43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5503B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87C284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E21C00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FD081A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0B4EB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5D7BB5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03AD1E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B9411F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A830D2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09C366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3E0182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0CAC33" w14:textId="77777777" w:rsidR="00FD10C5" w:rsidRDefault="00FD10C5" w:rsidP="00ED3AC0">
                      <w:pPr>
                        <w:pStyle w:val="ps1Char"/>
                      </w:pPr>
                    </w:p>
                    <w:p w14:paraId="2C36F44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346E44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1B1058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2E2F0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CE628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DA79A9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1E30EE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EC0025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726D3E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9CB23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16DCBA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C29F60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CFF46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4E11F4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B793E7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5ED92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2BDE9F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AC65E8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726710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8CA4AA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39E6B8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F8F7D3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EC2C3A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D7B0A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A10DA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695735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E77C3B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39C839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7153E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4ADB90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9F82F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D70975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36A113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23181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85FEB2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2CDAF0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7C09AA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F9BCD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1CEDC4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7E5448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1835D8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7A8573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25C76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45F4A4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6B2594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3186C9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B0B78C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2248D6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F50B97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6E74A3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21801B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E06B77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2B98FA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3C996D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ACC2B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9B7F0E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0A1ADC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59384C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5A957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924229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509F9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07A41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30168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DDD82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BAC54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2E547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A6A26E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5633A1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AB7895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E1C054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40248C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6AE128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F093C3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57603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314240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6B81EE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0865A6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4652F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DE9C71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C88874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BA0C8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88056B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E8A734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07566B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F2B1A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3973E5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C3EAF0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BCD64D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1A2D9B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F86DEC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41D52F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04529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4E1B05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137D87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6794B8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652D67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2F9EF4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95CD65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997FBA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69E487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14E5DB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6CF0B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C5B9D2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A7F67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3A7409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66E43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04EBA4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4D54A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CB4F46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11626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F7A48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56F12C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1311AC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3DE7D5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7A920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E40C4D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CC9C6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599515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D277B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647335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4889F1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4C082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E18EF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337836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3B9248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0BABFF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763ECD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F81696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2B4FC3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43CB07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4B4B1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E8D1E4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CF70F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F2DB89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0EE17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DECEBB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51CE3D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05D86B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F05417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7AD542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82923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313D3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F059DD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585833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E08D39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3A926A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B3DEC9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1A9BDE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E76CD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44620E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168563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AC06D3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32A029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DB306A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812B7F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1286F5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744836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A71A04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41E441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8271C1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6C9FB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5387D7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331D80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388AC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631147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3EBE6B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BFFA6A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9A8D47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CEADE5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960DA5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3A6206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7365B4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B5955D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D3DF94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D912E8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5B1BB3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E6726B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644DAC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89C2C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2025F3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00C157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AA0C84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52F44C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16E2DA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AD9613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72574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D8A839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E771C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B03C58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ABE237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63480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ACEE61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E5D1CE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52B888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20F05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4B02E6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5F0797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56F7FA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17FF0F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44C3DC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E9B88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59F63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64701D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D1E132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D1CA0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3F9ED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BCADF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469AD5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52B1A8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1A56A9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1F5CEA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E05F3A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561015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57E59B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B45019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15B19E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EFEA70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A59F8F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8B1756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AF1971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13DCFF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B60915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2B5C48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242236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E53DEB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294A95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C32315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C9AFD3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0F10C7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76D5E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BF958D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7D0DF2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30CDE5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FBA71E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EB114B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A73BFB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58E9B3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E618C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85144F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0CF73E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9E12E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48D5C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D3F132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7CECA4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332AE5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A58208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1E4560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FC4F77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257C2B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BD6B36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ACB7E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B18EC9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6385EF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BA070A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50F0D6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D82655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E7584A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D6FE02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7F702F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38E28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357C63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95CE08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B1EC17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F08F9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8C1E89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204433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894745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3F3C9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F05302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515D95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4072F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D865D3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6B2123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872C59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130F5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441570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9B36A4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300E00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39EB22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262F2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5EBDDF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4AEE45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47A730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89BF82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8C193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3AFD7B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F2D8D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E76E3F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214457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EB890D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992F9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4C3A99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14D073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31B16F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14C9B9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F9702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6507DE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FA084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B1CD9C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CDB411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25C159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1B5620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7F73E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8E1CF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0FA047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28A808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670B9F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D9A392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8FE3E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B2751D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E7A6F4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A0AF08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0BA0B5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C51C71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84FD04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8F6884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4D75DD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536FA1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924EBB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872CD0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2F61D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C8B9E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2910CD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A57A5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453B30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07CF5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8A9F99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BD936E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71B168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53CFDA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FDB049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4C25D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454952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BEAD02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A408A5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906FB9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BEF02F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B50694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E4D76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428BD9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9FD6F7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AAB0C5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0632A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BD2664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1AB307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F6F7B0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2CEC88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1EFC3D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6394FB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FB52C2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46B9ED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FBAAE9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C8F86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3EE529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E28BF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621912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0C94A2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52E5F4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F093D7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087096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78120E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FD7AE8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5074B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99AAFD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E59257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FE6BC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77A1B7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27BB00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E1C6DE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3B2338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709E3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97340D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58C025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42122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CBF408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1A62A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F46F5E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53C3C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88B947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DCBA95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2B6D9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17A8F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BB1D7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567695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B408D5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7B039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844BE0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3AB8A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CBD68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1F1174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9163D9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463C1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7C6E4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9FD33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077BA8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3AD4A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FC28A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FB0C51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B86F50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373D5C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DDE10C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B35C2E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88335B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CB09C0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E5D82C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46E801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E34682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B8CF87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A25961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EFC09E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1403E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8E6CF3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A78AE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89972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87903C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926A6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D095A2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AD41E0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690AB3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704369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7AE224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E64FFB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3B1E83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B275C2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008197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1C5D26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24BF8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5D3D7C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B091F2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FC970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03B819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E6B28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E5CB65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5CD38F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D0FE06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520CCD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65F7D5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859658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897BDF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60484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8C0F26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D203ED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918C89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6D4A2B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745B5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8E01BC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896639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C7801A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2E372E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ABBD39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2B159B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8CC9A9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C53D1D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6A64BB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4B4B70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3DE5CE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49E460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6F18B6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B7CE65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19DC39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C64665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2B7218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68EE11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5CD73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EB8250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97065A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F9147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99397D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E34CED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EF459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4CF8D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BF2FAD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38CEBE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43F8A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A70DC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5C8C03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183FDD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ADE99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DE6059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C71484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0ED834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2D25EA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B865CC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CA1060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71BB1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E23858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3C63E8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5A44A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093CB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66B4E9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DB1BD7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6BF095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9D68A4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84863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51CAD9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83C3EA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A3BE9A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780725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AFE51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7F4DA5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768B81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76AE93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B82299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B835A2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927710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926E23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3C05FC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627E17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301493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3631C5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C4359D9" w14:textId="77777777" w:rsidR="00FD10C5" w:rsidRPr="0002388B" w:rsidRDefault="00FD10C5" w:rsidP="00ED3AC0">
                      <w:pPr>
                        <w:pStyle w:val="ps1Cha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2B1DFFD" w14:textId="035A0B56" w:rsidR="00B32278" w:rsidRPr="00B32278" w:rsidRDefault="00B32278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</w:pPr>
    </w:p>
    <w:p w14:paraId="7CEA8E40" w14:textId="77777777" w:rsidR="00B32278" w:rsidRPr="00B32278" w:rsidRDefault="00B32278" w:rsidP="003E090B">
      <w:pPr>
        <w:bidi/>
      </w:pPr>
    </w:p>
    <w:p w14:paraId="4D6026EF" w14:textId="272DB32C" w:rsidR="00B32278" w:rsidRPr="00B32278" w:rsidRDefault="00B32278" w:rsidP="003E090B">
      <w:pPr>
        <w:bidi/>
      </w:pPr>
    </w:p>
    <w:p w14:paraId="7CC28F23" w14:textId="77777777" w:rsidR="00B32278" w:rsidRPr="00B32278" w:rsidRDefault="00B32278" w:rsidP="003E090B">
      <w:pPr>
        <w:bidi/>
      </w:pPr>
    </w:p>
    <w:p w14:paraId="4EFA3CA2" w14:textId="4C5EF30A" w:rsidR="00B32278" w:rsidRPr="00B32278" w:rsidRDefault="00B32278" w:rsidP="003E090B">
      <w:pPr>
        <w:bidi/>
      </w:pPr>
    </w:p>
    <w:p w14:paraId="16D6E1F1" w14:textId="15D8591B" w:rsidR="00B32278" w:rsidRPr="00B32278" w:rsidRDefault="00B32278" w:rsidP="003E090B">
      <w:pPr>
        <w:bidi/>
      </w:pPr>
    </w:p>
    <w:p w14:paraId="4CA68556" w14:textId="27304B08" w:rsidR="00B32278" w:rsidRPr="00B32278" w:rsidRDefault="00B32278" w:rsidP="003E090B">
      <w:pPr>
        <w:bidi/>
      </w:pPr>
    </w:p>
    <w:p w14:paraId="2B560338" w14:textId="19294771" w:rsidR="00B32278" w:rsidRPr="00B32278" w:rsidRDefault="00B32278" w:rsidP="003E090B">
      <w:pPr>
        <w:bidi/>
      </w:pPr>
    </w:p>
    <w:p w14:paraId="1DC6400E" w14:textId="793561CD" w:rsidR="00B32278" w:rsidRPr="00B32278" w:rsidRDefault="00B32278" w:rsidP="003E090B">
      <w:pPr>
        <w:bidi/>
      </w:pPr>
    </w:p>
    <w:p w14:paraId="59942237" w14:textId="09311B53" w:rsidR="00B32278" w:rsidRPr="00B32278" w:rsidRDefault="00B32278" w:rsidP="003E090B">
      <w:pPr>
        <w:bidi/>
      </w:pPr>
    </w:p>
    <w:p w14:paraId="22F17C9C" w14:textId="02BB2BD4" w:rsidR="00B32278" w:rsidRPr="00B32278" w:rsidRDefault="00971E28" w:rsidP="003E090B">
      <w:pPr>
        <w:bidi/>
      </w:pPr>
      <w:r>
        <w:rPr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0875757" wp14:editId="51EA725E">
                <wp:simplePos x="0" y="0"/>
                <wp:positionH relativeFrom="column">
                  <wp:posOffset>59055</wp:posOffset>
                </wp:positionH>
                <wp:positionV relativeFrom="paragraph">
                  <wp:posOffset>4445</wp:posOffset>
                </wp:positionV>
                <wp:extent cx="6254115" cy="704850"/>
                <wp:effectExtent l="0" t="0" r="32385" b="57150"/>
                <wp:wrapNone/>
                <wp:docPr id="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4115" cy="7048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81194D0" w14:textId="32112FFA" w:rsidR="00FD10C5" w:rsidRPr="00A64B99" w:rsidRDefault="00FD10C5" w:rsidP="00CC77A9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اسم المادة: </w:t>
                            </w:r>
                            <w:r>
                              <w:rPr>
                                <w:rFonts w:ascii="Cambria" w:hAnsi="Cambria" w:cs="Khalid Art bold" w:hint="cs"/>
                                <w:sz w:val="56"/>
                                <w:szCs w:val="56"/>
                                <w:rtl/>
                              </w:rPr>
                              <w:t>علم النفس والمجتمع</w:t>
                            </w:r>
                          </w:p>
                          <w:p w14:paraId="4586B253" w14:textId="77777777" w:rsidR="00FD10C5" w:rsidRPr="00915D61" w:rsidRDefault="00FD10C5" w:rsidP="00ED3AC0">
                            <w:pPr>
                              <w:pStyle w:val="ps1Char"/>
                            </w:pPr>
                          </w:p>
                          <w:p w14:paraId="5B73EDE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7B536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B3C242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440F2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058E2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B2C33B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C96F8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FC8DC7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BED18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E79953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95D4E8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B9A165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158C3B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5599D8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9FCE72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3DD72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D74E92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920ACF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997ED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CA3CD8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310A29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039452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1ED70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A2B72D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FE2943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25E40C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4E7F0E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1129DB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23A869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A49753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F239C1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427427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2EC17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9C0454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02E68D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F79FB5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5AB372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46ECBA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9867C6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5FA65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B7CCAB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D79C56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396714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D84BCD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84D23E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26622D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352689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B84542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E9E605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CE3F96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E4871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A1E612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A81138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4D78C3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C2A25B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F4D4B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6921D8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E8430E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547B0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00EAC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3C8EE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8439C1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4C9276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3FA7C7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B8551A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49A092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5EBBD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15925A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406964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BC0834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3781D7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0E672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D98C4D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8C485B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4A588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D3322D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DCC45E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A1B64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DAD76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487406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3BE4DB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6B7417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F57349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8A68B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BDF193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8D7B87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6CD54E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E3ECBF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A2325A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1688BF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2CDD50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D7228D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94810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272F6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D535DC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41C52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03560F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AD641A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8A22EB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0E6E40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4C7515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D892EA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2D0B78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C1CB81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4CF173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7BB1A3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E9530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523CD8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98F6EA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E95F87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A6A566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81B7C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7756CD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EDD82F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2F7330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06D449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AEE60A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FDC44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360804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2640D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E926D8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28052F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FFCC5A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F372FF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3372B1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67BB79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33FE1B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4C327F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E0D33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513F6C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EF8F5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65B661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B680D2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1CE06C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7E7108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671FE2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E2F383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48B818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F5B83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BA9067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E6935E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45CDB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1F2980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BE887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858A3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813D25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B79689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BAD3A0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98C13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2383EA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2C976C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DF44E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164299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A9D4CF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F9F87E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62DD51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755302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25C6C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6477C0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6D500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FA3638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A2DDCC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C7AA01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5D8E1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B20F77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AC2C51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10891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E67B02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ADE045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2584EC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0D3CAD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81A698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5074A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198257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4E287F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18810D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BFABB5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CF2753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86983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895CE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ABDE04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153211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D29AA3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744D5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2C8978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46A702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25DBC5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105C7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BB6D29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B98A2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BF6C2E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9F061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3BA280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79E75D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51CEA5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56EEE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F1747C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B29FB9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4A64BF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ABE0B3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7C122C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61334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F8B04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D8EDE2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ED092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C861E8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04DDB6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5E7381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25FA83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C61CD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D4DB83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9A16B8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0A6E79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E0F8BF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7A0D4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5B2DC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F75FB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71ED89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675FF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9DA258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DF9EB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DD89C0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E7D3A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DB060B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27B80F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100CF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CEACF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CE208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AC38A2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96E3C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AD810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03B5EF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0B7859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8C095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64ECCC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813ED4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F81981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9B4EDD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154D7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54A7BF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5829E7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F068FC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9C7915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20EAE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1E0E11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27C6C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02C76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5A9340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3CE5E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64D8D9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3DA13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5D854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1CEE2A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8D96BF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810D4E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8C37AE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E4ECE7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054010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1B73F4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E04792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CA9145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D7DACD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95D65A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F11FA4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BA851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191091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4169E9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CF85B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E48818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E9F35D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E2A49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DD058E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CF00E2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05BE5C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89F30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73E470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B38142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6963D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32758B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7832DC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E7F698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8FF67A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9378FA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38F301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735D40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714D8C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5CE27C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0D81DE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E0044B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B590ED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29B8A0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40AF74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3BE06D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190C9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805F12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70214D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5E6D04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D2036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D9295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F13947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32A8D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B84084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33DC91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458F7A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22DD7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897502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EC043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C69EC5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9DDC2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114279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3F16F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86085D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9FBD5A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40899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FEB2D7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C3CE0C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687763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5CE68C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A977E5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D7228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8547B1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C0330D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175A23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8DDDAD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22184C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EEDCB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8965B4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399ED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909B3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9E7A0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4BCF0B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6B1B2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AFCCDD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F72109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5F450D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CF3BD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136EC1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30AF68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6A1902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234D6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85E502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359DD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4F436D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E9914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67643B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210291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05CD0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6980FD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2A473B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9F7F2C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82A423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83C1EF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57CA66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095C0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41BFD0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C73E9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B8745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D54909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03AC56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9B4834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1DC3E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9F0CE0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61CD85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BA3FD0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D2F190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2E0552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32F555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9E9CFD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9D7076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44D3C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07CC0A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CF76DD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3E445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ECFEED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A0B252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89CD14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314C27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E763CB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904AD6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37DF0C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8A2B3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CA9275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57E5B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714750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6DAAA8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DCC787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83690B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5AF03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BEFE4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92D7A0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0B02E9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1F8704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2F9608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3F95FC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DD3B3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35EE6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A06853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73216A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79BFCE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42FE6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3262A8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A3B567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170D4A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09A876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34821A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13FCAD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755D61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303732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6661CA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665F8F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10C6AA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464637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A49453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F13F8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D1ECAC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155F8A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A30052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4208F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35E281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E34138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EDF005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C1C9D3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C8F74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8C2B7D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1132ED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F8940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6535A5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6BE4D6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DABEA9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75386F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6D589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ED89B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6C986B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C42657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3B3C2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80822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0E236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7701AD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C201A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7C5ED7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34800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C2025B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853DEE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49A522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F4F6C8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5034B4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A6B297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C22E28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158E0C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9B52C8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67A343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93342B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E93E4D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ABFBF7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920EF2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F838A7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46445F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DCA77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D11437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A551D4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E50A40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6B170B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3E03F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62AA1E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C92C55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5AA201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A9E82F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E1287A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EA262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CC6409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CA9CBC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8FC98F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D84401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9BE42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88CD41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DB105A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B32408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E1DCE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E522F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7B911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C7ACA2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DAABC2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A00CBC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B977B0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D5853B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08FD9C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9A2D31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689798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3089A7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C1A4B4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7C6B54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D25B13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A0BB8C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EBCC6F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B29EAA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21C5C0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503D52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F14499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858610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18F197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9D1C96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028F53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E536B8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1504D1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AA56A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1CB22B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8FF2BA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03AA4D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4D1EF7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4DDA17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875757" id="Text Box 13" o:spid="_x0000_s1027" type="#_x0000_t202" style="position:absolute;left:0;text-align:left;margin-left:4.65pt;margin-top:.35pt;width:492.45pt;height:5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14:paraId="281194D0" w14:textId="32112FFA" w:rsidR="00FD10C5" w:rsidRPr="00A64B99" w:rsidRDefault="00FD10C5" w:rsidP="00CC77A9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56"/>
                          <w:szCs w:val="56"/>
                        </w:rPr>
                      </w:pPr>
                      <w:r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اسم المادة: </w:t>
                      </w:r>
                      <w:r>
                        <w:rPr>
                          <w:rFonts w:ascii="Cambria" w:hAnsi="Cambria" w:cs="Khalid Art bold" w:hint="cs"/>
                          <w:sz w:val="56"/>
                          <w:szCs w:val="56"/>
                          <w:rtl/>
                        </w:rPr>
                        <w:t>علم النفس والمجتمع</w:t>
                      </w:r>
                    </w:p>
                    <w:p w14:paraId="4586B253" w14:textId="77777777" w:rsidR="00FD10C5" w:rsidRPr="00915D61" w:rsidRDefault="00FD10C5" w:rsidP="00ED3AC0">
                      <w:pPr>
                        <w:pStyle w:val="ps1Char"/>
                      </w:pPr>
                    </w:p>
                    <w:p w14:paraId="5B73EDE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7B536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B3C242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440F2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058E2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B2C33B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C96F8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FC8DC7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BED18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E79953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95D4E8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B9A165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158C3B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5599D8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9FCE72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3DD72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D74E92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920ACF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997ED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CA3CD8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310A29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039452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1ED70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A2B72D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FE2943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25E40C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4E7F0E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1129DB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23A869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A49753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F239C1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427427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2EC17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9C0454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02E68D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F79FB5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5AB372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46ECBA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9867C6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5FA65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B7CCAB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D79C56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396714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D84BCD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84D23E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26622D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352689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B84542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E9E605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CE3F96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E4871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A1E612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A81138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4D78C3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C2A25B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F4D4B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6921D8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E8430E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547B0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00EAC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3C8EE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8439C1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4C9276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3FA7C7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B8551A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49A092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5EBBD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15925A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406964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BC0834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3781D7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0E672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D98C4D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8C485B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4A588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D3322D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DCC45E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A1B64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DAD76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487406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3BE4DB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6B7417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F57349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8A68B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BDF193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8D7B87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6CD54E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E3ECBF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A2325A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1688BF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2CDD50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D7228D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94810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272F6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D535DC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41C52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03560F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AD641A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8A22EB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0E6E40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4C7515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D892EA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2D0B78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C1CB81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4CF173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7BB1A3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E9530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523CD8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98F6EA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E95F87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A6A566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81B7C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7756CD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EDD82F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2F7330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06D449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AEE60A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FDC44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360804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2640D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E926D8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28052F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FFCC5A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F372FF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3372B1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67BB79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33FE1B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4C327F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E0D33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513F6C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EF8F5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65B661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B680D2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1CE06C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7E7108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671FE2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E2F383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48B818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F5B83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BA9067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E6935E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45CDB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1F2980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BE887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858A3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813D25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B79689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BAD3A0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98C13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2383EA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2C976C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DF44E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164299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A9D4CF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F9F87E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62DD51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755302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25C6C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6477C0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6D500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FA3638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A2DDCC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C7AA01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5D8E1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B20F77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AC2C51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10891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E67B02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ADE045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2584EC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0D3CAD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81A698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5074A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198257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4E287F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18810D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BFABB5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CF2753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86983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895CE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ABDE04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153211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D29AA3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744D5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2C8978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46A702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25DBC5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105C7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BB6D29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B98A2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BF6C2E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9F061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3BA280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79E75D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51CEA5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56EEE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F1747C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B29FB9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4A64BF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ABE0B3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7C122C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61334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F8B04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D8EDE2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ED092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C861E8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04DDB6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5E7381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25FA83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C61CD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D4DB83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9A16B8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0A6E79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E0F8BF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7A0D4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5B2DC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F75FB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71ED89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675FF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9DA258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DF9EB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DD89C0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E7D3A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DB060B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27B80F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100CF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CEACF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CE208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AC38A2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96E3C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AD810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03B5EF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0B7859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8C095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64ECCC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813ED4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F81981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9B4EDD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154D7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54A7BF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5829E7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F068FC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9C7915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20EAE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1E0E11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27C6C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02C76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5A9340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3CE5E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64D8D9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3DA13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5D854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1CEE2A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8D96BF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810D4E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8C37AE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E4ECE7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054010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1B73F4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E04792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CA9145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D7DACD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95D65A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F11FA4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BA851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191091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4169E9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CF85B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E48818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E9F35D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E2A49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DD058E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CF00E2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05BE5C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89F30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73E470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B38142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6963D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32758B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7832DC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E7F698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8FF67A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9378FA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38F301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735D40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714D8C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5CE27C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0D81DE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E0044B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B590ED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29B8A0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40AF74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3BE06D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190C9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805F12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70214D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5E6D04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D2036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D9295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F13947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32A8D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B84084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33DC91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458F7A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22DD7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897502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EC043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C69EC5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9DDC2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114279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3F16F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86085D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9FBD5A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40899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FEB2D7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C3CE0C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687763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5CE68C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A977E5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D7228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8547B1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C0330D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175A23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8DDDAD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22184C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EEDCB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8965B4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399ED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909B3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9E7A0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4BCF0B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6B1B2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AFCCDD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F72109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5F450D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CF3BD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136EC1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30AF68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6A1902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234D6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85E502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359DD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4F436D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E9914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67643B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210291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05CD0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6980FD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2A473B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9F7F2C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82A423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83C1EF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57CA66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095C0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41BFD0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C73E9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B8745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D54909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03AC56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9B4834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1DC3E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9F0CE0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61CD85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BA3FD0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D2F190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2E0552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32F555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9E9CFD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9D7076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44D3C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07CC0A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CF76DD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3E445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ECFEED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A0B252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89CD14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314C27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E763CB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904AD6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37DF0C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8A2B3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CA9275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57E5B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714750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6DAAA8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DCC787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83690B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5AF03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BEFE4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92D7A0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0B02E9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1F8704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2F9608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3F95FC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DD3B3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35EE6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A06853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73216A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79BFCE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42FE6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3262A8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A3B567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170D4A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09A876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34821A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13FCAD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755D61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303732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6661CA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665F8F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10C6AA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464637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A49453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F13F8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D1ECAC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155F8A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A30052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4208F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35E281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E34138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EDF005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C1C9D3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C8F74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8C2B7D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1132ED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F8940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6535A5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6BE4D6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DABEA9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75386F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6D589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ED89B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6C986B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C42657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3B3C2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80822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0E236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7701AD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C201A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7C5ED7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34800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C2025B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853DEE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49A522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F4F6C8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5034B4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A6B297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C22E28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158E0C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9B52C8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67A343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93342B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E93E4D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ABFBF7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920EF2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F838A7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46445F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DCA77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D11437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A551D4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E50A40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6B170B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3E03F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62AA1E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C92C55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5AA201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A9E82F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E1287A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EA262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CC6409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CA9CBC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8FC98F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D84401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9BE42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88CD41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DB105A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B32408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E1DCE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E522F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7B911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C7ACA2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DAABC2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A00CBC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B977B0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D5853B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08FD9C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9A2D31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689798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3089A7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C1A4B4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7C6B54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D25B13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A0BB8C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EBCC6F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B29EAA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21C5C0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503D52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F14499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858610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18F197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9D1C96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028F53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E536B8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1504D1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AA56A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1CB22B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8FF2BA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03AA4D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4D1EF7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4DDA17E" w14:textId="77777777" w:rsidR="00FD10C5" w:rsidRPr="0002388B" w:rsidRDefault="00FD10C5" w:rsidP="00ED3AC0">
                      <w:pPr>
                        <w:pStyle w:val="ps1Char"/>
                      </w:pPr>
                    </w:p>
                  </w:txbxContent>
                </v:textbox>
              </v:shape>
            </w:pict>
          </mc:Fallback>
        </mc:AlternateContent>
      </w:r>
    </w:p>
    <w:p w14:paraId="25464457" w14:textId="77777777" w:rsidR="00B32278" w:rsidRPr="00B32278" w:rsidRDefault="00B32278" w:rsidP="003E090B">
      <w:pPr>
        <w:bidi/>
      </w:pPr>
    </w:p>
    <w:p w14:paraId="13B88504" w14:textId="77777777" w:rsidR="00B32278" w:rsidRPr="00B32278" w:rsidRDefault="00B32278" w:rsidP="003E090B">
      <w:pPr>
        <w:bidi/>
      </w:pPr>
    </w:p>
    <w:p w14:paraId="28D3A1E7" w14:textId="36139335" w:rsidR="00B32278" w:rsidRPr="00B32278" w:rsidRDefault="00B32278" w:rsidP="003E090B">
      <w:pPr>
        <w:bidi/>
      </w:pPr>
    </w:p>
    <w:p w14:paraId="59F6DE47" w14:textId="392954F0" w:rsidR="00B32278" w:rsidRPr="00B32278" w:rsidRDefault="00B32278" w:rsidP="003E090B">
      <w:pPr>
        <w:bidi/>
      </w:pPr>
    </w:p>
    <w:p w14:paraId="6EBA2EF2" w14:textId="7AB4258D" w:rsidR="00B32278" w:rsidRPr="00B32278" w:rsidRDefault="00B32278" w:rsidP="003E090B">
      <w:pPr>
        <w:bidi/>
      </w:pPr>
    </w:p>
    <w:p w14:paraId="77A7DBFE" w14:textId="096A19FA" w:rsidR="00B32278" w:rsidRPr="00B32278" w:rsidRDefault="00971E28" w:rsidP="003E090B">
      <w:pPr>
        <w:bidi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930320" wp14:editId="2CA6CFB7">
                <wp:simplePos x="0" y="0"/>
                <wp:positionH relativeFrom="margin">
                  <wp:posOffset>83820</wp:posOffset>
                </wp:positionH>
                <wp:positionV relativeFrom="paragraph">
                  <wp:posOffset>80328</wp:posOffset>
                </wp:positionV>
                <wp:extent cx="6224270" cy="657225"/>
                <wp:effectExtent l="0" t="0" r="43180" b="66675"/>
                <wp:wrapNone/>
                <wp:docPr id="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4270" cy="65722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307C394" w14:textId="6940E1DC" w:rsidR="00FD10C5" w:rsidRPr="00065DAF" w:rsidRDefault="00FD10C5" w:rsidP="00CC77A9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رقم المادة: </w:t>
                            </w:r>
                            <w:r>
                              <w:rPr>
                                <w:rFonts w:ascii="Cambria" w:hAnsi="Cambria" w:cs="Khalid Art bold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  <w:t>01101171</w:t>
                            </w:r>
                          </w:p>
                          <w:p w14:paraId="41410AC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7470FC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C35AB9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205DAB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5A3696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0E871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D61DA9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E0CC7F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B61715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46834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28199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6B3A3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A5CAF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46938C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3B4279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5F00D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4B08BD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3F2102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63557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D39B6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1FE06C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956CEE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4BEF6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2CDFF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2990FD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501F81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79822C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27C5AE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B84BD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442AE4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D25C47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CEE28A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79A3CF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322000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A68427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CCAD05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A7257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65454B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C42C34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4A499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4F70F8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1BCC2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67364F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3F4E9B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B6DBB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318955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126D10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2CBA0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3E96DE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D29AB6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2A0832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2D3493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EAC1CE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BDE32B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64CA46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54B919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F1CC14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2F3A2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D5B11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BF7CCE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C7C4B9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6D27B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198757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DFFB1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BB1D5B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6188B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8C6417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8C9AD5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0CF21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7B17C9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F053A9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A4AFB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6F677D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8615EC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7EF90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2536F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2BBB55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29C42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B578A7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868308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01A8C7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58AF6B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F27834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9E4087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C26B17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37357C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FB71E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B4E0B2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C0FB03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0E7F2E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D5ED90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AB9534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2BC0A4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2E336F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1BF537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3F160C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E1BAC9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6B9941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8742C9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BE0B4E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89571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DDEDE4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A022A3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1AC42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E3877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CD00F9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4F39C6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0C4E9C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D4830A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57F88E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B4DB8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D56349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2D46D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702D3A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27FC1E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A3EB95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358690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1C26DD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FC965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205B2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F55AEF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5257A9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9DBE1C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3720FC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9D3EF7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96FF4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CC061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F13264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B158C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AA786F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7F2507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6065DD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D4AF52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AC5A5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211E49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37C394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FAEDF9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2C3980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4AC93B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BABDCC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B40829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4DF010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37FE8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12D553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32B11B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52B70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E44477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C762B0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C5D3EA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394C5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133280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293A71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7E756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69B10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BA1D0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2F7B50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3E8F5E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B2EA4B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772D03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AAB651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51EE5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E32127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FA5CC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CC6356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FC8F7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6186BD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1ED3BD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1D9E2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49A32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004C63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235FF7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C96EC0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4EA647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F1C4C5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BA8B6A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7364A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FEA3C6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81C296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B6D93D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5CE3C4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3EB7C7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C1185D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74868F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FEEA53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145FE2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334A8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BBFC1C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67A2F9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87F5E3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4F031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736FE7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3CC3AD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CFB669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39B5FB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AB38D1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538087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1A8982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BE2572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53743F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376D2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D62D51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394E90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2BCBB6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D6E8D6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327AB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C9B567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E51CB3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EE7DC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25B67D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7AAD62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E6818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904702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4EC2D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A964B1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2CB6AD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CE06B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AE4105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54ABF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D56A11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F6FA2B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8C1FD8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528F78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FAD69E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AC5D8E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31E0E8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31FFBE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D0FA2D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BE7B8E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3AC32E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028C2D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6C7C1E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866377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46AE92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7F995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E29A6F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EF668C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E1DA1F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1DB18E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58560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0E81B4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36B9ED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B906A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F41142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EADF93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33DF0D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4C733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1ECF76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ADBC58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C3635E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6BE683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1B0A72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10A2EB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EAF9D6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236D16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C0C842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737CD2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C60EF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339ADC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6CC185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ECE76C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1B0955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E5D7ED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3D821A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590B15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EFC87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BE98A9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76A02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6EA646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1A059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655C46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35C8CF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99C37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ED7CB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2D7088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E6FAAF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CFDAF5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B3CD45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7AA830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371FF6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5F29E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8D7011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B52CE5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2C1BAE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D2C736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D5432C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2DAA0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CE0BA4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4578A5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D640EB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2946E4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357427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59E345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14B98C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C3188C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35801E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4D875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34E8DB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A08A2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4E051E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CB402E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E06A4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C590FA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FB9B9C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317FD5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A5F304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CAD6D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0A032C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C797E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1BAD4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0D3120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C664CF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BA4483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738E7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2E652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2EC03F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3607FA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80F207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75D181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971562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C02504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FCDE21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868998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FD78B6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B0C4F8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52D43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EA41F5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95332E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D3DF9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636903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6480D7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53A370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55DA71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4DFE2E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C100DE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EF174C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01938A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29E3F9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FA928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6D3CC2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64C24A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25DEE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E4F00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6D9FC0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3A6E9E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5678EF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0E584D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25C20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3929BC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A6E20F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F2919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DC952F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F8064C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BA830F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E6A5BE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1556CC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53B451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DD7718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D2B3BE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EA51FE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FC5897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8370B3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B73D2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AB14BF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EBC444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7945A2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153FF8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E7FE5E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A4417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770249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438445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DA394A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789AD1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7C24BE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3E7DDF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3B849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35AFE6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4DEBC4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EA466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99B263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0152B0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7205D6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FAAD75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813BF3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89B1A3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14A62A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B7D8B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100DC5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911A78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553FF0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26B2B2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46398D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BEC2F5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EE24E9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AEDD31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0C80A3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53C0F2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C1D659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ECE455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467AF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CE8FCB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134239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847392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6804B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489332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E7C16C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9822E8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23EC16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C8EBBF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ACE2FB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308C39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4532E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3BFA69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6695F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C93EFE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266920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3FE24E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7DBDCB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8AEFD9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C42A09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317461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EE9227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0DD2DD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0336FF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5A08D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911812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F94DB2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CA78E0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2FF905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151E4A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DBD9C3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E1F5AC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3EB3C5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277D07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984674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77ADBA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4A16E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85D3EF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4623A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9D3DE1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FD145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B01451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AC438C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C317A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709C4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A27DB1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60D852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B9398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FE0B12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9F91F7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538696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0305A1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9FD6E9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A8853D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B058020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D1132C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7D6C0E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4B272D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CECB30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F9C858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2BB8D9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033DC3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0949F5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0B2D47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78E4BC7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8FDC3B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A4A4D0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F7AB21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10E989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8016F5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A1A22B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7B1CD5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1EA7A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2122B4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6E13F20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E38D43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531AAD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D735BF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D9CABA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E7164E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F39DAB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987CF8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A3076D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04BA39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CFCC5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EE01D4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6D0BCB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40E44C5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1515E5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99C833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463F3B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9894F48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3B33F8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3E998ECA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407A663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486F6F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8BE054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CDD459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1FC29E2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83AD74D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4626C3B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EDEE34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7C3194E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2AE8361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BF2E2FF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FB4AC6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56705B54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2F6C97B5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404CDB2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75428C9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72ADA26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  <w:p w14:paraId="0A3D0FBC" w14:textId="77777777" w:rsidR="00FD10C5" w:rsidRPr="0002388B" w:rsidRDefault="00FD10C5" w:rsidP="00ED3AC0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30320" id="Text Box 16" o:spid="_x0000_s1028" type="#_x0000_t202" style="position:absolute;left:0;text-align:left;margin-left:6.6pt;margin-top:6.35pt;width:490.1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14:paraId="3307C394" w14:textId="6940E1DC" w:rsidR="00FD10C5" w:rsidRPr="00065DAF" w:rsidRDefault="00FD10C5" w:rsidP="00CC77A9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رقم المادة: </w:t>
                      </w:r>
                      <w:r>
                        <w:rPr>
                          <w:rFonts w:ascii="Cambria" w:hAnsi="Cambria" w:cs="Khalid Art bold" w:hint="cs"/>
                          <w:b/>
                          <w:bCs/>
                          <w:sz w:val="56"/>
                          <w:szCs w:val="56"/>
                          <w:rtl/>
                        </w:rPr>
                        <w:t>01101171</w:t>
                      </w:r>
                    </w:p>
                    <w:p w14:paraId="41410AC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7470FC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C35AB9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205DAB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5A3696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0E871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D61DA9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E0CC7F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B61715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46834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28199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6B3A3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A5CAF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46938C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3B4279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5F00D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4B08BD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3F2102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63557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D39B6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1FE06C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956CEE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4BEF6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2CDFF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2990FD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501F81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79822C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27C5AE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B84BD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442AE4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D25C47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CEE28A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79A3CF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322000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A68427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CCAD05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A7257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65454B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C42C34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4A499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4F70F8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1BCC2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67364F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3F4E9B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B6DBB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318955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126D10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2CBA0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3E96DE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D29AB6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2A0832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2D3493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EAC1CE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BDE32B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64CA46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54B919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F1CC14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2F3A2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D5B11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BF7CCE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C7C4B9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6D27B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198757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DFFB1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BB1D5B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6188B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8C6417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8C9AD5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0CF21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7B17C9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F053A9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A4AFB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6F677D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8615EC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7EF90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2536F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2BBB55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29C42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B578A7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868308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01A8C7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58AF6B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F27834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9E4087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C26B17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37357C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FB71E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B4E0B2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C0FB03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0E7F2E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D5ED90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AB9534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2BC0A4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2E336F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1BF537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3F160C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E1BAC9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6B9941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8742C9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BE0B4E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89571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DDEDE4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A022A3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1AC42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E3877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CD00F9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4F39C6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0C4E9C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D4830A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57F88E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B4DB8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D56349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2D46D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702D3A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27FC1E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A3EB95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358690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1C26DD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FC965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205B2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F55AEF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5257A9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9DBE1C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3720FC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9D3EF7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96FF4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CC061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F13264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B158C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AA786F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7F2507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6065DD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D4AF52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AC5A5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211E49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37C394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FAEDF9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2C3980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4AC93B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BABDCC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B40829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4DF010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37FE8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12D553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32B11B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52B70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E44477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C762B0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C5D3EA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394C5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133280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293A71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7E756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69B10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BA1D0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2F7B50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3E8F5E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B2EA4B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772D03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AAB651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51EE5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E32127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FA5CC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CC6356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FC8F7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6186BD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1ED3BD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1D9E2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49A32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004C63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235FF7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C96EC0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4EA647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F1C4C5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BA8B6A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7364A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FEA3C6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81C296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B6D93D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5CE3C4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3EB7C7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C1185D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74868F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FEEA53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145FE2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334A8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BBFC1C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67A2F9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87F5E3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4F031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736FE7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3CC3AD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CFB669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39B5FB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AB38D1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538087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1A8982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BE2572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53743F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376D2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D62D51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394E90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2BCBB6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D6E8D6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327AB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C9B567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E51CB3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EE7DC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25B67D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7AAD62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E6818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904702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4EC2D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A964B1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2CB6AD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CE06B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AE4105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54ABF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D56A11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F6FA2B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8C1FD8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528F78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FAD69E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AC5D8E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31E0E8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31FFBE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D0FA2D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BE7B8E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3AC32E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028C2D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6C7C1E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866377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46AE92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7F995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E29A6F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EF668C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E1DA1F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1DB18E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58560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0E81B4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36B9ED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B906A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F41142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EADF93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33DF0D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4C733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1ECF76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ADBC58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C3635E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6BE683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1B0A72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10A2EB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EAF9D6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236D16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C0C842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737CD2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C60EF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339ADC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6CC185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ECE76C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1B0955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E5D7ED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3D821A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590B15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EFC87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BE98A9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76A02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6EA646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1A059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655C46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35C8CF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99C37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ED7CB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2D7088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E6FAAF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CFDAF5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B3CD45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7AA830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371FF6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5F29E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8D7011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B52CE5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2C1BAE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D2C736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D5432C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2DAA0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CE0BA4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4578A5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D640EB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2946E4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357427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59E345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14B98C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C3188C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35801E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4D875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34E8DB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A08A2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4E051E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CB402E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E06A4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C590FA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FB9B9C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317FD5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A5F304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CAD6D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0A032C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C797E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1BAD4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0D3120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C664CF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BA4483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738E7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2E652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2EC03F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3607FA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80F207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75D181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971562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C02504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FCDE21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868998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FD78B6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B0C4F8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52D43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EA41F5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95332E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D3DF9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636903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6480D7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53A370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55DA71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4DFE2E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C100DE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EF174C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01938A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29E3F9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FA928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6D3CC2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64C24A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25DEE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E4F00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6D9FC0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3A6E9E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5678EF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0E584D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25C20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3929BC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A6E20F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F2919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DC952F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F8064C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BA830F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E6A5BE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1556CC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53B451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DD7718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D2B3BE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EA51FE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FC5897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8370B3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B73D2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AB14BF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EBC444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7945A2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153FF8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E7FE5E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A4417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770249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438445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DA394A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789AD1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7C24BE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3E7DDF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3B849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35AFE6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4DEBC4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EA466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99B263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0152B0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7205D6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FAAD75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813BF3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89B1A3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14A62A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B7D8B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100DC5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911A78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553FF0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26B2B2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46398D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BEC2F5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EE24E9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AEDD31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0C80A3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53C0F2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C1D659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ECE455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467AF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CE8FCB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134239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847392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6804B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489332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E7C16C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9822E8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23EC16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C8EBBF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ACE2FB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308C39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4532E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3BFA69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6695F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C93EFE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266920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3FE24E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7DBDCB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8AEFD9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C42A09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317461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EE9227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0DD2DD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0336FF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5A08D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911812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F94DB2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CA78E0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2FF905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151E4A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DBD9C3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E1F5AC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3EB3C5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277D07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984674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77ADBA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4A16E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85D3EF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4623A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9D3DE1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FD145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B01451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AC438C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C317A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709C4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A27DB1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60D852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B9398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FE0B12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9F91F7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538696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0305A1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9FD6E9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A8853D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B058020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D1132C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7D6C0E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4B272D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CECB30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F9C858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2BB8D9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033DC3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0949F5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0B2D47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78E4BC7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8FDC3B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A4A4D0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F7AB21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10E989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8016F5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A1A22B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7B1CD5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1EA7A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2122B4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6E13F20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E38D43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531AAD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D735BF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D9CABA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E7164E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F39DAB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987CF8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A3076D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04BA39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CFCC5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EE01D4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6D0BCB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40E44C5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1515E5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99C833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463F3B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9894F48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3B33F8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3E998ECA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407A663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486F6F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8BE054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CDD459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1FC29E2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83AD74D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4626C3B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EDEE34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7C3194E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2AE8361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BF2E2FF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FB4AC6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56705B54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2F6C97B5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404CDB2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75428C9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72ADA26C" w14:textId="77777777" w:rsidR="00FD10C5" w:rsidRPr="0002388B" w:rsidRDefault="00FD10C5" w:rsidP="00ED3AC0">
                      <w:pPr>
                        <w:pStyle w:val="ps1Char"/>
                      </w:pPr>
                    </w:p>
                    <w:p w14:paraId="0A3D0FBC" w14:textId="77777777" w:rsidR="00FD10C5" w:rsidRPr="0002388B" w:rsidRDefault="00FD10C5" w:rsidP="00ED3AC0">
                      <w:pPr>
                        <w:pStyle w:val="ps1Cha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AF96A1" w14:textId="2EF85F3B" w:rsidR="00B32278" w:rsidRPr="00B32278" w:rsidRDefault="00B32278" w:rsidP="003E090B">
      <w:pPr>
        <w:bidi/>
      </w:pPr>
    </w:p>
    <w:p w14:paraId="5432AC54" w14:textId="52D76F54" w:rsidR="00B32278" w:rsidRPr="00B32278" w:rsidRDefault="00B32278" w:rsidP="003E090B">
      <w:pPr>
        <w:bidi/>
      </w:pPr>
    </w:p>
    <w:p w14:paraId="3709E683" w14:textId="77777777" w:rsidR="00B32278" w:rsidRPr="00B32278" w:rsidRDefault="00B32278" w:rsidP="003E090B">
      <w:pPr>
        <w:bidi/>
      </w:pPr>
    </w:p>
    <w:p w14:paraId="11DCFAD2" w14:textId="77777777" w:rsidR="00B32278" w:rsidRPr="00B32278" w:rsidRDefault="00B32278" w:rsidP="003E090B">
      <w:pPr>
        <w:bidi/>
      </w:pPr>
    </w:p>
    <w:p w14:paraId="658F0BD9" w14:textId="77777777" w:rsidR="00B32278" w:rsidRPr="00B32278" w:rsidRDefault="00B32278" w:rsidP="003E090B">
      <w:pPr>
        <w:bidi/>
      </w:pPr>
    </w:p>
    <w:p w14:paraId="28FF5277" w14:textId="7925A1A4" w:rsidR="009F38DA" w:rsidRPr="00A8411B" w:rsidRDefault="00F51120" w:rsidP="00A8411B">
      <w:pPr>
        <w:pStyle w:val="ps2"/>
        <w:tabs>
          <w:tab w:val="clear" w:pos="576"/>
          <w:tab w:val="clear" w:pos="1152"/>
          <w:tab w:val="clear" w:pos="1728"/>
          <w:tab w:val="clear" w:pos="2304"/>
          <w:tab w:val="left" w:pos="0"/>
          <w:tab w:val="left" w:pos="4092"/>
        </w:tabs>
        <w:bidi/>
        <w:spacing w:before="120" w:after="120" w:line="240" w:lineRule="auto"/>
      </w:pPr>
      <w:r w:rsidRPr="00B32278">
        <w:br w:type="page"/>
      </w:r>
      <w:r w:rsidR="00172286" w:rsidRPr="005C778F">
        <w:rPr>
          <w:rFonts w:ascii="Cambria" w:hAnsi="Cambria" w:hint="cs"/>
          <w:sz w:val="28"/>
          <w:szCs w:val="28"/>
          <w:rtl/>
        </w:rPr>
        <w:lastRenderedPageBreak/>
        <w:t xml:space="preserve">معلومات </w:t>
      </w:r>
      <w:r w:rsidR="002B080F" w:rsidRPr="005C778F">
        <w:rPr>
          <w:rFonts w:ascii="Cambria" w:hAnsi="Cambria" w:hint="cs"/>
          <w:sz w:val="28"/>
          <w:szCs w:val="28"/>
          <w:rtl/>
        </w:rPr>
        <w:t>عامة عن المادة</w:t>
      </w:r>
      <w:r w:rsidR="001E75C8">
        <w:rPr>
          <w:rFonts w:ascii="Cambria" w:hAnsi="Cambria" w:hint="cs"/>
          <w:sz w:val="28"/>
          <w:szCs w:val="28"/>
          <w:rtl/>
        </w:rPr>
        <w:t>:</w:t>
      </w:r>
    </w:p>
    <w:tbl>
      <w:tblPr>
        <w:tblW w:w="5000" w:type="pct"/>
        <w:jc w:val="righ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7109"/>
        <w:gridCol w:w="2765"/>
      </w:tblGrid>
      <w:tr w:rsidR="00A25A79" w:rsidRPr="00FC5969" w14:paraId="27EA0A24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660B6729" w14:textId="2A0323EE" w:rsidR="00A25A79" w:rsidRPr="00A45946" w:rsidRDefault="00A25A79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E04D3">
              <w:rPr>
                <w:rFonts w:ascii="Cambria" w:hAnsi="Cambria" w:cs="Khalid Art bold" w:hint="cs"/>
                <w:b w:val="0"/>
                <w:bCs w:val="0"/>
                <w:sz w:val="24"/>
                <w:rtl/>
              </w:rPr>
              <w:t>علم النفس والمجتمع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779F8A63" w14:textId="1A4D51E5" w:rsidR="00A25A79" w:rsidRPr="002B080F" w:rsidRDefault="00A25A79" w:rsidP="00ED3AC0">
            <w:pPr>
              <w:pStyle w:val="ps1Char"/>
            </w:pPr>
            <w:r>
              <w:rPr>
                <w:rFonts w:hint="cs"/>
                <w:rtl/>
              </w:rPr>
              <w:t>ا</w:t>
            </w:r>
            <w:r w:rsidRPr="002B080F">
              <w:rPr>
                <w:rFonts w:hint="cs"/>
                <w:rtl/>
              </w:rPr>
              <w:t>سم المادة</w:t>
            </w:r>
          </w:p>
        </w:tc>
      </w:tr>
      <w:tr w:rsidR="00A25A79" w:rsidRPr="00FC5969" w14:paraId="07A7CC08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5893C87D" w14:textId="55863B39" w:rsidR="00A25A79" w:rsidRPr="00A45946" w:rsidRDefault="00A25A79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 w:rsidRPr="001E04D3">
              <w:rPr>
                <w:rFonts w:ascii="Cambria" w:hAnsi="Cambria" w:cs="Khalid Art bold" w:hint="cs"/>
                <w:sz w:val="24"/>
                <w:rtl/>
              </w:rPr>
              <w:t>01101171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41FF5106" w14:textId="716950B5" w:rsidR="00A25A79" w:rsidRPr="002B080F" w:rsidRDefault="00A25A79" w:rsidP="00ED3AC0">
            <w:pPr>
              <w:pStyle w:val="ps1Char"/>
            </w:pPr>
            <w:r w:rsidRPr="002B080F">
              <w:rPr>
                <w:rFonts w:hint="cs"/>
                <w:rtl/>
              </w:rPr>
              <w:t>رقم المادة</w:t>
            </w:r>
          </w:p>
        </w:tc>
      </w:tr>
      <w:tr w:rsidR="00A25A79" w:rsidRPr="00FC5969" w14:paraId="4FF08F10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4B4B1616" w14:textId="199AEAC7" w:rsidR="00A25A79" w:rsidRPr="00BA34C9" w:rsidRDefault="00A25A79" w:rsidP="00ED3AC0">
            <w:pPr>
              <w:pStyle w:val="ps1Char"/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3660268E" w14:textId="068A606E" w:rsidR="00A25A79" w:rsidRPr="002B080F" w:rsidRDefault="00A25A79" w:rsidP="00ED3AC0">
            <w:pPr>
              <w:pStyle w:val="ps1Char"/>
            </w:pPr>
            <w:r w:rsidRPr="002B080F">
              <w:rPr>
                <w:rFonts w:hint="cs"/>
                <w:rtl/>
              </w:rPr>
              <w:t>عدد الساعات المعتمدة</w:t>
            </w:r>
          </w:p>
        </w:tc>
      </w:tr>
      <w:tr w:rsidR="00D4089F" w:rsidRPr="00FC5969" w14:paraId="0937DE21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14:paraId="5AAD3CD7" w14:textId="594B3BE6" w:rsidR="00D4089F" w:rsidRPr="00BA34C9" w:rsidRDefault="00167555" w:rsidP="00ED3AC0">
            <w:pPr>
              <w:pStyle w:val="ps1Char"/>
              <w:rPr>
                <w:rtl/>
                <w:lang w:bidi="ar-JO"/>
              </w:rPr>
            </w:pPr>
            <w:r w:rsidRPr="00B541DD">
              <w:rPr>
                <w:rFonts w:hint="cs"/>
                <w:highlight w:val="yellow"/>
                <w:rtl/>
                <w:lang w:bidi="ar-JO"/>
              </w:rPr>
              <w:t>عن بعد</w:t>
            </w:r>
            <w:r>
              <w:rPr>
                <w:rFonts w:hint="cs"/>
                <w:rtl/>
                <w:lang w:bidi="ar-JO"/>
              </w:rPr>
              <w:t xml:space="preserve"> (متز</w:t>
            </w:r>
            <w:r w:rsidR="00212B78">
              <w:rPr>
                <w:rFonts w:hint="cs"/>
                <w:rtl/>
                <w:lang w:bidi="ar-JO"/>
              </w:rPr>
              <w:t>امن</w:t>
            </w:r>
            <w:r w:rsidR="00F440AE">
              <w:rPr>
                <w:rFonts w:hint="cs"/>
                <w:rtl/>
                <w:lang w:bidi="ar-JO"/>
              </w:rPr>
              <w:t>،</w:t>
            </w:r>
            <w:r w:rsidR="00212B78">
              <w:rPr>
                <w:rFonts w:hint="cs"/>
                <w:rtl/>
                <w:lang w:bidi="ar-JO"/>
              </w:rPr>
              <w:t xml:space="preserve"> غير متزامن</w:t>
            </w:r>
            <w:r w:rsidR="00A25A79">
              <w:rPr>
                <w:rFonts w:hint="cs"/>
                <w:rtl/>
                <w:lang w:bidi="ar-JO"/>
              </w:rPr>
              <w:t>)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AEFE892" w14:textId="72DBBAF8" w:rsidR="00D4089F" w:rsidRPr="002B080F" w:rsidRDefault="00583277" w:rsidP="00ED3AC0">
            <w:pPr>
              <w:pStyle w:val="ps1Char"/>
            </w:pPr>
            <w:r>
              <w:rPr>
                <w:rFonts w:hint="cs"/>
                <w:rtl/>
              </w:rPr>
              <w:t>نوع التعليم</w:t>
            </w:r>
          </w:p>
        </w:tc>
      </w:tr>
      <w:tr w:rsidR="00A25A79" w:rsidRPr="00FC5969" w14:paraId="4BBC08E3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3F514C70" w14:textId="3B212114" w:rsidR="00A25A79" w:rsidRPr="00A45946" w:rsidRDefault="00A25A79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-</w:t>
            </w:r>
          </w:p>
        </w:tc>
        <w:tc>
          <w:tcPr>
            <w:tcW w:w="1400" w:type="pct"/>
            <w:shd w:val="clear" w:color="auto" w:fill="F2F2F2" w:themeFill="background1" w:themeFillShade="F2"/>
            <w:vAlign w:val="center"/>
          </w:tcPr>
          <w:p w14:paraId="67DCE823" w14:textId="46DD5F57" w:rsidR="00A25A79" w:rsidRPr="002B080F" w:rsidRDefault="00A25A79" w:rsidP="00ED3AC0">
            <w:pPr>
              <w:pStyle w:val="ps1Char"/>
            </w:pPr>
            <w:r w:rsidRPr="002B080F">
              <w:rPr>
                <w:rFonts w:hint="cs"/>
                <w:rtl/>
              </w:rPr>
              <w:t>المتطلب السابق</w:t>
            </w:r>
          </w:p>
        </w:tc>
      </w:tr>
      <w:tr w:rsidR="00A25A79" w:rsidRPr="00FC5969" w14:paraId="5E1D9BF4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7ADBF90" w14:textId="0779D69A" w:rsidR="00A25A79" w:rsidRPr="00A45946" w:rsidRDefault="00105921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بكالوريوس</w:t>
            </w:r>
            <w:r w:rsidR="00A25A79"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5ED91868" w14:textId="2E61B456" w:rsidR="00A25A79" w:rsidRPr="002B080F" w:rsidRDefault="00A25A79" w:rsidP="00ED3AC0">
            <w:pPr>
              <w:pStyle w:val="ps1Char"/>
            </w:pPr>
            <w:r w:rsidRPr="002B080F">
              <w:rPr>
                <w:rFonts w:hint="cs"/>
                <w:rtl/>
              </w:rPr>
              <w:t>البرنامج الأكاديمي</w:t>
            </w:r>
          </w:p>
        </w:tc>
      </w:tr>
      <w:tr w:rsidR="00A25A79" w:rsidRPr="00FC5969" w14:paraId="39EE4DA3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30F4D8E0" w14:textId="48C23A00" w:rsidR="00A25A79" w:rsidRPr="00A45946" w:rsidRDefault="00A25A79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10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5829A1E0" w14:textId="6DEB06B4" w:rsidR="00A25A79" w:rsidRPr="002B080F" w:rsidRDefault="00A25A79" w:rsidP="00ED3AC0">
            <w:pPr>
              <w:pStyle w:val="ps1Char"/>
            </w:pPr>
            <w:r w:rsidRPr="002B080F">
              <w:rPr>
                <w:rFonts w:hint="cs"/>
                <w:rtl/>
              </w:rPr>
              <w:t>رمز البرنامج</w:t>
            </w:r>
          </w:p>
        </w:tc>
      </w:tr>
      <w:tr w:rsidR="00D4089F" w:rsidRPr="00FC5969" w14:paraId="75425011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1E4A95FA" w14:textId="4287D657" w:rsidR="00D4089F" w:rsidRPr="00A45946" w:rsidRDefault="00105921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آداب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43B7D9A" w14:textId="6399C9D0" w:rsidR="00D4089F" w:rsidRPr="002B080F" w:rsidRDefault="005B73DB" w:rsidP="00ED3AC0">
            <w:pPr>
              <w:pStyle w:val="ps1Char"/>
            </w:pPr>
            <w:r w:rsidRPr="002B080F">
              <w:rPr>
                <w:rFonts w:hint="cs"/>
                <w:rtl/>
              </w:rPr>
              <w:t>الكلية</w:t>
            </w:r>
          </w:p>
        </w:tc>
      </w:tr>
      <w:tr w:rsidR="00A25A79" w:rsidRPr="00FC5969" w14:paraId="6933CAEF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C0698EF" w14:textId="00C1EE0F" w:rsidR="00A25A79" w:rsidRPr="00A45946" w:rsidRDefault="00A25A79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مساقات خدمية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475114A8" w14:textId="07BE5909" w:rsidR="00A25A79" w:rsidRPr="002B080F" w:rsidRDefault="00A25A79" w:rsidP="00ED3AC0">
            <w:pPr>
              <w:pStyle w:val="ps1Char"/>
            </w:pPr>
            <w:r w:rsidRPr="002B080F">
              <w:rPr>
                <w:rFonts w:hint="cs"/>
                <w:rtl/>
              </w:rPr>
              <w:t>القسم</w:t>
            </w:r>
          </w:p>
        </w:tc>
      </w:tr>
      <w:tr w:rsidR="00A25A79" w:rsidRPr="00FC5969" w14:paraId="4980C87B" w14:textId="77777777" w:rsidTr="00DD7E1C">
        <w:trPr>
          <w:trHeight w:val="399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2FD1210" w14:textId="21E022B8" w:rsidR="00A25A79" w:rsidRPr="00A45946" w:rsidRDefault="00C4337C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10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63EA57B3" w14:textId="5934BDAC" w:rsidR="00A25A79" w:rsidRPr="002B080F" w:rsidRDefault="00A25A79" w:rsidP="00ED3AC0">
            <w:pPr>
              <w:pStyle w:val="ps1Char"/>
            </w:pPr>
            <w:r w:rsidRPr="002B080F">
              <w:rPr>
                <w:rFonts w:hint="cs"/>
                <w:rtl/>
              </w:rPr>
              <w:t>مستوى المادة</w:t>
            </w:r>
          </w:p>
        </w:tc>
      </w:tr>
      <w:tr w:rsidR="00A25A79" w:rsidRPr="00FC5969" w14:paraId="57AD543C" w14:textId="77777777" w:rsidTr="00FD10C5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6C97F085" w14:textId="438EEC7A" w:rsidR="00A25A79" w:rsidRPr="00F57F5A" w:rsidRDefault="009E6D11" w:rsidP="00B53FAA">
            <w:pPr>
              <w:tabs>
                <w:tab w:val="left" w:pos="900"/>
              </w:tabs>
              <w:bidi/>
              <w:rPr>
                <w:rFonts w:ascii="Cambria" w:hAnsi="Cambria" w:cs="Calibri"/>
                <w:bCs/>
                <w:sz w:val="22"/>
                <w:szCs w:val="22"/>
              </w:rPr>
            </w:pPr>
            <w:r>
              <w:rPr>
                <w:rFonts w:ascii="Cambria" w:hAnsi="Cambria" w:hint="cs"/>
                <w:sz w:val="22"/>
                <w:szCs w:val="22"/>
                <w:rtl/>
              </w:rPr>
              <w:t>ا</w:t>
            </w:r>
            <w:r w:rsidR="009617E7">
              <w:rPr>
                <w:rFonts w:ascii="Cambria" w:hAnsi="Cambria" w:hint="cs"/>
                <w:sz w:val="22"/>
                <w:szCs w:val="22"/>
                <w:rtl/>
              </w:rPr>
              <w:t>لاول</w:t>
            </w:r>
            <w:r w:rsidR="00A25A79">
              <w:rPr>
                <w:rFonts w:ascii="Cambria" w:hAnsi="Cambria" w:hint="cs"/>
                <w:sz w:val="22"/>
                <w:szCs w:val="22"/>
                <w:rtl/>
              </w:rPr>
              <w:t xml:space="preserve"> </w:t>
            </w:r>
            <w:r w:rsidR="00A25A79">
              <w:rPr>
                <w:rFonts w:ascii="Cambria" w:hAnsi="Cambria" w:cs="Calibri" w:hint="cs"/>
                <w:bCs/>
                <w:sz w:val="22"/>
                <w:szCs w:val="22"/>
                <w:rtl/>
              </w:rPr>
              <w:t>202</w:t>
            </w:r>
            <w:r w:rsidR="00B53FAA">
              <w:rPr>
                <w:rFonts w:ascii="Cambria" w:hAnsi="Cambria" w:cs="Calibri" w:hint="cs"/>
                <w:bCs/>
                <w:sz w:val="22"/>
                <w:szCs w:val="22"/>
                <w:rtl/>
              </w:rPr>
              <w:t>4</w:t>
            </w:r>
            <w:r w:rsidR="00A25A79">
              <w:rPr>
                <w:rFonts w:ascii="Cambria" w:hAnsi="Cambria" w:cs="Calibri" w:hint="cs"/>
                <w:bCs/>
                <w:sz w:val="22"/>
                <w:szCs w:val="22"/>
                <w:rtl/>
              </w:rPr>
              <w:t xml:space="preserve"> / 202</w:t>
            </w:r>
            <w:r w:rsidR="00B53FAA">
              <w:rPr>
                <w:rFonts w:ascii="Cambria" w:hAnsi="Cambria" w:cs="Calibri" w:hint="cs"/>
                <w:bCs/>
                <w:sz w:val="22"/>
                <w:szCs w:val="22"/>
                <w:rtl/>
              </w:rPr>
              <w:t>3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3B6CD4E8" w14:textId="5A4D54C5" w:rsidR="00A25A79" w:rsidRPr="002B080F" w:rsidRDefault="00A25A79" w:rsidP="00ED3AC0">
            <w:pPr>
              <w:pStyle w:val="ps1Char"/>
            </w:pPr>
            <w:r w:rsidRPr="002B080F">
              <w:rPr>
                <w:rFonts w:hint="cs"/>
                <w:rtl/>
              </w:rPr>
              <w:t>الفصل الدراسي / العام الدراسي</w:t>
            </w:r>
          </w:p>
        </w:tc>
      </w:tr>
      <w:tr w:rsidR="00D4089F" w:rsidRPr="00FC5969" w14:paraId="0254A978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2F855DF6" w14:textId="1BB63895" w:rsidR="00D4089F" w:rsidRPr="00A45946" w:rsidRDefault="00A25A79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بكالوريوس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37EB2667" w14:textId="21DFB93E" w:rsidR="00D4089F" w:rsidRPr="002B080F" w:rsidRDefault="003E090B" w:rsidP="00ED3AC0">
            <w:pPr>
              <w:pStyle w:val="ps1Char"/>
            </w:pPr>
            <w:r w:rsidRPr="002B080F">
              <w:rPr>
                <w:rFonts w:hint="cs"/>
                <w:rtl/>
              </w:rPr>
              <w:t xml:space="preserve">الشهادة </w:t>
            </w:r>
            <w:r w:rsidR="00172286" w:rsidRPr="002B080F">
              <w:rPr>
                <w:rFonts w:hint="cs"/>
                <w:rtl/>
              </w:rPr>
              <w:t>الممنوحة</w:t>
            </w:r>
          </w:p>
        </w:tc>
      </w:tr>
      <w:tr w:rsidR="00D4089F" w:rsidRPr="00FC5969" w14:paraId="3B49B000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4F61413" w14:textId="069E5FD3" w:rsidR="00D4089F" w:rsidRPr="00DD25CD" w:rsidRDefault="00D4089F" w:rsidP="003E090B">
            <w:pPr>
              <w:pStyle w:val="Default"/>
              <w:bidi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00" w:type="pct"/>
            <w:shd w:val="clear" w:color="auto" w:fill="F2F2F2" w:themeFill="background1" w:themeFillShade="F2"/>
          </w:tcPr>
          <w:p w14:paraId="02D99C8D" w14:textId="0174F235" w:rsidR="00D4089F" w:rsidRPr="002B080F" w:rsidDel="000E10C1" w:rsidRDefault="00D372A6" w:rsidP="00ED3AC0">
            <w:pPr>
              <w:pStyle w:val="ps1Char"/>
            </w:pPr>
            <w:r w:rsidRPr="002B080F">
              <w:rPr>
                <w:rFonts w:hint="cs"/>
                <w:rtl/>
              </w:rPr>
              <w:t>الأقسام الأخرى المشتركة في تدريس هذه المادة</w:t>
            </w:r>
          </w:p>
        </w:tc>
      </w:tr>
      <w:tr w:rsidR="00D4089F" w:rsidRPr="00FC5969" w14:paraId="3972D1F7" w14:textId="77777777" w:rsidTr="00DD7E1C">
        <w:trPr>
          <w:trHeight w:val="399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14F1CC64" w14:textId="470D31B4" w:rsidR="00D4089F" w:rsidRPr="00047D5D" w:rsidRDefault="00A25A79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عربية</w:t>
            </w:r>
          </w:p>
        </w:tc>
        <w:tc>
          <w:tcPr>
            <w:tcW w:w="1400" w:type="pct"/>
            <w:shd w:val="clear" w:color="auto" w:fill="F2F2F2" w:themeFill="background1" w:themeFillShade="F2"/>
            <w:vAlign w:val="center"/>
          </w:tcPr>
          <w:p w14:paraId="44336D3D" w14:textId="438F8DDC" w:rsidR="00D4089F" w:rsidRPr="002B080F" w:rsidRDefault="003829D6" w:rsidP="00ED3AC0">
            <w:pPr>
              <w:pStyle w:val="ps1Char"/>
            </w:pPr>
            <w:r w:rsidRPr="002B080F">
              <w:rPr>
                <w:rFonts w:hint="cs"/>
                <w:rtl/>
              </w:rPr>
              <w:t>لغة التدريس</w:t>
            </w:r>
          </w:p>
        </w:tc>
      </w:tr>
      <w:tr w:rsidR="00D4089F" w:rsidRPr="00FC5969" w14:paraId="362497DE" w14:textId="77777777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14:paraId="04EDCBB3" w14:textId="4B1DF5A3" w:rsidR="00D4089F" w:rsidRPr="00A45946" w:rsidRDefault="0053721F" w:rsidP="00B53FAA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 xml:space="preserve">15 </w:t>
            </w:r>
            <w:r w:rsidR="00A25A79"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/</w:t>
            </w:r>
            <w:r w:rsidR="00A0130D"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10</w:t>
            </w:r>
            <w:r w:rsidR="00DA3EBA"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="00A0130D"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/</w:t>
            </w:r>
            <w:r w:rsidR="00A25A79"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 xml:space="preserve"> 202</w:t>
            </w:r>
            <w:r w:rsidR="00B53FAA"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3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14:paraId="0AC041E3" w14:textId="1F7C2196" w:rsidR="00D4089F" w:rsidRPr="002B080F" w:rsidRDefault="00D623C2" w:rsidP="00ED3AC0">
            <w:pPr>
              <w:pStyle w:val="ps1Char"/>
            </w:pPr>
            <w:r w:rsidRPr="002B080F">
              <w:rPr>
                <w:rFonts w:hint="cs"/>
                <w:rtl/>
              </w:rPr>
              <w:t xml:space="preserve">آخر تاريخ </w:t>
            </w:r>
            <w:r w:rsidR="003E090B" w:rsidRPr="002B080F">
              <w:rPr>
                <w:rFonts w:hint="cs"/>
                <w:rtl/>
              </w:rPr>
              <w:t>تم ال</w:t>
            </w:r>
            <w:r w:rsidRPr="002B080F">
              <w:rPr>
                <w:rFonts w:hint="cs"/>
                <w:rtl/>
              </w:rPr>
              <w:t>تحديث</w:t>
            </w:r>
          </w:p>
        </w:tc>
      </w:tr>
    </w:tbl>
    <w:p w14:paraId="34E2F37F" w14:textId="116DB1FA" w:rsidR="00B143AC" w:rsidRDefault="00356F2A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  <w:rtl/>
        </w:rPr>
      </w:pPr>
      <w:r w:rsidRPr="005C778F">
        <w:rPr>
          <w:rFonts w:ascii="Cambria" w:hAnsi="Cambria" w:hint="cs"/>
          <w:sz w:val="28"/>
          <w:szCs w:val="28"/>
          <w:rtl/>
        </w:rPr>
        <w:t>منسق المادة</w:t>
      </w:r>
      <w:r w:rsidR="00DA3EBA">
        <w:rPr>
          <w:rFonts w:ascii="Cambria" w:hAnsi="Cambria"/>
          <w:sz w:val="28"/>
          <w:szCs w:val="28"/>
        </w:rPr>
        <w:t xml:space="preserve"> </w:t>
      </w:r>
      <w:r w:rsidR="00DA3EBA">
        <w:rPr>
          <w:rFonts w:ascii="Cambria" w:hAnsi="Cambria" w:hint="cs"/>
          <w:sz w:val="28"/>
          <w:szCs w:val="28"/>
          <w:rtl/>
          <w:lang w:bidi="ar-JO"/>
        </w:rPr>
        <w:t xml:space="preserve"> ومدرسها</w:t>
      </w:r>
      <w:r w:rsidRPr="005C778F">
        <w:rPr>
          <w:rFonts w:ascii="Cambria" w:hAnsi="Cambria" w:hint="cs"/>
          <w:sz w:val="28"/>
          <w:szCs w:val="28"/>
          <w:rtl/>
        </w:rPr>
        <w:t>: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077"/>
        <w:gridCol w:w="2793"/>
      </w:tblGrid>
      <w:tr w:rsidR="00BA10D9" w:rsidRPr="000E7911" w14:paraId="36C095B0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7333C1BB" w14:textId="7ABF37F4" w:rsidR="00BA10D9" w:rsidRPr="000E7911" w:rsidRDefault="00F85D3C" w:rsidP="00ED3AC0">
            <w:pPr>
              <w:pStyle w:val="ps1Char"/>
            </w:pPr>
            <w:r>
              <w:rPr>
                <w:rFonts w:hint="cs"/>
                <w:rtl/>
              </w:rPr>
              <w:t>د. محمد أبو معال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39C1AE5" w14:textId="2E72EAC1" w:rsidR="00BA10D9" w:rsidRPr="000E7911" w:rsidRDefault="00BA10D9" w:rsidP="00ED3AC0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سم المنسق</w:t>
            </w:r>
          </w:p>
        </w:tc>
      </w:tr>
      <w:tr w:rsidR="00BA10D9" w:rsidRPr="000E7911" w14:paraId="6CFFD8E2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153B5A41" w14:textId="06ECAF55" w:rsidR="00BA10D9" w:rsidRPr="000E7911" w:rsidRDefault="00003E4E" w:rsidP="00ED3AC0">
            <w:pPr>
              <w:pStyle w:val="ps1Char"/>
            </w:pPr>
            <w:r>
              <w:rPr>
                <w:rFonts w:hint="cs"/>
                <w:rtl/>
              </w:rPr>
              <w:t>--------------------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10236DF" w14:textId="354EA5C7" w:rsidR="00BA10D9" w:rsidRPr="000E7911" w:rsidRDefault="00BA10D9" w:rsidP="00ED3AC0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رقم المكتب</w:t>
            </w:r>
          </w:p>
        </w:tc>
      </w:tr>
      <w:tr w:rsidR="00BA10D9" w:rsidRPr="000E7911" w14:paraId="5B722EC2" w14:textId="77777777" w:rsidTr="00566D6D">
        <w:trPr>
          <w:trHeight w:val="370"/>
        </w:trPr>
        <w:tc>
          <w:tcPr>
            <w:tcW w:w="3585" w:type="pct"/>
            <w:shd w:val="clear" w:color="auto" w:fill="auto"/>
          </w:tcPr>
          <w:p w14:paraId="2E304812" w14:textId="464FEEE0" w:rsidR="00BA10D9" w:rsidRPr="000E7911" w:rsidRDefault="00F0742C" w:rsidP="00ED3AC0">
            <w:pPr>
              <w:pStyle w:val="ps1Char"/>
            </w:pPr>
            <w:r>
              <w:rPr>
                <w:rFonts w:hint="cs"/>
                <w:rtl/>
              </w:rPr>
              <w:t>0770292448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0D4998A8" w14:textId="63595220" w:rsidR="00BA10D9" w:rsidRPr="000E7911" w:rsidRDefault="00BA10D9" w:rsidP="00ED3AC0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تلفون المكتب الفرعي</w:t>
            </w:r>
          </w:p>
        </w:tc>
      </w:tr>
      <w:tr w:rsidR="00BA10D9" w:rsidRPr="000E7911" w14:paraId="613C525C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4678BE7D" w14:textId="410F0A40" w:rsidR="00DA3EBA" w:rsidRPr="000E7911" w:rsidRDefault="00003E4E" w:rsidP="00F85D3C">
            <w:pPr>
              <w:pStyle w:val="ps1Char"/>
            </w:pPr>
            <w:r>
              <w:rPr>
                <w:rFonts w:hint="cs"/>
                <w:rtl/>
              </w:rPr>
              <w:t>--------------------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14:paraId="21309E79" w14:textId="342152CA" w:rsidR="00BA10D9" w:rsidRPr="000E7911" w:rsidRDefault="00BA10D9" w:rsidP="00ED3AC0">
            <w:pPr>
              <w:pStyle w:val="ps1Char"/>
              <w:rPr>
                <w:rtl/>
              </w:rPr>
            </w:pPr>
            <w:r w:rsidRPr="000E7911">
              <w:rPr>
                <w:rtl/>
              </w:rPr>
              <w:t>الساعات المكتبية</w:t>
            </w:r>
          </w:p>
        </w:tc>
      </w:tr>
      <w:tr w:rsidR="00BA10D9" w:rsidRPr="000E7911" w14:paraId="6C7DFAD0" w14:textId="77777777" w:rsidTr="004F66A7">
        <w:trPr>
          <w:trHeight w:val="113"/>
        </w:trPr>
        <w:tc>
          <w:tcPr>
            <w:tcW w:w="3585" w:type="pct"/>
            <w:shd w:val="clear" w:color="auto" w:fill="auto"/>
          </w:tcPr>
          <w:p w14:paraId="62307B6C" w14:textId="5391DF94" w:rsidR="00DA3EBA" w:rsidRPr="000E7911" w:rsidRDefault="00BA10D9" w:rsidP="00F85D3C">
            <w:pPr>
              <w:pStyle w:val="ps1Char"/>
              <w:rPr>
                <w:rtl/>
              </w:rPr>
            </w:pPr>
            <w:r w:rsidRPr="00E808B8">
              <w:rPr>
                <w:rFonts w:hint="cs"/>
                <w:rtl/>
                <w:lang w:bidi="ar-JO"/>
              </w:rPr>
              <w:t>البريد الإلكتروني</w:t>
            </w:r>
            <w:r w:rsidRPr="00E808B8">
              <w:t>:</w:t>
            </w:r>
            <w:r w:rsidRPr="00E808B8">
              <w:rPr>
                <w:rFonts w:hint="cs"/>
                <w:rtl/>
              </w:rPr>
              <w:t xml:space="preserve"> </w:t>
            </w:r>
            <w:hyperlink r:id="rId14" w:history="1">
              <w:r w:rsidR="00A15742" w:rsidRPr="00F52798">
                <w:rPr>
                  <w:rStyle w:val="Hyperlink"/>
                  <w:rFonts w:ascii="Times New Roman" w:hAnsi="Times New Roman" w:cs="Times New Roman"/>
                </w:rPr>
                <w:t>m</w:t>
              </w:r>
              <w:r w:rsidR="00A15742" w:rsidRPr="00F52798">
                <w:rPr>
                  <w:rStyle w:val="Hyperlink"/>
                </w:rPr>
                <w:t>ohammadabumaal</w:t>
              </w:r>
              <w:r w:rsidR="00A15742" w:rsidRPr="00F52798">
                <w:rPr>
                  <w:rStyle w:val="Hyperlink"/>
                  <w:rFonts w:ascii="Times New Roman" w:hAnsi="Times New Roman" w:cs="Times New Roman"/>
                </w:rPr>
                <w:t>@iu.edu.jo</w:t>
              </w:r>
            </w:hyperlink>
          </w:p>
        </w:tc>
        <w:tc>
          <w:tcPr>
            <w:tcW w:w="1415" w:type="pct"/>
            <w:shd w:val="clear" w:color="auto" w:fill="F2F2F2" w:themeFill="background1" w:themeFillShade="F2"/>
          </w:tcPr>
          <w:p w14:paraId="78FBBC91" w14:textId="55C7EE1B" w:rsidR="00BA10D9" w:rsidRPr="000E7911" w:rsidRDefault="00BA10D9" w:rsidP="00ED3AC0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لبريد الإلكتروني</w:t>
            </w:r>
          </w:p>
        </w:tc>
      </w:tr>
    </w:tbl>
    <w:p w14:paraId="469406D2" w14:textId="77777777" w:rsidR="00D04A92" w:rsidRPr="000E7911" w:rsidRDefault="00D04A92" w:rsidP="00D04A92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</w:rPr>
      </w:pPr>
    </w:p>
    <w:p w14:paraId="66C389EE" w14:textId="58145CA1" w:rsidR="00F50625" w:rsidRPr="00204D91" w:rsidRDefault="005C778F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  <w:r w:rsidRPr="00204D91">
        <w:rPr>
          <w:rFonts w:ascii="Cambria" w:hAnsi="Cambria" w:hint="cs"/>
          <w:sz w:val="28"/>
          <w:szCs w:val="28"/>
          <w:rtl/>
        </w:rPr>
        <w:t xml:space="preserve">وصف </w:t>
      </w:r>
      <w:r w:rsidR="00276682" w:rsidRPr="00204D91">
        <w:rPr>
          <w:rFonts w:ascii="Cambria" w:hAnsi="Cambria" w:hint="cs"/>
          <w:sz w:val="28"/>
          <w:szCs w:val="28"/>
          <w:rtl/>
        </w:rPr>
        <w:t>المادة</w:t>
      </w:r>
      <w:r w:rsidR="00FD3A8D" w:rsidRPr="00204D91">
        <w:rPr>
          <w:rFonts w:ascii="Cambria" w:hAnsi="Cambria" w:hint="cs"/>
          <w:sz w:val="28"/>
          <w:szCs w:val="28"/>
          <w:rtl/>
        </w:rPr>
        <w:t xml:space="preserve"> الدراسية</w:t>
      </w:r>
      <w:r w:rsidR="00276682" w:rsidRPr="00204D91">
        <w:rPr>
          <w:rFonts w:ascii="Cambria" w:hAnsi="Cambria" w:hint="cs"/>
          <w:sz w:val="28"/>
          <w:szCs w:val="28"/>
          <w:rtl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16"/>
        <w:gridCol w:w="1664"/>
      </w:tblGrid>
      <w:tr w:rsidR="00CC6852" w:rsidRPr="00FC5969" w14:paraId="7A09F926" w14:textId="77777777" w:rsidTr="00560451">
        <w:trPr>
          <w:trHeight w:val="690"/>
          <w:jc w:val="center"/>
        </w:trPr>
        <w:tc>
          <w:tcPr>
            <w:tcW w:w="4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64561E" w14:textId="77777777" w:rsidR="00BA10D9" w:rsidRDefault="00BA10D9" w:rsidP="00BA10D9">
            <w:pPr>
              <w:pStyle w:val="ListParagraph"/>
              <w:numPr>
                <w:ilvl w:val="0"/>
                <w:numId w:val="35"/>
              </w:numPr>
              <w:spacing w:after="200"/>
              <w:jc w:val="both"/>
              <w:rPr>
                <w:rFonts w:asciiTheme="majorBidi" w:hAnsiTheme="majorBidi" w:cstheme="majorBidi"/>
              </w:rPr>
            </w:pPr>
            <w:r w:rsidRPr="00ED69BA">
              <w:rPr>
                <w:rFonts w:asciiTheme="majorBidi" w:hAnsiTheme="majorBidi" w:cstheme="majorBidi"/>
              </w:rPr>
              <w:t>Basic Terms: definition of psychology, branches of psychology, and schools of psychology.</w:t>
            </w:r>
          </w:p>
          <w:p w14:paraId="0848849C" w14:textId="77777777" w:rsidR="00BA10D9" w:rsidRDefault="00BA10D9" w:rsidP="00BA10D9">
            <w:pPr>
              <w:pStyle w:val="ListParagraph"/>
              <w:numPr>
                <w:ilvl w:val="0"/>
                <w:numId w:val="35"/>
              </w:numPr>
              <w:spacing w:after="200"/>
              <w:jc w:val="both"/>
              <w:rPr>
                <w:rFonts w:asciiTheme="majorBidi" w:hAnsiTheme="majorBidi" w:cstheme="majorBidi"/>
              </w:rPr>
            </w:pPr>
            <w:r w:rsidRPr="00ED69BA">
              <w:rPr>
                <w:rFonts w:asciiTheme="majorBidi" w:hAnsiTheme="majorBidi" w:cstheme="majorBidi"/>
              </w:rPr>
              <w:t>Research methods in psychology: noticing, associative method, case study, empirical method.</w:t>
            </w:r>
          </w:p>
          <w:p w14:paraId="611401A1" w14:textId="77777777" w:rsidR="00BA10D9" w:rsidRDefault="00BA10D9" w:rsidP="00BA10D9">
            <w:pPr>
              <w:pStyle w:val="ListParagraph"/>
              <w:numPr>
                <w:ilvl w:val="0"/>
                <w:numId w:val="35"/>
              </w:numPr>
              <w:spacing w:after="200"/>
              <w:jc w:val="both"/>
              <w:rPr>
                <w:rFonts w:asciiTheme="majorBidi" w:hAnsiTheme="majorBidi" w:cstheme="majorBidi"/>
              </w:rPr>
            </w:pPr>
            <w:r w:rsidRPr="00ED69BA">
              <w:rPr>
                <w:rFonts w:asciiTheme="majorBidi" w:hAnsiTheme="majorBidi" w:cstheme="majorBidi"/>
              </w:rPr>
              <w:t>Human development: development and progress, definition of development, principles of development, sides of development (social, moral).</w:t>
            </w:r>
          </w:p>
          <w:p w14:paraId="578F56BA" w14:textId="77777777" w:rsidR="00BA10D9" w:rsidRDefault="00BA10D9" w:rsidP="00BA10D9">
            <w:pPr>
              <w:pStyle w:val="ListParagraph"/>
              <w:numPr>
                <w:ilvl w:val="0"/>
                <w:numId w:val="35"/>
              </w:numPr>
              <w:spacing w:after="200"/>
              <w:jc w:val="both"/>
              <w:rPr>
                <w:rFonts w:asciiTheme="majorBidi" w:hAnsiTheme="majorBidi" w:cstheme="majorBidi"/>
              </w:rPr>
            </w:pPr>
            <w:r w:rsidRPr="00ED69BA">
              <w:rPr>
                <w:rFonts w:asciiTheme="majorBidi" w:hAnsiTheme="majorBidi" w:cstheme="majorBidi"/>
              </w:rPr>
              <w:t>Human Learning: definition of learning, theories of learning (behavioral, cognitive, social, and human learning).</w:t>
            </w:r>
          </w:p>
          <w:p w14:paraId="30FF0439" w14:textId="77777777" w:rsidR="00BA10D9" w:rsidRDefault="00BA10D9" w:rsidP="00BA10D9">
            <w:pPr>
              <w:pStyle w:val="ListParagraph"/>
              <w:numPr>
                <w:ilvl w:val="0"/>
                <w:numId w:val="35"/>
              </w:numPr>
              <w:spacing w:after="200"/>
              <w:jc w:val="both"/>
              <w:rPr>
                <w:rFonts w:asciiTheme="majorBidi" w:hAnsiTheme="majorBidi" w:cstheme="majorBidi"/>
              </w:rPr>
            </w:pPr>
            <w:r w:rsidRPr="00ED69BA">
              <w:rPr>
                <w:rFonts w:asciiTheme="majorBidi" w:hAnsiTheme="majorBidi" w:cstheme="majorBidi"/>
              </w:rPr>
              <w:t>Remembrance and forgetfulness: definition of memory, types of memory, supportive of memory, definition of forgetfulness, theories of forgetfulness.</w:t>
            </w:r>
          </w:p>
          <w:p w14:paraId="4251D2B4" w14:textId="77777777" w:rsidR="00BA10D9" w:rsidRDefault="00BA10D9" w:rsidP="00BA10D9">
            <w:pPr>
              <w:pStyle w:val="ListParagraph"/>
              <w:numPr>
                <w:ilvl w:val="0"/>
                <w:numId w:val="35"/>
              </w:numPr>
              <w:spacing w:after="200"/>
              <w:jc w:val="both"/>
              <w:rPr>
                <w:rFonts w:asciiTheme="majorBidi" w:hAnsiTheme="majorBidi" w:cstheme="majorBidi"/>
              </w:rPr>
            </w:pPr>
            <w:r w:rsidRPr="00ED69BA">
              <w:rPr>
                <w:rFonts w:asciiTheme="majorBidi" w:hAnsiTheme="majorBidi" w:cstheme="majorBidi"/>
              </w:rPr>
              <w:t>Motivation: definition of motivation, types of motivation, theories of motivation, learning motivational methods.</w:t>
            </w:r>
          </w:p>
          <w:p w14:paraId="580D0E9E" w14:textId="77777777" w:rsidR="00BA10D9" w:rsidRDefault="00BA10D9" w:rsidP="00BA10D9">
            <w:pPr>
              <w:pStyle w:val="ListParagraph"/>
              <w:numPr>
                <w:ilvl w:val="0"/>
                <w:numId w:val="35"/>
              </w:numPr>
              <w:spacing w:after="200"/>
              <w:jc w:val="both"/>
              <w:rPr>
                <w:rFonts w:asciiTheme="majorBidi" w:hAnsiTheme="majorBidi" w:cstheme="majorBidi"/>
              </w:rPr>
            </w:pPr>
            <w:r w:rsidRPr="00ED69BA">
              <w:rPr>
                <w:rFonts w:asciiTheme="majorBidi" w:hAnsiTheme="majorBidi" w:cstheme="majorBidi"/>
              </w:rPr>
              <w:t>Human intelligence: definition of intelligence, intelligence tests, theories of intelligence.</w:t>
            </w:r>
          </w:p>
          <w:p w14:paraId="07F6AB54" w14:textId="77777777" w:rsidR="00BA10D9" w:rsidRDefault="00BA10D9" w:rsidP="00BA10D9">
            <w:pPr>
              <w:pStyle w:val="ListParagraph"/>
              <w:numPr>
                <w:ilvl w:val="0"/>
                <w:numId w:val="35"/>
              </w:numPr>
              <w:spacing w:after="200"/>
              <w:jc w:val="both"/>
              <w:rPr>
                <w:rFonts w:asciiTheme="majorBidi" w:hAnsiTheme="majorBidi" w:cstheme="majorBidi"/>
              </w:rPr>
            </w:pPr>
            <w:r w:rsidRPr="00ED69BA">
              <w:rPr>
                <w:rFonts w:asciiTheme="majorBidi" w:hAnsiTheme="majorBidi" w:cstheme="majorBidi"/>
              </w:rPr>
              <w:t xml:space="preserve"> Psycho sociology: social relations, obedience, submissiveness, compliance.</w:t>
            </w:r>
          </w:p>
          <w:p w14:paraId="1D176685" w14:textId="77777777" w:rsidR="00BA10D9" w:rsidRPr="00ED69BA" w:rsidRDefault="00BA10D9" w:rsidP="00BA10D9">
            <w:pPr>
              <w:pStyle w:val="ListParagraph"/>
              <w:numPr>
                <w:ilvl w:val="0"/>
                <w:numId w:val="35"/>
              </w:numPr>
              <w:spacing w:after="200"/>
              <w:jc w:val="both"/>
              <w:rPr>
                <w:rFonts w:asciiTheme="majorBidi" w:hAnsiTheme="majorBidi" w:cstheme="majorBidi"/>
              </w:rPr>
            </w:pPr>
            <w:r w:rsidRPr="00ED69BA">
              <w:rPr>
                <w:rFonts w:asciiTheme="majorBidi" w:hAnsiTheme="majorBidi" w:cstheme="majorBidi"/>
              </w:rPr>
              <w:lastRenderedPageBreak/>
              <w:t>Media: concept of media, rumors (features- motivations- combating methods)</w:t>
            </w:r>
          </w:p>
          <w:p w14:paraId="23C88140" w14:textId="32FE83F6" w:rsidR="00CC6852" w:rsidRPr="00BA10D9" w:rsidRDefault="00CC6852" w:rsidP="003E090B">
            <w:pPr>
              <w:bidi/>
              <w:ind w:left="72" w:right="72"/>
              <w:jc w:val="both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4BDA7E" w14:textId="02FFB73E" w:rsidR="00CC6852" w:rsidRPr="00731175" w:rsidRDefault="00776ED0" w:rsidP="00560451">
            <w:pPr>
              <w:bidi/>
              <w:ind w:right="72"/>
              <w:jc w:val="center"/>
              <w:rPr>
                <w:rFonts w:ascii="Times New Roman" w:hAnsi="Times New Roman"/>
                <w:b/>
                <w:bCs/>
                <w:sz w:val="22"/>
                <w:szCs w:val="22"/>
                <w:lang w:val="en-US"/>
              </w:rPr>
            </w:pPr>
            <w:r w:rsidRPr="00731175">
              <w:rPr>
                <w:rFonts w:ascii="Times New Roman" w:hAnsi="Times New Roman" w:hint="cs"/>
                <w:b/>
                <w:bCs/>
                <w:sz w:val="22"/>
                <w:szCs w:val="22"/>
                <w:rtl/>
                <w:lang w:val="en-US"/>
              </w:rPr>
              <w:lastRenderedPageBreak/>
              <w:t>باللغة الانجليزية</w:t>
            </w:r>
          </w:p>
        </w:tc>
      </w:tr>
      <w:tr w:rsidR="00CC6852" w:rsidRPr="00FC5969" w14:paraId="4B5F713D" w14:textId="77777777" w:rsidTr="00560451">
        <w:trPr>
          <w:trHeight w:val="575"/>
          <w:jc w:val="center"/>
        </w:trPr>
        <w:tc>
          <w:tcPr>
            <w:tcW w:w="4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FE5B9" w14:textId="77777777" w:rsidR="00804697" w:rsidRPr="00A374CE" w:rsidRDefault="00804697" w:rsidP="00804697">
            <w:pPr>
              <w:bidi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val="en-US" w:bidi="ar-JO"/>
              </w:rPr>
            </w:pPr>
            <w:r w:rsidRPr="00A374CE">
              <w:rPr>
                <w:rFonts w:ascii="Simplified Arabic" w:eastAsia="Calibri" w:hAnsi="Simplified Arabic" w:cs="Simplified Arabic" w:hint="cs"/>
                <w:sz w:val="28"/>
                <w:szCs w:val="28"/>
                <w:rtl/>
                <w:lang w:val="en-US" w:bidi="ar-JO"/>
              </w:rPr>
              <w:lastRenderedPageBreak/>
              <w:t xml:space="preserve">مصطلحات رئيسية: تعريف علم النفس، فروع علم النفس، مدارس علم النفس. </w:t>
            </w:r>
          </w:p>
          <w:p w14:paraId="153CCE2A" w14:textId="77777777" w:rsidR="00804697" w:rsidRPr="00A374CE" w:rsidRDefault="00804697" w:rsidP="00804697">
            <w:pPr>
              <w:bidi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val="en-US" w:bidi="ar-JO"/>
              </w:rPr>
            </w:pPr>
            <w:r w:rsidRPr="00A374CE">
              <w:rPr>
                <w:rFonts w:ascii="Simplified Arabic" w:eastAsia="Calibri" w:hAnsi="Simplified Arabic" w:cs="Simplified Arabic" w:hint="cs"/>
                <w:sz w:val="28"/>
                <w:szCs w:val="28"/>
                <w:rtl/>
                <w:lang w:val="en-US" w:bidi="ar-JO"/>
              </w:rPr>
              <w:t xml:space="preserve">- طرق البحث في علم النفس: الملاحظة، الطريقة الارتباطية، الطريقة المسحية، دراسة الحالة، الطريقة التجريبية. </w:t>
            </w:r>
          </w:p>
          <w:p w14:paraId="58BDE092" w14:textId="77777777" w:rsidR="00804697" w:rsidRPr="00A374CE" w:rsidRDefault="00804697" w:rsidP="00804697">
            <w:pPr>
              <w:bidi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val="en-US" w:bidi="ar-JO"/>
              </w:rPr>
            </w:pPr>
            <w:r w:rsidRPr="00A374CE">
              <w:rPr>
                <w:rFonts w:ascii="Simplified Arabic" w:eastAsia="Calibri" w:hAnsi="Simplified Arabic" w:cs="Simplified Arabic" w:hint="cs"/>
                <w:sz w:val="28"/>
                <w:szCs w:val="28"/>
                <w:rtl/>
                <w:lang w:val="en-US" w:bidi="ar-JO"/>
              </w:rPr>
              <w:t xml:space="preserve">- النمو الإنساني: النمو والتطوّر، تعريف النمو، مبادئ النمو، جوانب النمو </w:t>
            </w:r>
            <w:r w:rsidRPr="00A374CE">
              <w:rPr>
                <w:rFonts w:ascii="Simplified Arabic" w:eastAsia="Calibri" w:hAnsi="Simplified Arabic" w:cs="Simplified Arabic"/>
                <w:sz w:val="28"/>
                <w:szCs w:val="28"/>
                <w:rtl/>
                <w:lang w:val="en-US" w:bidi="ar-JO"/>
              </w:rPr>
              <w:t>(</w:t>
            </w:r>
            <w:r w:rsidRPr="00A374CE">
              <w:rPr>
                <w:rFonts w:ascii="Simplified Arabic" w:eastAsia="Calibri" w:hAnsi="Simplified Arabic" w:cs="Simplified Arabic" w:hint="cs"/>
                <w:sz w:val="28"/>
                <w:szCs w:val="28"/>
                <w:rtl/>
                <w:lang w:val="en-US" w:bidi="ar-JO"/>
              </w:rPr>
              <w:t>الاجتماعي، الأخلاقي).</w:t>
            </w:r>
          </w:p>
          <w:p w14:paraId="075D2D8A" w14:textId="77777777" w:rsidR="00804697" w:rsidRPr="00A374CE" w:rsidRDefault="00804697" w:rsidP="00804697">
            <w:pPr>
              <w:bidi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val="en-US" w:bidi="ar-JO"/>
              </w:rPr>
            </w:pPr>
            <w:r w:rsidRPr="00A374CE">
              <w:rPr>
                <w:rFonts w:ascii="Simplified Arabic" w:eastAsia="Calibri" w:hAnsi="Simplified Arabic" w:cs="Simplified Arabic" w:hint="cs"/>
                <w:sz w:val="28"/>
                <w:szCs w:val="28"/>
                <w:rtl/>
                <w:lang w:val="en-US" w:bidi="ar-JO"/>
              </w:rPr>
              <w:t xml:space="preserve">- التعلم الإنساني: تعريف التعلم، نظريات التعلم </w:t>
            </w:r>
            <w:r w:rsidRPr="00A374CE">
              <w:rPr>
                <w:rFonts w:ascii="Simplified Arabic" w:eastAsia="Calibri" w:hAnsi="Simplified Arabic" w:cs="Simplified Arabic"/>
                <w:sz w:val="28"/>
                <w:szCs w:val="28"/>
                <w:rtl/>
                <w:lang w:val="en-US" w:bidi="ar-JO"/>
              </w:rPr>
              <w:t>(</w:t>
            </w:r>
            <w:r w:rsidRPr="00A374CE">
              <w:rPr>
                <w:rFonts w:ascii="Simplified Arabic" w:eastAsia="Calibri" w:hAnsi="Simplified Arabic" w:cs="Simplified Arabic" w:hint="cs"/>
                <w:sz w:val="28"/>
                <w:szCs w:val="28"/>
                <w:rtl/>
                <w:lang w:val="en-US" w:bidi="ar-JO"/>
              </w:rPr>
              <w:t>التعلم السلوكي، التعلم المعرفي، التعلم الاجتماعي، التعلم الإنساني).</w:t>
            </w:r>
          </w:p>
          <w:p w14:paraId="1CA8BB36" w14:textId="77777777" w:rsidR="00804697" w:rsidRPr="00A374CE" w:rsidRDefault="00804697" w:rsidP="00804697">
            <w:pPr>
              <w:bidi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val="en-US" w:bidi="ar-JO"/>
              </w:rPr>
            </w:pPr>
            <w:r w:rsidRPr="00A374CE">
              <w:rPr>
                <w:rFonts w:ascii="Simplified Arabic" w:eastAsia="Calibri" w:hAnsi="Simplified Arabic" w:cs="Simplified Arabic" w:hint="cs"/>
                <w:sz w:val="28"/>
                <w:szCs w:val="28"/>
                <w:rtl/>
                <w:lang w:val="en-US" w:bidi="ar-JO"/>
              </w:rPr>
              <w:t>- التذكر والنسيان: تعريف الذاكرة، أنواع الذاكرة، مساعدات التذكر، تعريف النسيان، نظريات النسيان.</w:t>
            </w:r>
          </w:p>
          <w:p w14:paraId="1022C350" w14:textId="77777777" w:rsidR="00804697" w:rsidRPr="00A374CE" w:rsidRDefault="00804697" w:rsidP="00804697">
            <w:pPr>
              <w:bidi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val="en-US" w:bidi="ar-JO"/>
              </w:rPr>
            </w:pPr>
            <w:r w:rsidRPr="00A374CE">
              <w:rPr>
                <w:rFonts w:ascii="Simplified Arabic" w:eastAsia="Calibri" w:hAnsi="Simplified Arabic" w:cs="Simplified Arabic" w:hint="cs"/>
                <w:sz w:val="28"/>
                <w:szCs w:val="28"/>
                <w:rtl/>
                <w:lang w:val="en-US" w:bidi="ar-JO"/>
              </w:rPr>
              <w:t xml:space="preserve">- الدافعية: تعريف الدافعية، أنواع الدافعية، نظريات الدافعية، طرق إثارة الدافعية للتعلّم. </w:t>
            </w:r>
          </w:p>
          <w:p w14:paraId="20AB8C7C" w14:textId="77777777" w:rsidR="00804697" w:rsidRPr="00A374CE" w:rsidRDefault="00804697" w:rsidP="00804697">
            <w:pPr>
              <w:bidi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val="en-US" w:bidi="ar-JO"/>
              </w:rPr>
            </w:pPr>
            <w:r w:rsidRPr="00A374CE">
              <w:rPr>
                <w:rFonts w:ascii="Simplified Arabic" w:eastAsia="Calibri" w:hAnsi="Simplified Arabic" w:cs="Simplified Arabic" w:hint="cs"/>
                <w:sz w:val="28"/>
                <w:szCs w:val="28"/>
                <w:rtl/>
                <w:lang w:val="en-US" w:bidi="ar-JO"/>
              </w:rPr>
              <w:t>- الذكاء الإنساني: تعريف الذكاء، نشأة وتطور الاهتمام بالذكاء، اختبارات الذكاء، نظريات الذكاء.</w:t>
            </w:r>
          </w:p>
          <w:p w14:paraId="70394244" w14:textId="77777777" w:rsidR="00804697" w:rsidRPr="00A374CE" w:rsidRDefault="00804697" w:rsidP="00804697">
            <w:pPr>
              <w:bidi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val="en-US" w:bidi="ar-JO"/>
              </w:rPr>
            </w:pPr>
            <w:r w:rsidRPr="00A374CE">
              <w:rPr>
                <w:rFonts w:ascii="Simplified Arabic" w:eastAsia="Calibri" w:hAnsi="Simplified Arabic" w:cs="Simplified Arabic" w:hint="cs"/>
                <w:sz w:val="28"/>
                <w:szCs w:val="28"/>
                <w:rtl/>
                <w:lang w:val="en-US" w:bidi="ar-JO"/>
              </w:rPr>
              <w:t>- علم النفس الاجتماعي: العلاقات الاجتماعية، الطاعة، الإذعان، الامتثال.</w:t>
            </w:r>
          </w:p>
          <w:p w14:paraId="5FB02702" w14:textId="77777777" w:rsidR="00804697" w:rsidRPr="00A374CE" w:rsidRDefault="00804697" w:rsidP="00804697">
            <w:pPr>
              <w:bidi/>
              <w:jc w:val="both"/>
              <w:rPr>
                <w:rFonts w:ascii="Simplified Arabic" w:eastAsia="Calibri" w:hAnsi="Simplified Arabic" w:cs="Simplified Arabic"/>
                <w:sz w:val="28"/>
                <w:szCs w:val="28"/>
                <w:rtl/>
                <w:lang w:val="en-US" w:bidi="ar-JO"/>
              </w:rPr>
            </w:pPr>
            <w:r w:rsidRPr="00A374CE">
              <w:rPr>
                <w:rFonts w:ascii="Simplified Arabic" w:eastAsia="Calibri" w:hAnsi="Simplified Arabic" w:cs="Simplified Arabic" w:hint="cs"/>
                <w:sz w:val="28"/>
                <w:szCs w:val="28"/>
                <w:rtl/>
                <w:lang w:val="en-US" w:bidi="ar-JO"/>
              </w:rPr>
              <w:t>- الإعلام: مفهوم الإعلام، الشائعات: ملامحها، سماتها، دوافعها، وطرق مكافحتها.</w:t>
            </w:r>
          </w:p>
          <w:p w14:paraId="22D2999C" w14:textId="6919425E" w:rsidR="00CC6852" w:rsidRPr="00B67534" w:rsidRDefault="00CC6852" w:rsidP="003E090B">
            <w:pPr>
              <w:bidi/>
              <w:ind w:left="72" w:right="72"/>
              <w:jc w:val="both"/>
              <w:rPr>
                <w:rFonts w:ascii="Times New Roman" w:hAnsi="Times New Roman"/>
                <w:sz w:val="22"/>
                <w:szCs w:val="22"/>
                <w:rtl/>
                <w:lang w:bidi="ar-JO"/>
              </w:rPr>
            </w:pP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E61FD1" w14:textId="3BD8180A" w:rsidR="00CC6852" w:rsidRPr="00731175" w:rsidRDefault="00776ED0" w:rsidP="00560451">
            <w:pPr>
              <w:bidi/>
              <w:ind w:left="72" w:right="72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31175">
              <w:rPr>
                <w:rFonts w:ascii="Times New Roman" w:hAnsi="Times New Roman" w:hint="cs"/>
                <w:b/>
                <w:bCs/>
                <w:sz w:val="22"/>
                <w:szCs w:val="22"/>
                <w:rtl/>
              </w:rPr>
              <w:t>باللغة العربية</w:t>
            </w:r>
          </w:p>
        </w:tc>
      </w:tr>
    </w:tbl>
    <w:p w14:paraId="246C1F61" w14:textId="54C3A50A" w:rsidR="00065FC4" w:rsidRDefault="00065FC4" w:rsidP="00065FC4">
      <w:pPr>
        <w:pStyle w:val="ps2"/>
        <w:bidi/>
        <w:spacing w:before="240" w:after="120" w:line="240" w:lineRule="auto"/>
        <w:rPr>
          <w:rFonts w:ascii="Cambria" w:hAnsi="Cambria"/>
          <w:i/>
          <w:iCs/>
          <w:sz w:val="24"/>
          <w:rtl/>
        </w:rPr>
      </w:pPr>
    </w:p>
    <w:p w14:paraId="6BA81DDD" w14:textId="51542715" w:rsidR="00EE0CDE" w:rsidRPr="00204D91" w:rsidRDefault="00566A79" w:rsidP="00065FC4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 w:rsidRPr="00204D91">
        <w:rPr>
          <w:rFonts w:ascii="Cambria" w:hAnsi="Cambria" w:hint="cs"/>
          <w:sz w:val="24"/>
          <w:rtl/>
        </w:rPr>
        <w:t>ال</w:t>
      </w:r>
      <w:r w:rsidR="00216615" w:rsidRPr="00204D91">
        <w:rPr>
          <w:rFonts w:ascii="Cambria" w:hAnsi="Cambria" w:hint="cs"/>
          <w:sz w:val="24"/>
          <w:rtl/>
        </w:rPr>
        <w:t>كتاب المقرر: المؤلفين،</w:t>
      </w:r>
      <w:r w:rsidR="00947217" w:rsidRPr="00204D91">
        <w:rPr>
          <w:rFonts w:ascii="Cambria" w:hAnsi="Cambria" w:hint="cs"/>
          <w:sz w:val="24"/>
          <w:rtl/>
        </w:rPr>
        <w:t xml:space="preserve"> عنوان الكتاب، الناشر، الطبعة، السنة، عنوان موقع الكتاب الالكتروني</w:t>
      </w:r>
      <w:r w:rsidR="00192405" w:rsidRPr="00204D91">
        <w:rPr>
          <w:rFonts w:ascii="Cambria" w:hAnsi="Cambria"/>
          <w:sz w:val="24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0"/>
      </w:tblGrid>
      <w:tr w:rsidR="00EE0CDE" w:rsidRPr="00FC5969" w14:paraId="69809FA9" w14:textId="77777777" w:rsidTr="00C0712B">
        <w:trPr>
          <w:trHeight w:val="53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E9941" w14:textId="77777777" w:rsidR="00192405" w:rsidRPr="003F3EDD" w:rsidRDefault="00192405" w:rsidP="003E090B">
            <w:pPr>
              <w:bidi/>
              <w:rPr>
                <w:rFonts w:ascii="Times New Roman" w:hAnsi="Times New Roman"/>
                <w:b/>
                <w:bCs/>
                <w:color w:val="333333"/>
                <w:sz w:val="12"/>
                <w:szCs w:val="12"/>
                <w:shd w:val="clear" w:color="auto" w:fill="FFFFFF"/>
                <w:lang w:val="en-US"/>
              </w:rPr>
            </w:pPr>
          </w:p>
          <w:p w14:paraId="189A10BB" w14:textId="2BA0E296" w:rsidR="00EE0CDE" w:rsidRPr="001834DD" w:rsidRDefault="00804697" w:rsidP="003E090B">
            <w:pPr>
              <w:bidi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 w:cs="Khalid Art bold" w:hint="cs"/>
                <w:b/>
                <w:bCs/>
                <w:color w:val="333333"/>
                <w:sz w:val="24"/>
                <w:shd w:val="clear" w:color="auto" w:fill="FFFFFF"/>
                <w:rtl/>
                <w:lang w:bidi="ar-JO"/>
              </w:rPr>
              <w:t>علم النفس ، أحمد يحيى الزق،زمزم للنشر،ط2، 2012</w:t>
            </w:r>
          </w:p>
        </w:tc>
      </w:tr>
    </w:tbl>
    <w:p w14:paraId="067A0C69" w14:textId="77777777" w:rsidR="00192405" w:rsidRPr="00192405" w:rsidRDefault="00192405" w:rsidP="003E090B">
      <w:pPr>
        <w:pStyle w:val="ps2"/>
        <w:tabs>
          <w:tab w:val="clear" w:pos="576"/>
          <w:tab w:val="left" w:pos="270"/>
        </w:tabs>
        <w:bidi/>
        <w:spacing w:before="120" w:after="120" w:line="240" w:lineRule="auto"/>
        <w:rPr>
          <w:rFonts w:ascii="Times New Roman" w:hAnsi="Times New Roman" w:cs="Times New Roman"/>
          <w:sz w:val="2"/>
          <w:szCs w:val="2"/>
          <w:lang w:val="en-US"/>
        </w:rPr>
      </w:pPr>
    </w:p>
    <w:p w14:paraId="133ACED8" w14:textId="53578680" w:rsidR="00192405" w:rsidRPr="00204D91" w:rsidRDefault="00622B78" w:rsidP="003E090B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 w:rsidRPr="00204D91">
        <w:rPr>
          <w:rFonts w:ascii="Cambria" w:hAnsi="Cambria" w:hint="cs"/>
          <w:sz w:val="24"/>
          <w:rtl/>
        </w:rPr>
        <w:t>ا</w:t>
      </w:r>
      <w:r w:rsidR="00ED484C" w:rsidRPr="00204D91">
        <w:rPr>
          <w:rFonts w:ascii="Cambria" w:hAnsi="Cambria" w:hint="cs"/>
          <w:sz w:val="24"/>
          <w:rtl/>
        </w:rPr>
        <w:t xml:space="preserve">لمراجع: المؤلفين، عنوان المرجع، الناشر، السنة، </w:t>
      </w:r>
      <w:r w:rsidRPr="00204D91">
        <w:rPr>
          <w:rFonts w:ascii="Cambria" w:hAnsi="Cambria" w:hint="cs"/>
          <w:sz w:val="24"/>
          <w:rtl/>
        </w:rPr>
        <w:t>موقع الكتاب الالكتروني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0"/>
      </w:tblGrid>
      <w:tr w:rsidR="00192405" w:rsidRPr="00FC5969" w14:paraId="7B45E66C" w14:textId="77777777" w:rsidTr="00C0712B">
        <w:trPr>
          <w:trHeight w:val="69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6FF7E3" w14:textId="77777777" w:rsidR="00804697" w:rsidRPr="000312A5" w:rsidRDefault="00804697" w:rsidP="00804697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Cs w:val="20"/>
                <w:lang w:bidi="ar-JO"/>
              </w:rPr>
            </w:pPr>
            <w:r w:rsidRPr="000312A5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الكتب </w:t>
            </w:r>
            <w:r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>المطلوبة،القراءات  أو المواد</w:t>
            </w:r>
            <w:r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 </w:t>
            </w:r>
            <w:r w:rsidRPr="000312A5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المسموعة </w:t>
            </w:r>
            <w:r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>أو ا</w:t>
            </w:r>
            <w:r w:rsidRPr="000312A5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>لمرئية</w:t>
            </w:r>
            <w:r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 </w:t>
            </w:r>
            <w:r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الموصى بها </w:t>
            </w:r>
          </w:p>
          <w:p w14:paraId="7C85A8E3" w14:textId="77777777" w:rsidR="00804697" w:rsidRDefault="00804697" w:rsidP="00804697">
            <w:pPr>
              <w:pStyle w:val="ps2"/>
              <w:bidi/>
              <w:spacing w:before="240" w:after="0" w:line="240" w:lineRule="auto"/>
              <w:rPr>
                <w:rFonts w:ascii="Cambria" w:hAnsi="Cambria" w:cs="Khalid Art bold"/>
                <w:sz w:val="24"/>
                <w:rtl/>
                <w:lang w:bidi="ar-JO"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>1-</w:t>
            </w:r>
            <w:r>
              <w:rPr>
                <w:rFonts w:ascii="Cambria" w:hAnsi="Cambria" w:cs="Khalid Art bold" w:hint="cs"/>
                <w:sz w:val="24"/>
                <w:rtl/>
                <w:lang w:bidi="ar-JO"/>
              </w:rPr>
              <w:t xml:space="preserve">محمد عودة الريماوي واخرون ، دار المسيرة(2006)،علم النفس العام </w:t>
            </w:r>
          </w:p>
          <w:p w14:paraId="2EACFC1C" w14:textId="77777777" w:rsidR="00804697" w:rsidRDefault="00804697" w:rsidP="00804697">
            <w:pPr>
              <w:pStyle w:val="ps2"/>
              <w:bidi/>
              <w:spacing w:before="240" w:after="0" w:line="240" w:lineRule="auto"/>
              <w:rPr>
                <w:rFonts w:ascii="Cambria" w:hAnsi="Cambria" w:cs="Khalid Art bold"/>
                <w:sz w:val="24"/>
                <w:rtl/>
                <w:lang w:bidi="ar-JO"/>
              </w:rPr>
            </w:pPr>
            <w:r>
              <w:rPr>
                <w:rFonts w:ascii="Cambria" w:hAnsi="Cambria" w:cs="Khalid Art bold" w:hint="cs"/>
                <w:sz w:val="24"/>
                <w:rtl/>
                <w:lang w:bidi="ar-JO"/>
              </w:rPr>
              <w:t>2-يوسف قطامي،وعبدالرحمن عدس ، دار الفكر(2005) ،علم النفس العام</w:t>
            </w:r>
          </w:p>
          <w:p w14:paraId="3D508A86" w14:textId="77777777" w:rsidR="00804697" w:rsidRDefault="00804697" w:rsidP="00804697">
            <w:pPr>
              <w:pStyle w:val="ps2"/>
              <w:bidi/>
              <w:spacing w:before="240" w:after="0" w:line="240" w:lineRule="auto"/>
              <w:rPr>
                <w:rFonts w:ascii="Cambria" w:hAnsi="Cambria" w:cs="Khalid Art bold"/>
                <w:sz w:val="24"/>
                <w:rtl/>
                <w:lang w:bidi="ar-JO"/>
              </w:rPr>
            </w:pPr>
            <w:r>
              <w:rPr>
                <w:rFonts w:ascii="Cambria" w:hAnsi="Cambria" w:cs="Khalid Art bold" w:hint="cs"/>
                <w:sz w:val="24"/>
                <w:rtl/>
                <w:lang w:bidi="ar-JO"/>
              </w:rPr>
              <w:t>3-احمد الزق(2009)، دار وائل ،علم النفس</w:t>
            </w:r>
          </w:p>
          <w:p w14:paraId="55DF140A" w14:textId="77777777" w:rsidR="00804697" w:rsidRDefault="00804697" w:rsidP="00804697">
            <w:pPr>
              <w:pStyle w:val="ps2"/>
              <w:bidi/>
              <w:spacing w:before="240" w:after="0" w:line="240" w:lineRule="auto"/>
              <w:rPr>
                <w:rFonts w:ascii="Cambria" w:hAnsi="Cambria" w:cs="Khalid Art bold"/>
                <w:sz w:val="24"/>
                <w:rtl/>
                <w:lang w:bidi="ar-JO"/>
              </w:rPr>
            </w:pPr>
            <w:r>
              <w:rPr>
                <w:rFonts w:ascii="Cambria" w:hAnsi="Cambria" w:cs="Khalid Art bold" w:hint="cs"/>
                <w:sz w:val="24"/>
                <w:rtl/>
                <w:lang w:bidi="ar-JO"/>
              </w:rPr>
              <w:t>4-منال مزاهرة ، دار المسيرة (2012)الدعاية وأساليبها ومدارسها</w:t>
            </w:r>
          </w:p>
          <w:p w14:paraId="6A10A9E8" w14:textId="77777777" w:rsidR="00804697" w:rsidRDefault="00804697" w:rsidP="00804697">
            <w:pPr>
              <w:pStyle w:val="ps2"/>
              <w:bidi/>
              <w:spacing w:before="240" w:after="0" w:line="240" w:lineRule="auto"/>
              <w:rPr>
                <w:rFonts w:ascii="Cambria" w:hAnsi="Cambria" w:cs="Khalid Art bold"/>
                <w:sz w:val="24"/>
                <w:rtl/>
                <w:lang w:bidi="ar-JO"/>
              </w:rPr>
            </w:pPr>
            <w:r>
              <w:rPr>
                <w:rFonts w:ascii="Cambria" w:hAnsi="Cambria" w:cs="Khalid Art bold" w:hint="cs"/>
                <w:sz w:val="24"/>
                <w:rtl/>
                <w:lang w:bidi="ar-JO"/>
              </w:rPr>
              <w:t>5-كامل مراد ،دار المسيرة (2014)الاتصال الجماهيري والاعلام</w:t>
            </w:r>
          </w:p>
          <w:p w14:paraId="1C53272A" w14:textId="77777777" w:rsidR="00804697" w:rsidRDefault="00804697" w:rsidP="00804697">
            <w:pPr>
              <w:pStyle w:val="ps2"/>
              <w:bidi/>
              <w:spacing w:before="240" w:after="0" w:line="240" w:lineRule="auto"/>
              <w:rPr>
                <w:rFonts w:ascii="Cambria" w:hAnsi="Cambria" w:cs="Khalid Art bold"/>
                <w:sz w:val="24"/>
                <w:rtl/>
                <w:lang w:bidi="ar-JO"/>
              </w:rPr>
            </w:pPr>
            <w:r>
              <w:rPr>
                <w:rFonts w:ascii="Cambria" w:hAnsi="Cambria" w:cs="Khalid Art bold" w:hint="cs"/>
                <w:sz w:val="24"/>
                <w:rtl/>
                <w:lang w:bidi="ar-JO"/>
              </w:rPr>
              <w:t>6- علي كنعان، دار الايام (2015) )مدخل الى الصحافة والاعلام</w:t>
            </w:r>
          </w:p>
          <w:p w14:paraId="3D122FBA" w14:textId="77777777" w:rsidR="00804697" w:rsidRPr="00B7276B" w:rsidRDefault="00804697" w:rsidP="00804697">
            <w:pPr>
              <w:pStyle w:val="ps2"/>
              <w:bidi/>
              <w:spacing w:before="240" w:after="120" w:line="240" w:lineRule="auto"/>
              <w:rPr>
                <w:rFonts w:ascii="Cambria" w:hAnsi="Cambria" w:cs="Khalid Art bold"/>
                <w:b w:val="0"/>
                <w:bCs w:val="0"/>
                <w:sz w:val="24"/>
                <w:lang w:bidi="ar-JO"/>
              </w:rPr>
            </w:pPr>
            <w:r w:rsidRPr="0001677F">
              <w:rPr>
                <w:rFonts w:ascii="Cambria" w:hAnsi="Cambria" w:cs="Khalid Art bold"/>
                <w:sz w:val="24"/>
                <w:lang w:bidi="ar-JO"/>
              </w:rPr>
              <w:t>https://www.noor-book.com</w:t>
            </w:r>
          </w:p>
          <w:p w14:paraId="5F209E85" w14:textId="77777777" w:rsidR="00DB6081" w:rsidRDefault="00DB6081" w:rsidP="003E090B">
            <w:pPr>
              <w:bidi/>
              <w:spacing w:after="120"/>
              <w:rPr>
                <w:rFonts w:ascii="Times New Roman" w:hAnsi="Times New Roman"/>
                <w:color w:val="333333"/>
                <w:sz w:val="24"/>
                <w:shd w:val="clear" w:color="auto" w:fill="FFFFFF"/>
              </w:rPr>
            </w:pPr>
          </w:p>
          <w:p w14:paraId="63C79903" w14:textId="016E332E" w:rsidR="00952F3B" w:rsidRPr="00475B70" w:rsidRDefault="00952F3B" w:rsidP="003E090B">
            <w:pPr>
              <w:bidi/>
              <w:spacing w:after="120"/>
              <w:rPr>
                <w:rFonts w:ascii="Times New Roman" w:hAnsi="Times New Roman"/>
                <w:color w:val="333333"/>
                <w:sz w:val="24"/>
                <w:shd w:val="clear" w:color="auto" w:fill="FFFFFF"/>
              </w:rPr>
            </w:pPr>
          </w:p>
        </w:tc>
      </w:tr>
    </w:tbl>
    <w:p w14:paraId="43A5B160" w14:textId="77777777" w:rsidR="001A39E2" w:rsidRPr="001A39E2" w:rsidRDefault="001A39E2" w:rsidP="003E090B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</w:rPr>
      </w:pPr>
    </w:p>
    <w:p w14:paraId="46927855" w14:textId="4709BC4D" w:rsidR="009F38DA" w:rsidRPr="0057109C" w:rsidRDefault="009F38DA" w:rsidP="003E090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 w:rsidRPr="00B32278">
        <w:rPr>
          <w:rFonts w:ascii="Cambria" w:hAnsi="Cambria"/>
          <w:sz w:val="24"/>
        </w:rPr>
        <w:t xml:space="preserve"> </w:t>
      </w:r>
      <w:r w:rsidR="0057109C">
        <w:rPr>
          <w:rFonts w:ascii="Cambria" w:hAnsi="Cambria" w:hint="cs"/>
          <w:sz w:val="24"/>
          <w:rtl/>
        </w:rPr>
        <w:t>الأهداف التعلمية للمادة</w:t>
      </w:r>
      <w:r w:rsidR="00652E59">
        <w:rPr>
          <w:rFonts w:ascii="Cambria" w:hAnsi="Cambria" w:hint="cs"/>
          <w:sz w:val="24"/>
          <w:rtl/>
        </w:rPr>
        <w:t xml:space="preserve"> الدراسية</w:t>
      </w:r>
      <w:r w:rsidR="0057109C">
        <w:rPr>
          <w:rFonts w:ascii="Cambria" w:hAnsi="Cambria" w:hint="cs"/>
          <w:sz w:val="24"/>
          <w:rtl/>
        </w:rPr>
        <w:t xml:space="preserve"> </w:t>
      </w:r>
      <w:r w:rsidR="0057109C">
        <w:rPr>
          <w:rFonts w:ascii="Cambria" w:hAnsi="Cambria"/>
          <w:sz w:val="24"/>
          <w:lang w:val="en-US"/>
        </w:rPr>
        <w:t>(CEO)</w:t>
      </w:r>
      <w:r w:rsidR="0057109C">
        <w:rPr>
          <w:rFonts w:ascii="Cambria" w:hAnsi="Cambria" w:hint="cs"/>
          <w:sz w:val="24"/>
          <w:rtl/>
          <w:lang w:val="en-US" w:bidi="ar-JO"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9"/>
        <w:gridCol w:w="741"/>
      </w:tblGrid>
      <w:tr w:rsidR="004B6AE9" w:rsidRPr="009316C4" w14:paraId="4B4D3535" w14:textId="77777777" w:rsidTr="00FD10C5">
        <w:trPr>
          <w:trHeight w:val="352"/>
          <w:jc w:val="center"/>
        </w:trPr>
        <w:tc>
          <w:tcPr>
            <w:tcW w:w="4625" w:type="pct"/>
            <w:shd w:val="clear" w:color="auto" w:fill="auto"/>
          </w:tcPr>
          <w:p w14:paraId="7C1F2127" w14:textId="02453BFF" w:rsidR="004B6AE9" w:rsidRPr="009316C4" w:rsidRDefault="004B6AE9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7576A4">
              <w:rPr>
                <w:b w:val="0"/>
                <w:bCs w:val="0"/>
                <w:rtl/>
              </w:rPr>
              <w:t>معرفة المصطلحات الاساسية في علم النفس</w:t>
            </w:r>
          </w:p>
        </w:tc>
        <w:tc>
          <w:tcPr>
            <w:tcW w:w="375" w:type="pct"/>
            <w:shd w:val="clear" w:color="auto" w:fill="F2F2F2" w:themeFill="background1" w:themeFillShade="F2"/>
            <w:vAlign w:val="center"/>
          </w:tcPr>
          <w:p w14:paraId="5147D1EC" w14:textId="75FCD648" w:rsidR="004B6AE9" w:rsidRPr="006626E1" w:rsidRDefault="004B6AE9" w:rsidP="00ED3AC0">
            <w:pPr>
              <w:pStyle w:val="ps1Char"/>
            </w:pPr>
            <w:r>
              <w:rPr>
                <w:rFonts w:hint="cs"/>
                <w:rtl/>
              </w:rPr>
              <w:t>1</w:t>
            </w:r>
          </w:p>
        </w:tc>
      </w:tr>
      <w:tr w:rsidR="004B6AE9" w:rsidRPr="009316C4" w14:paraId="7898578F" w14:textId="77777777" w:rsidTr="00FD10C5">
        <w:trPr>
          <w:trHeight w:val="429"/>
          <w:jc w:val="center"/>
        </w:trPr>
        <w:tc>
          <w:tcPr>
            <w:tcW w:w="4625" w:type="pct"/>
            <w:shd w:val="clear" w:color="auto" w:fill="auto"/>
          </w:tcPr>
          <w:p w14:paraId="6BFF105D" w14:textId="733FB787" w:rsidR="004B6AE9" w:rsidRPr="00652E59" w:rsidRDefault="004B6AE9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10"/>
                <w:szCs w:val="10"/>
              </w:rPr>
            </w:pPr>
            <w:r w:rsidRPr="007576A4">
              <w:rPr>
                <w:b w:val="0"/>
                <w:bCs w:val="0"/>
                <w:rtl/>
              </w:rPr>
              <w:t>تطور علم النفس ومدارسة ومجالاته النظرية والتطبيقية</w:t>
            </w:r>
          </w:p>
        </w:tc>
        <w:tc>
          <w:tcPr>
            <w:tcW w:w="375" w:type="pct"/>
            <w:shd w:val="clear" w:color="auto" w:fill="F2F2F2" w:themeFill="background1" w:themeFillShade="F2"/>
            <w:vAlign w:val="center"/>
          </w:tcPr>
          <w:p w14:paraId="33239F05" w14:textId="7232417B" w:rsidR="004B6AE9" w:rsidRPr="006626E1" w:rsidRDefault="004B6AE9" w:rsidP="00ED3AC0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</w:tr>
      <w:tr w:rsidR="004B6AE9" w:rsidRPr="009316C4" w14:paraId="17C2BCD6" w14:textId="77777777" w:rsidTr="00FD10C5">
        <w:trPr>
          <w:trHeight w:val="264"/>
          <w:jc w:val="center"/>
        </w:trPr>
        <w:tc>
          <w:tcPr>
            <w:tcW w:w="4625" w:type="pct"/>
            <w:shd w:val="clear" w:color="auto" w:fill="auto"/>
          </w:tcPr>
          <w:p w14:paraId="0763F380" w14:textId="5F40B92A" w:rsidR="004B6AE9" w:rsidRPr="009316C4" w:rsidRDefault="004B6AE9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7576A4">
              <w:rPr>
                <w:b w:val="0"/>
                <w:bCs w:val="0"/>
                <w:rtl/>
              </w:rPr>
              <w:t>المقارنة بين الطرق البحثية في علم النفس</w:t>
            </w:r>
          </w:p>
        </w:tc>
        <w:tc>
          <w:tcPr>
            <w:tcW w:w="375" w:type="pct"/>
            <w:shd w:val="clear" w:color="auto" w:fill="F2F2F2" w:themeFill="background1" w:themeFillShade="F2"/>
            <w:vAlign w:val="center"/>
          </w:tcPr>
          <w:p w14:paraId="2081345E" w14:textId="621A208E" w:rsidR="004B6AE9" w:rsidRPr="006626E1" w:rsidRDefault="004B6AE9" w:rsidP="00ED3AC0">
            <w:pPr>
              <w:pStyle w:val="ps1Char"/>
            </w:pPr>
            <w:r>
              <w:rPr>
                <w:rFonts w:hint="cs"/>
                <w:rtl/>
              </w:rPr>
              <w:t>3</w:t>
            </w:r>
          </w:p>
        </w:tc>
      </w:tr>
      <w:tr w:rsidR="004B6AE9" w:rsidRPr="009316C4" w14:paraId="1D0338E4" w14:textId="77777777" w:rsidTr="00FD10C5">
        <w:trPr>
          <w:trHeight w:val="226"/>
          <w:jc w:val="center"/>
        </w:trPr>
        <w:tc>
          <w:tcPr>
            <w:tcW w:w="4625" w:type="pct"/>
            <w:shd w:val="clear" w:color="auto" w:fill="auto"/>
          </w:tcPr>
          <w:p w14:paraId="24D32A8C" w14:textId="387AD989" w:rsidR="004B6AE9" w:rsidRPr="009316C4" w:rsidRDefault="004B6AE9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7576A4">
              <w:rPr>
                <w:b w:val="0"/>
                <w:bCs w:val="0"/>
                <w:rtl/>
              </w:rPr>
              <w:t>خصائص كل مرحلة من مراحل النمو والتغيرات التي تطرأ عليها</w:t>
            </w:r>
          </w:p>
        </w:tc>
        <w:tc>
          <w:tcPr>
            <w:tcW w:w="375" w:type="pct"/>
            <w:shd w:val="clear" w:color="auto" w:fill="F2F2F2" w:themeFill="background1" w:themeFillShade="F2"/>
            <w:vAlign w:val="center"/>
          </w:tcPr>
          <w:p w14:paraId="5413F74D" w14:textId="5CBE2B8F" w:rsidR="004B6AE9" w:rsidRPr="006626E1" w:rsidRDefault="004B6AE9" w:rsidP="00ED3AC0">
            <w:pPr>
              <w:pStyle w:val="ps1Char"/>
            </w:pPr>
            <w:r>
              <w:rPr>
                <w:rFonts w:hint="cs"/>
                <w:rtl/>
              </w:rPr>
              <w:t>4</w:t>
            </w:r>
          </w:p>
        </w:tc>
      </w:tr>
      <w:tr w:rsidR="004B6AE9" w:rsidRPr="009316C4" w14:paraId="4C66BD7E" w14:textId="77777777" w:rsidTr="00FD10C5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14:paraId="466708FB" w14:textId="594BC426" w:rsidR="004B6AE9" w:rsidRPr="009316C4" w:rsidRDefault="004B6AE9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7576A4">
              <w:rPr>
                <w:b w:val="0"/>
                <w:bCs w:val="0"/>
                <w:rtl/>
              </w:rPr>
              <w:t>النماذج المختلفة في تفسير التعلم</w:t>
            </w:r>
          </w:p>
        </w:tc>
        <w:tc>
          <w:tcPr>
            <w:tcW w:w="375" w:type="pct"/>
            <w:shd w:val="clear" w:color="auto" w:fill="F2F2F2" w:themeFill="background1" w:themeFillShade="F2"/>
            <w:vAlign w:val="center"/>
          </w:tcPr>
          <w:p w14:paraId="79D07007" w14:textId="7B10BEF6" w:rsidR="004B6AE9" w:rsidRPr="006626E1" w:rsidRDefault="004B6AE9" w:rsidP="00ED3AC0">
            <w:pPr>
              <w:pStyle w:val="ps1Char"/>
            </w:pPr>
            <w:r>
              <w:rPr>
                <w:rFonts w:hint="cs"/>
                <w:rtl/>
              </w:rPr>
              <w:t>5</w:t>
            </w:r>
          </w:p>
        </w:tc>
      </w:tr>
      <w:tr w:rsidR="004B6AE9" w:rsidRPr="009316C4" w14:paraId="0320D556" w14:textId="77777777" w:rsidTr="00FD10C5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14:paraId="6E203727" w14:textId="216ACA82" w:rsidR="004B6AE9" w:rsidRPr="009316C4" w:rsidRDefault="004B6AE9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7576A4">
              <w:rPr>
                <w:b w:val="0"/>
                <w:bCs w:val="0"/>
                <w:rtl/>
              </w:rPr>
              <w:t>انواع الذاكرة ونظريات النسيان</w:t>
            </w:r>
          </w:p>
        </w:tc>
        <w:tc>
          <w:tcPr>
            <w:tcW w:w="375" w:type="pct"/>
            <w:shd w:val="clear" w:color="auto" w:fill="F2F2F2" w:themeFill="background1" w:themeFillShade="F2"/>
            <w:vAlign w:val="center"/>
          </w:tcPr>
          <w:p w14:paraId="64F0C0C9" w14:textId="0BC30039" w:rsidR="004B6AE9" w:rsidRPr="006626E1" w:rsidRDefault="004B6AE9" w:rsidP="00ED3AC0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</w:tc>
      </w:tr>
      <w:tr w:rsidR="004B6AE9" w:rsidRPr="009316C4" w14:paraId="022CF590" w14:textId="77777777" w:rsidTr="00FD10C5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14:paraId="08D7DBF4" w14:textId="4CBE3B60" w:rsidR="004B6AE9" w:rsidRPr="009316C4" w:rsidRDefault="004B6AE9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7576A4">
              <w:rPr>
                <w:b w:val="0"/>
                <w:bCs w:val="0"/>
                <w:rtl/>
              </w:rPr>
              <w:t>الذكاء الانساني ونظرياته</w:t>
            </w:r>
          </w:p>
        </w:tc>
        <w:tc>
          <w:tcPr>
            <w:tcW w:w="375" w:type="pct"/>
            <w:shd w:val="clear" w:color="auto" w:fill="F2F2F2" w:themeFill="background1" w:themeFillShade="F2"/>
            <w:vAlign w:val="center"/>
          </w:tcPr>
          <w:p w14:paraId="5C1DE6D2" w14:textId="361A0614" w:rsidR="004B6AE9" w:rsidRPr="006626E1" w:rsidRDefault="004B6AE9" w:rsidP="00ED3AC0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7</w:t>
            </w:r>
          </w:p>
        </w:tc>
      </w:tr>
      <w:tr w:rsidR="004B6AE9" w:rsidRPr="009316C4" w14:paraId="764082B6" w14:textId="77777777" w:rsidTr="00FD10C5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14:paraId="5C8A912B" w14:textId="7172F02E" w:rsidR="004B6AE9" w:rsidRPr="009316C4" w:rsidRDefault="004B6AE9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7576A4">
              <w:rPr>
                <w:b w:val="0"/>
                <w:bCs w:val="0"/>
                <w:rtl/>
              </w:rPr>
              <w:t>الدافعية والنظريات المفسرة لها</w:t>
            </w:r>
          </w:p>
        </w:tc>
        <w:tc>
          <w:tcPr>
            <w:tcW w:w="375" w:type="pct"/>
            <w:shd w:val="clear" w:color="auto" w:fill="F2F2F2" w:themeFill="background1" w:themeFillShade="F2"/>
            <w:vAlign w:val="center"/>
          </w:tcPr>
          <w:p w14:paraId="4AF00D71" w14:textId="637F4907" w:rsidR="004B6AE9" w:rsidRPr="006626E1" w:rsidRDefault="004B6AE9" w:rsidP="00ED3AC0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8</w:t>
            </w:r>
          </w:p>
        </w:tc>
      </w:tr>
      <w:tr w:rsidR="004B6AE9" w:rsidRPr="009316C4" w14:paraId="77E3C67E" w14:textId="77777777" w:rsidTr="00FD10C5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14:paraId="2F59CDE8" w14:textId="25217234" w:rsidR="004B6AE9" w:rsidRDefault="004B6AE9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Simplified Arabic" w:hAnsi="Simplified Arabic" w:cs="Simplified Arabic"/>
                <w:rtl/>
                <w:lang w:bidi="ar-JO"/>
              </w:rPr>
            </w:pPr>
            <w:r w:rsidRPr="007576A4">
              <w:rPr>
                <w:b w:val="0"/>
                <w:bCs w:val="0"/>
                <w:rtl/>
              </w:rPr>
              <w:t>مصطلحات في الاعلام</w:t>
            </w:r>
          </w:p>
        </w:tc>
        <w:tc>
          <w:tcPr>
            <w:tcW w:w="375" w:type="pct"/>
            <w:shd w:val="clear" w:color="auto" w:fill="F2F2F2" w:themeFill="background1" w:themeFillShade="F2"/>
            <w:vAlign w:val="center"/>
          </w:tcPr>
          <w:p w14:paraId="233D0B35" w14:textId="647EDADE" w:rsidR="004B6AE9" w:rsidRDefault="004B6AE9" w:rsidP="00ED3AC0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9</w:t>
            </w:r>
          </w:p>
        </w:tc>
      </w:tr>
      <w:tr w:rsidR="004B6AE9" w:rsidRPr="009316C4" w14:paraId="637A1A3F" w14:textId="77777777" w:rsidTr="00FD10C5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14:paraId="79AA2C02" w14:textId="719F66F7" w:rsidR="004B6AE9" w:rsidRDefault="004B6AE9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Simplified Arabic" w:hAnsi="Simplified Arabic" w:cs="Simplified Arabic"/>
                <w:rtl/>
                <w:lang w:bidi="ar-JO"/>
              </w:rPr>
            </w:pPr>
            <w:r w:rsidRPr="007576A4">
              <w:rPr>
                <w:b w:val="0"/>
                <w:bCs w:val="0"/>
                <w:rtl/>
              </w:rPr>
              <w:t>التغيرات التي فرضتها التكنولوجيا على الاعلام</w:t>
            </w:r>
          </w:p>
        </w:tc>
        <w:tc>
          <w:tcPr>
            <w:tcW w:w="375" w:type="pct"/>
            <w:shd w:val="clear" w:color="auto" w:fill="F2F2F2" w:themeFill="background1" w:themeFillShade="F2"/>
            <w:vAlign w:val="center"/>
          </w:tcPr>
          <w:p w14:paraId="10673C1F" w14:textId="631E1F5E" w:rsidR="004B6AE9" w:rsidRDefault="004B6AE9" w:rsidP="00ED3AC0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</w:tr>
      <w:tr w:rsidR="004B6AE9" w:rsidRPr="009316C4" w14:paraId="2D9D6B3C" w14:textId="77777777" w:rsidTr="00FD10C5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14:paraId="669C153D" w14:textId="23F0863B" w:rsidR="004B6AE9" w:rsidRPr="009316C4" w:rsidRDefault="004B6AE9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7576A4">
              <w:rPr>
                <w:b w:val="0"/>
                <w:bCs w:val="0"/>
                <w:rtl/>
              </w:rPr>
              <w:t>تعريف الشائعات وملامحها وسماتها واهدافها  ودوافعها وطرق مكافحتها</w:t>
            </w:r>
          </w:p>
        </w:tc>
        <w:tc>
          <w:tcPr>
            <w:tcW w:w="375" w:type="pct"/>
            <w:shd w:val="clear" w:color="auto" w:fill="F2F2F2" w:themeFill="background1" w:themeFillShade="F2"/>
            <w:vAlign w:val="center"/>
          </w:tcPr>
          <w:p w14:paraId="0CE7A479" w14:textId="6C4B5186" w:rsidR="004B6AE9" w:rsidRPr="006626E1" w:rsidRDefault="004B6AE9" w:rsidP="00ED3AC0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11</w:t>
            </w:r>
          </w:p>
        </w:tc>
      </w:tr>
    </w:tbl>
    <w:p w14:paraId="7BC14845" w14:textId="5BC6256E" w:rsidR="00D7607C" w:rsidRDefault="00D7607C">
      <w:pPr>
        <w:rPr>
          <w:rFonts w:ascii="Cambria" w:hAnsi="Cambria" w:cs="Arial"/>
          <w:b/>
          <w:bCs/>
          <w:sz w:val="24"/>
          <w:rtl/>
        </w:rPr>
      </w:pPr>
    </w:p>
    <w:p w14:paraId="600918E1" w14:textId="3741DD02" w:rsidR="004F66A7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</w:rPr>
        <w:t xml:space="preserve">مخرجات التعلم للمادة الدراسية </w:t>
      </w:r>
      <w:r>
        <w:rPr>
          <w:rFonts w:ascii="Cambria" w:hAnsi="Cambria"/>
          <w:sz w:val="24"/>
          <w:lang w:val="en-US"/>
        </w:rPr>
        <w:t>(ILO's)</w:t>
      </w:r>
      <w:r>
        <w:rPr>
          <w:rFonts w:ascii="Cambria" w:hAnsi="Cambria" w:hint="cs"/>
          <w:sz w:val="24"/>
          <w:rtl/>
          <w:lang w:val="en-US" w:bidi="ar-JO"/>
        </w:rPr>
        <w:t>:</w:t>
      </w:r>
    </w:p>
    <w:tbl>
      <w:tblPr>
        <w:tblW w:w="5000" w:type="pct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9"/>
        <w:gridCol w:w="960"/>
        <w:gridCol w:w="806"/>
        <w:gridCol w:w="728"/>
        <w:gridCol w:w="5649"/>
        <w:gridCol w:w="618"/>
      </w:tblGrid>
      <w:tr w:rsidR="00246990" w:rsidRPr="009316C4" w14:paraId="374AAD0D" w14:textId="1126AA13" w:rsidTr="00A8411B">
        <w:trPr>
          <w:trHeight w:val="690"/>
          <w:jc w:val="right"/>
        </w:trPr>
        <w:tc>
          <w:tcPr>
            <w:tcW w:w="566" w:type="pct"/>
            <w:shd w:val="clear" w:color="auto" w:fill="F2F2F2"/>
          </w:tcPr>
          <w:p w14:paraId="16196A5E" w14:textId="1465A461" w:rsidR="00246990" w:rsidRPr="004F66A7" w:rsidRDefault="00246990" w:rsidP="00ED3AC0">
            <w:pPr>
              <w:pStyle w:val="ps1Char"/>
              <w:rPr>
                <w:rtl/>
                <w:lang w:bidi="ar-JO"/>
              </w:rPr>
            </w:pPr>
            <w:r w:rsidRPr="00246990">
              <w:rPr>
                <w:rFonts w:hint="cs"/>
                <w:rtl/>
                <w:lang w:bidi="ar-JO"/>
              </w:rPr>
              <w:t>الواصفات</w:t>
            </w:r>
            <w:r w:rsidRPr="00246990">
              <w:rPr>
                <w:rFonts w:hint="cs"/>
                <w:vertAlign w:val="superscript"/>
                <w:rtl/>
                <w:lang w:bidi="ar-JO"/>
              </w:rPr>
              <w:t>**</w:t>
            </w:r>
          </w:p>
        </w:tc>
        <w:tc>
          <w:tcPr>
            <w:tcW w:w="486" w:type="pct"/>
            <w:shd w:val="clear" w:color="auto" w:fill="F2F2F2"/>
          </w:tcPr>
          <w:p w14:paraId="0F2100EB" w14:textId="679A9C60" w:rsidR="00246990" w:rsidRDefault="00246990" w:rsidP="00ED3AC0">
            <w:pPr>
              <w:pStyle w:val="ps1Char"/>
              <w:rPr>
                <w:rtl/>
                <w:lang w:bidi="ar-JO"/>
              </w:rPr>
            </w:pPr>
            <w:r w:rsidRPr="004F66A7">
              <w:rPr>
                <w:rFonts w:hint="cs"/>
                <w:rtl/>
                <w:lang w:bidi="ar-JO"/>
              </w:rPr>
              <w:t>مستويات بلوم للتصنيف</w:t>
            </w:r>
            <w:r>
              <w:rPr>
                <w:rFonts w:ascii="Cambria" w:hAnsi="Cambria" w:hint="cs"/>
                <w:sz w:val="24"/>
                <w:vertAlign w:val="superscript"/>
                <w:rtl/>
              </w:rPr>
              <w:t>*</w:t>
            </w:r>
          </w:p>
        </w:tc>
        <w:tc>
          <w:tcPr>
            <w:tcW w:w="408" w:type="pct"/>
            <w:shd w:val="clear" w:color="auto" w:fill="F2F2F2"/>
          </w:tcPr>
          <w:p w14:paraId="70A413C1" w14:textId="43C59CE6" w:rsidR="00246990" w:rsidRPr="00DB4A24" w:rsidRDefault="00246990" w:rsidP="00ED3AC0">
            <w:pPr>
              <w:pStyle w:val="ps1Char"/>
              <w:rPr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ا</w:t>
            </w:r>
            <w:r w:rsidRPr="00DB4A24">
              <w:rPr>
                <w:rFonts w:hint="cs"/>
                <w:rtl/>
                <w:lang w:bidi="ar-JO"/>
              </w:rPr>
              <w:t>لربط مع</w:t>
            </w:r>
          </w:p>
          <w:p w14:paraId="1C72202F" w14:textId="0B9E2878" w:rsidR="00246990" w:rsidRPr="004F66A7" w:rsidRDefault="00246990" w:rsidP="00ED3AC0">
            <w:pPr>
              <w:pStyle w:val="ps1Char"/>
            </w:pPr>
            <w:r>
              <w:t>PLOs</w:t>
            </w:r>
          </w:p>
        </w:tc>
        <w:tc>
          <w:tcPr>
            <w:tcW w:w="368" w:type="pct"/>
            <w:shd w:val="clear" w:color="auto" w:fill="F2F2F2"/>
            <w:vAlign w:val="center"/>
          </w:tcPr>
          <w:p w14:paraId="6BE271CD" w14:textId="77777777" w:rsidR="00246990" w:rsidRDefault="00246990" w:rsidP="003E090B">
            <w:pPr>
              <w:bidi/>
              <w:jc w:val="center"/>
              <w:rPr>
                <w:rFonts w:ascii="Times New Roman" w:hAnsi="Times New Roman"/>
                <w:b/>
                <w:bCs/>
                <w:rtl/>
                <w:lang w:bidi="ar-JO"/>
              </w:rPr>
            </w:pPr>
            <w:r>
              <w:rPr>
                <w:rFonts w:ascii="Times New Roman" w:hAnsi="Times New Roman" w:hint="cs"/>
                <w:b/>
                <w:bCs/>
                <w:rtl/>
                <w:lang w:bidi="ar-JO"/>
              </w:rPr>
              <w:t>العلاقة مع</w:t>
            </w:r>
          </w:p>
          <w:p w14:paraId="61495F99" w14:textId="18AE2587" w:rsidR="00246990" w:rsidRPr="009316C4" w:rsidRDefault="00246990" w:rsidP="00DD7A11">
            <w:pPr>
              <w:bidi/>
              <w:jc w:val="center"/>
              <w:rPr>
                <w:rFonts w:ascii="Times New Roman" w:hAnsi="Times New Roman"/>
                <w:b/>
                <w:bCs/>
              </w:rPr>
            </w:pPr>
            <w:r w:rsidRPr="009316C4">
              <w:rPr>
                <w:rFonts w:ascii="Times New Roman" w:hAnsi="Times New Roman"/>
                <w:b/>
                <w:bCs/>
              </w:rPr>
              <w:t>CEO</w:t>
            </w:r>
            <w:r>
              <w:rPr>
                <w:rFonts w:ascii="Times New Roman" w:hAnsi="Times New Roman"/>
                <w:b/>
                <w:bCs/>
              </w:rPr>
              <w:t>s</w:t>
            </w:r>
          </w:p>
        </w:tc>
        <w:tc>
          <w:tcPr>
            <w:tcW w:w="2859" w:type="pct"/>
            <w:shd w:val="clear" w:color="auto" w:fill="F2F2F2"/>
            <w:vAlign w:val="center"/>
          </w:tcPr>
          <w:p w14:paraId="56E55715" w14:textId="0EB02EF1" w:rsidR="00246990" w:rsidRPr="004F66A7" w:rsidRDefault="00246990" w:rsidP="00DB4A24">
            <w:pPr>
              <w:bidi/>
              <w:rPr>
                <w:rFonts w:asciiTheme="minorBidi" w:hAnsiTheme="minorBidi" w:cstheme="minorBidi"/>
                <w:b/>
                <w:bCs/>
                <w:lang w:val="en-US"/>
              </w:rPr>
            </w:pP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>تصف مخرجات التعلم للمادة الدراسية (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</w:rPr>
              <w:t>ILO's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) ما يتوقع من الطلاب معرفته والقدرة على القيام به </w:t>
            </w:r>
            <w:r>
              <w:rPr>
                <w:rFonts w:asciiTheme="minorBidi" w:hAnsiTheme="minorBidi" w:cstheme="minorBidi" w:hint="cs"/>
                <w:b/>
                <w:bCs/>
                <w:szCs w:val="20"/>
                <w:rtl/>
              </w:rPr>
              <w:t>عند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 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  <w:lang w:bidi="ar-JO"/>
              </w:rPr>
              <w:t>الانتهاء من المادة الدراسية.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 وهذه المخرجات تتعلق بالمعرفة والمهارة والكفاية التي يكتسبها الطلب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1357642F" w14:textId="77777777" w:rsidR="00246990" w:rsidRPr="009316C4" w:rsidRDefault="00246990" w:rsidP="003E090B">
            <w:pPr>
              <w:bidi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246990" w:rsidRPr="009316C4" w14:paraId="5625B23B" w14:textId="51CFB680" w:rsidTr="00246990">
        <w:trPr>
          <w:trHeight w:val="396"/>
          <w:jc w:val="right"/>
        </w:trPr>
        <w:tc>
          <w:tcPr>
            <w:tcW w:w="4687" w:type="pct"/>
            <w:gridSpan w:val="5"/>
          </w:tcPr>
          <w:p w14:paraId="3F3101FA" w14:textId="002CF74A" w:rsidR="00246990" w:rsidRPr="00837576" w:rsidRDefault="00246990" w:rsidP="00ED3AC0">
            <w:pPr>
              <w:pStyle w:val="ps1Char"/>
            </w:pPr>
            <w:r>
              <w:rPr>
                <w:rFonts w:hint="cs"/>
                <w:rtl/>
              </w:rPr>
              <w:t>المعرفة والفهم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28992345" w14:textId="76DAFE47" w:rsidR="00246990" w:rsidRPr="00837576" w:rsidRDefault="00246990" w:rsidP="00ED3AC0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A</w:t>
            </w:r>
          </w:p>
        </w:tc>
      </w:tr>
      <w:tr w:rsidR="00A8411B" w:rsidRPr="009316C4" w14:paraId="58917B68" w14:textId="6D9B1AFC" w:rsidTr="00A8411B">
        <w:trPr>
          <w:trHeight w:val="408"/>
          <w:jc w:val="right"/>
        </w:trPr>
        <w:tc>
          <w:tcPr>
            <w:tcW w:w="566" w:type="pct"/>
          </w:tcPr>
          <w:p w14:paraId="54B2DA3E" w14:textId="67B62254" w:rsidR="00A8411B" w:rsidRPr="008A5694" w:rsidRDefault="00C67DFB" w:rsidP="00ED3AC0">
            <w:pPr>
              <w:pStyle w:val="ps1Char"/>
            </w:pPr>
            <w:r>
              <w:t>k</w:t>
            </w:r>
          </w:p>
        </w:tc>
        <w:tc>
          <w:tcPr>
            <w:tcW w:w="486" w:type="pct"/>
          </w:tcPr>
          <w:p w14:paraId="4EDE69E2" w14:textId="363C10C2" w:rsidR="00A8411B" w:rsidRPr="008A5694" w:rsidRDefault="007018F8" w:rsidP="00ED3AC0">
            <w:pPr>
              <w:pStyle w:val="ps1Char"/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408" w:type="pct"/>
            <w:shd w:val="clear" w:color="auto" w:fill="auto"/>
          </w:tcPr>
          <w:p w14:paraId="6F7DE6E5" w14:textId="16386765" w:rsidR="00A8411B" w:rsidRPr="008A5694" w:rsidRDefault="00787B3A" w:rsidP="00ED3AC0">
            <w:pPr>
              <w:pStyle w:val="ps1Cha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4C0FC46B" w14:textId="039B20C2" w:rsidR="00A8411B" w:rsidRPr="00A35CD2" w:rsidRDefault="00C67DFB" w:rsidP="00ED3AC0">
            <w:pPr>
              <w:pStyle w:val="ps1Char"/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2859" w:type="pct"/>
            <w:shd w:val="clear" w:color="auto" w:fill="auto"/>
          </w:tcPr>
          <w:p w14:paraId="13EF2600" w14:textId="6621DF16" w:rsidR="00A8411B" w:rsidRPr="00A35CD2" w:rsidRDefault="00A8411B" w:rsidP="00ED3AC0">
            <w:pPr>
              <w:pStyle w:val="ps1Char"/>
            </w:pPr>
            <w:r w:rsidRPr="00806379">
              <w:rPr>
                <w:rtl/>
              </w:rPr>
              <w:t>معرفة المصطلحات الاساسية في علم النفس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72671EAB" w14:textId="75A3B6B1" w:rsidR="00A8411B" w:rsidRPr="00A35CD2" w:rsidRDefault="00A8411B" w:rsidP="00ED3AC0">
            <w:pPr>
              <w:pStyle w:val="ps1Char"/>
            </w:pPr>
            <w:r>
              <w:t>A1</w:t>
            </w:r>
          </w:p>
        </w:tc>
      </w:tr>
      <w:tr w:rsidR="00A8411B" w:rsidRPr="009316C4" w14:paraId="5AD068E4" w14:textId="77E813BB" w:rsidTr="00A8411B">
        <w:trPr>
          <w:trHeight w:val="408"/>
          <w:jc w:val="right"/>
        </w:trPr>
        <w:tc>
          <w:tcPr>
            <w:tcW w:w="566" w:type="pct"/>
          </w:tcPr>
          <w:p w14:paraId="6C0B28E5" w14:textId="514FDC90" w:rsidR="00A8411B" w:rsidRPr="008A5694" w:rsidRDefault="00C67DFB" w:rsidP="00ED3AC0">
            <w:pPr>
              <w:pStyle w:val="ps1Char"/>
            </w:pPr>
            <w:r>
              <w:t>s</w:t>
            </w:r>
          </w:p>
        </w:tc>
        <w:tc>
          <w:tcPr>
            <w:tcW w:w="486" w:type="pct"/>
          </w:tcPr>
          <w:p w14:paraId="63058960" w14:textId="0EB90816" w:rsidR="00A8411B" w:rsidRPr="008A5694" w:rsidRDefault="007018F8" w:rsidP="00ED3AC0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408" w:type="pct"/>
            <w:shd w:val="clear" w:color="auto" w:fill="auto"/>
          </w:tcPr>
          <w:p w14:paraId="44C15662" w14:textId="3B0B34AE" w:rsidR="00A8411B" w:rsidRPr="008A5694" w:rsidRDefault="00880A12" w:rsidP="00ED3AC0">
            <w:pPr>
              <w:pStyle w:val="ps1Cha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481BC112" w14:textId="714468A6" w:rsidR="00A8411B" w:rsidRPr="00A35CD2" w:rsidRDefault="00C67DFB" w:rsidP="00ED3AC0">
            <w:pPr>
              <w:pStyle w:val="ps1Char"/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2859" w:type="pct"/>
            <w:shd w:val="clear" w:color="auto" w:fill="auto"/>
          </w:tcPr>
          <w:p w14:paraId="6BCAB6B7" w14:textId="3C782E14" w:rsidR="00A8411B" w:rsidRPr="00A35CD2" w:rsidRDefault="00A8411B" w:rsidP="00ED3AC0">
            <w:pPr>
              <w:pStyle w:val="ps1Char"/>
            </w:pPr>
            <w:r w:rsidRPr="00806379">
              <w:rPr>
                <w:rtl/>
              </w:rPr>
              <w:t>انواع الذاكرة ونظريات النسيان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1D49ECC4" w14:textId="5ABAE105" w:rsidR="00A8411B" w:rsidRPr="00A35CD2" w:rsidRDefault="00A8411B" w:rsidP="00ED3AC0">
            <w:pPr>
              <w:pStyle w:val="ps1Char"/>
            </w:pPr>
            <w:r>
              <w:t>A2</w:t>
            </w:r>
          </w:p>
        </w:tc>
      </w:tr>
      <w:tr w:rsidR="00246990" w:rsidRPr="009316C4" w14:paraId="1BD5B9B8" w14:textId="0DCA780E" w:rsidTr="00A8411B">
        <w:trPr>
          <w:trHeight w:val="408"/>
          <w:jc w:val="right"/>
        </w:trPr>
        <w:tc>
          <w:tcPr>
            <w:tcW w:w="566" w:type="pct"/>
          </w:tcPr>
          <w:p w14:paraId="69A5948F" w14:textId="77777777" w:rsidR="00246990" w:rsidRPr="008A5694" w:rsidRDefault="00246990" w:rsidP="00ED3AC0">
            <w:pPr>
              <w:pStyle w:val="ps1Char"/>
            </w:pPr>
          </w:p>
        </w:tc>
        <w:tc>
          <w:tcPr>
            <w:tcW w:w="486" w:type="pct"/>
          </w:tcPr>
          <w:p w14:paraId="0C64104B" w14:textId="032CD2F4" w:rsidR="00246990" w:rsidRPr="008A5694" w:rsidRDefault="00246990" w:rsidP="00ED3AC0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14:paraId="263B3DAD" w14:textId="66740802" w:rsidR="00246990" w:rsidRPr="008A5694" w:rsidRDefault="00246990" w:rsidP="00ED3AC0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14:paraId="49B9EA71" w14:textId="77777777" w:rsidR="00246990" w:rsidRPr="00A35CD2" w:rsidRDefault="00246990" w:rsidP="00ED3AC0">
            <w:pPr>
              <w:pStyle w:val="ps1Char"/>
            </w:pPr>
          </w:p>
        </w:tc>
        <w:tc>
          <w:tcPr>
            <w:tcW w:w="2859" w:type="pct"/>
            <w:shd w:val="clear" w:color="auto" w:fill="auto"/>
            <w:vAlign w:val="center"/>
          </w:tcPr>
          <w:p w14:paraId="7C63CDA9" w14:textId="77777777" w:rsidR="00246990" w:rsidRPr="00A35CD2" w:rsidRDefault="00246990" w:rsidP="00ED3AC0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2B6C68D6" w14:textId="74F3DCC0" w:rsidR="00246990" w:rsidRPr="00A35CD2" w:rsidRDefault="00246990" w:rsidP="00ED3AC0">
            <w:pPr>
              <w:pStyle w:val="ps1Char"/>
            </w:pPr>
            <w:r>
              <w:t>A3</w:t>
            </w:r>
          </w:p>
        </w:tc>
      </w:tr>
      <w:tr w:rsidR="00246990" w:rsidRPr="00FA6305" w14:paraId="420EEC5C" w14:textId="3C898E1F" w:rsidTr="00246990">
        <w:trPr>
          <w:trHeight w:val="292"/>
          <w:jc w:val="right"/>
        </w:trPr>
        <w:tc>
          <w:tcPr>
            <w:tcW w:w="4687" w:type="pct"/>
            <w:gridSpan w:val="5"/>
          </w:tcPr>
          <w:p w14:paraId="0057C436" w14:textId="75D1BF5F" w:rsidR="00246990" w:rsidRPr="00A35CD2" w:rsidRDefault="00246990" w:rsidP="00ED3AC0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lastRenderedPageBreak/>
              <w:t>المهارات الذهني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041E0C0A" w14:textId="4A68A72A" w:rsidR="00246990" w:rsidRPr="00A35CD2" w:rsidRDefault="00246990" w:rsidP="00ED3AC0">
            <w:pPr>
              <w:pStyle w:val="ps1Char"/>
            </w:pPr>
            <w:r>
              <w:t>B</w:t>
            </w:r>
          </w:p>
        </w:tc>
      </w:tr>
      <w:tr w:rsidR="00246990" w:rsidRPr="009316C4" w14:paraId="48428E8C" w14:textId="789C0C92" w:rsidTr="00A8411B">
        <w:trPr>
          <w:trHeight w:val="272"/>
          <w:jc w:val="right"/>
        </w:trPr>
        <w:tc>
          <w:tcPr>
            <w:tcW w:w="566" w:type="pct"/>
          </w:tcPr>
          <w:p w14:paraId="17E4BD5C" w14:textId="7FCD574D" w:rsidR="00246990" w:rsidRPr="008A5694" w:rsidRDefault="00C67DFB" w:rsidP="00ED3AC0">
            <w:pPr>
              <w:pStyle w:val="ps1Char"/>
              <w:rPr>
                <w:rtl/>
                <w:lang w:bidi="ar-JO"/>
              </w:rPr>
            </w:pPr>
            <w:r>
              <w:t>c</w:t>
            </w:r>
          </w:p>
        </w:tc>
        <w:tc>
          <w:tcPr>
            <w:tcW w:w="486" w:type="pct"/>
          </w:tcPr>
          <w:p w14:paraId="4AF3E390" w14:textId="30BC7D78" w:rsidR="00246990" w:rsidRPr="008A5694" w:rsidRDefault="007018F8" w:rsidP="00ED3AC0">
            <w:pPr>
              <w:pStyle w:val="ps1Char"/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408" w:type="pct"/>
            <w:shd w:val="clear" w:color="auto" w:fill="auto"/>
          </w:tcPr>
          <w:p w14:paraId="60143470" w14:textId="08D9F72C" w:rsidR="00246990" w:rsidRPr="008A5694" w:rsidRDefault="00787B3A" w:rsidP="00ED3AC0">
            <w:pPr>
              <w:pStyle w:val="ps1Cha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022C8B8D" w14:textId="686F8EA8" w:rsidR="00246990" w:rsidRPr="00A35CD2" w:rsidRDefault="00C67DFB" w:rsidP="00ED3AC0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2859" w:type="pct"/>
            <w:shd w:val="clear" w:color="auto" w:fill="auto"/>
            <w:vAlign w:val="center"/>
          </w:tcPr>
          <w:p w14:paraId="01F2520E" w14:textId="6A31894A" w:rsidR="00246990" w:rsidRPr="00A35CD2" w:rsidRDefault="00A8411B" w:rsidP="00ED3AC0">
            <w:pPr>
              <w:pStyle w:val="ps1Char"/>
            </w:pPr>
            <w:r>
              <w:rPr>
                <w:rFonts w:hint="cs"/>
                <w:rtl/>
              </w:rPr>
              <w:t>تطور علم النفس ومدارسة ومجالاته النظرية والتطبيقية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159B3347" w14:textId="0EDCB912" w:rsidR="00246990" w:rsidRPr="00A35CD2" w:rsidRDefault="00246990" w:rsidP="00ED3AC0">
            <w:pPr>
              <w:pStyle w:val="ps1Char"/>
            </w:pPr>
            <w:r>
              <w:t>B1</w:t>
            </w:r>
          </w:p>
        </w:tc>
      </w:tr>
      <w:tr w:rsidR="00C67DFB" w:rsidRPr="009316C4" w14:paraId="477D118F" w14:textId="120F06C7" w:rsidTr="00A8411B">
        <w:trPr>
          <w:trHeight w:val="272"/>
          <w:jc w:val="right"/>
        </w:trPr>
        <w:tc>
          <w:tcPr>
            <w:tcW w:w="566" w:type="pct"/>
          </w:tcPr>
          <w:p w14:paraId="09E71CBE" w14:textId="2DF481A6" w:rsidR="00C67DFB" w:rsidRPr="008A5694" w:rsidRDefault="00C67DFB" w:rsidP="00ED3AC0">
            <w:pPr>
              <w:pStyle w:val="ps1Char"/>
            </w:pPr>
            <w:r>
              <w:t>c</w:t>
            </w:r>
          </w:p>
        </w:tc>
        <w:tc>
          <w:tcPr>
            <w:tcW w:w="486" w:type="pct"/>
          </w:tcPr>
          <w:p w14:paraId="59A087F5" w14:textId="60B23D24" w:rsidR="00C67DFB" w:rsidRPr="008A5694" w:rsidRDefault="007018F8" w:rsidP="00ED3AC0">
            <w:pPr>
              <w:pStyle w:val="ps1Char"/>
            </w:pPr>
            <w:r>
              <w:rPr>
                <w:rFonts w:hint="cs"/>
                <w:rtl/>
                <w:lang w:bidi="ar-JO"/>
              </w:rPr>
              <w:t>3</w:t>
            </w:r>
          </w:p>
        </w:tc>
        <w:tc>
          <w:tcPr>
            <w:tcW w:w="408" w:type="pct"/>
            <w:shd w:val="clear" w:color="auto" w:fill="auto"/>
          </w:tcPr>
          <w:p w14:paraId="77FF0F93" w14:textId="2AD8E52F" w:rsidR="00C67DFB" w:rsidRPr="008A5694" w:rsidRDefault="00880A12" w:rsidP="00ED3AC0">
            <w:pPr>
              <w:pStyle w:val="ps1Cha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0F05633B" w14:textId="1AC0A1AB" w:rsidR="00C67DFB" w:rsidRPr="00A35CD2" w:rsidRDefault="00C67DFB" w:rsidP="00ED3AC0">
            <w:pPr>
              <w:pStyle w:val="ps1Cha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2859" w:type="pct"/>
            <w:shd w:val="clear" w:color="auto" w:fill="auto"/>
            <w:vAlign w:val="center"/>
          </w:tcPr>
          <w:p w14:paraId="5CBC8667" w14:textId="049EF023" w:rsidR="00C67DFB" w:rsidRPr="00A35CD2" w:rsidRDefault="00C67DFB" w:rsidP="00ED3AC0">
            <w:pPr>
              <w:pStyle w:val="ps1Char"/>
            </w:pPr>
            <w:r>
              <w:rPr>
                <w:rFonts w:hint="cs"/>
                <w:rtl/>
              </w:rPr>
              <w:t>النماذج المختلفة في تفسير التعلم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6583BC62" w14:textId="60B9EDF7" w:rsidR="00C67DFB" w:rsidRPr="00A35CD2" w:rsidRDefault="00C67DFB" w:rsidP="00ED3AC0">
            <w:pPr>
              <w:pStyle w:val="ps1Char"/>
            </w:pPr>
            <w:r>
              <w:t>B2</w:t>
            </w:r>
          </w:p>
        </w:tc>
      </w:tr>
      <w:tr w:rsidR="00C67DFB" w:rsidRPr="009316C4" w14:paraId="36A87AA5" w14:textId="18D8ADC5" w:rsidTr="00A8411B">
        <w:trPr>
          <w:trHeight w:val="272"/>
          <w:jc w:val="right"/>
        </w:trPr>
        <w:tc>
          <w:tcPr>
            <w:tcW w:w="566" w:type="pct"/>
          </w:tcPr>
          <w:p w14:paraId="62981752" w14:textId="4C6A881C" w:rsidR="00C67DFB" w:rsidRPr="008A5694" w:rsidRDefault="00C67DFB" w:rsidP="00ED3AC0">
            <w:pPr>
              <w:pStyle w:val="ps1Char"/>
            </w:pPr>
            <w:r>
              <w:t>c</w:t>
            </w:r>
          </w:p>
        </w:tc>
        <w:tc>
          <w:tcPr>
            <w:tcW w:w="486" w:type="pct"/>
          </w:tcPr>
          <w:p w14:paraId="7503EAF6" w14:textId="1B9F3771" w:rsidR="00C67DFB" w:rsidRPr="008A5694" w:rsidRDefault="007018F8" w:rsidP="00ED3AC0">
            <w:pPr>
              <w:pStyle w:val="ps1Char"/>
            </w:pPr>
            <w:r>
              <w:rPr>
                <w:rFonts w:hint="cs"/>
                <w:rtl/>
                <w:lang w:bidi="ar-JO"/>
              </w:rPr>
              <w:t>3</w:t>
            </w:r>
          </w:p>
        </w:tc>
        <w:tc>
          <w:tcPr>
            <w:tcW w:w="408" w:type="pct"/>
            <w:shd w:val="clear" w:color="auto" w:fill="auto"/>
          </w:tcPr>
          <w:p w14:paraId="7EAA43E7" w14:textId="74C3B9EB" w:rsidR="00C67DFB" w:rsidRPr="008A5694" w:rsidRDefault="00787B3A" w:rsidP="00ED3AC0">
            <w:pPr>
              <w:pStyle w:val="ps1Cha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64FBEBD4" w14:textId="6B06E068" w:rsidR="00C67DFB" w:rsidRPr="00A35CD2" w:rsidRDefault="00C67DFB" w:rsidP="00ED3AC0">
            <w:pPr>
              <w:pStyle w:val="ps1Char"/>
            </w:pPr>
            <w:r>
              <w:rPr>
                <w:rFonts w:hint="cs"/>
                <w:rtl/>
              </w:rPr>
              <w:t>7</w:t>
            </w:r>
          </w:p>
        </w:tc>
        <w:tc>
          <w:tcPr>
            <w:tcW w:w="2859" w:type="pct"/>
            <w:shd w:val="clear" w:color="auto" w:fill="auto"/>
            <w:vAlign w:val="center"/>
          </w:tcPr>
          <w:p w14:paraId="2F93080C" w14:textId="606F1A9F" w:rsidR="00C67DFB" w:rsidRPr="00A35CD2" w:rsidRDefault="00C67DFB" w:rsidP="00ED3AC0">
            <w:pPr>
              <w:pStyle w:val="ps1Char"/>
            </w:pPr>
            <w:r>
              <w:rPr>
                <w:rFonts w:hint="cs"/>
                <w:rtl/>
                <w:lang w:bidi="ar-JO"/>
              </w:rPr>
              <w:t>الذكاء الانساني ونظرياته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4B8F14F7" w14:textId="7120D5BC" w:rsidR="00C67DFB" w:rsidRPr="00A35CD2" w:rsidRDefault="00C67DFB" w:rsidP="00ED3AC0">
            <w:pPr>
              <w:pStyle w:val="ps1Char"/>
            </w:pPr>
            <w:r>
              <w:t>B3</w:t>
            </w:r>
          </w:p>
        </w:tc>
      </w:tr>
      <w:tr w:rsidR="00246990" w:rsidRPr="009316C4" w14:paraId="62EAE9BD" w14:textId="79C265B8" w:rsidTr="00246990">
        <w:trPr>
          <w:trHeight w:val="224"/>
          <w:jc w:val="right"/>
        </w:trPr>
        <w:tc>
          <w:tcPr>
            <w:tcW w:w="4687" w:type="pct"/>
            <w:gridSpan w:val="5"/>
          </w:tcPr>
          <w:p w14:paraId="091AC457" w14:textId="3259E890" w:rsidR="00246990" w:rsidRPr="00A35CD2" w:rsidRDefault="00246990" w:rsidP="00ED3AC0">
            <w:pPr>
              <w:pStyle w:val="ps1Char"/>
            </w:pPr>
            <w:r>
              <w:rPr>
                <w:rFonts w:hint="cs"/>
                <w:rtl/>
              </w:rPr>
              <w:t>المهارات المتعلقة بمفاهيم الماد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31C54612" w14:textId="13B48DA7" w:rsidR="00246990" w:rsidRPr="00A35CD2" w:rsidRDefault="00246990" w:rsidP="00ED3AC0">
            <w:pPr>
              <w:pStyle w:val="ps1Char"/>
            </w:pPr>
            <w:r>
              <w:t>C</w:t>
            </w:r>
          </w:p>
        </w:tc>
      </w:tr>
      <w:tr w:rsidR="00A8411B" w:rsidRPr="009316C4" w14:paraId="7408F49D" w14:textId="47AE393E" w:rsidTr="00A8411B">
        <w:trPr>
          <w:trHeight w:val="265"/>
          <w:jc w:val="right"/>
        </w:trPr>
        <w:tc>
          <w:tcPr>
            <w:tcW w:w="566" w:type="pct"/>
          </w:tcPr>
          <w:p w14:paraId="5C64220B" w14:textId="206B38B0" w:rsidR="00A8411B" w:rsidRPr="00BA34C9" w:rsidRDefault="00C67DFB" w:rsidP="00ED3AC0">
            <w:pPr>
              <w:pStyle w:val="ps1Char"/>
            </w:pPr>
            <w:r>
              <w:t>c</w:t>
            </w:r>
          </w:p>
        </w:tc>
        <w:tc>
          <w:tcPr>
            <w:tcW w:w="486" w:type="pct"/>
          </w:tcPr>
          <w:p w14:paraId="1FFAABAD" w14:textId="20166ADD" w:rsidR="00A8411B" w:rsidRPr="00BA34C9" w:rsidRDefault="007018F8" w:rsidP="007018F8">
            <w:pPr>
              <w:pStyle w:val="ps1Char"/>
            </w:pPr>
            <w:r>
              <w:rPr>
                <w:rFonts w:hint="cs"/>
                <w:rtl/>
                <w:lang w:bidi="ar-JO"/>
              </w:rPr>
              <w:t>3</w:t>
            </w:r>
          </w:p>
        </w:tc>
        <w:tc>
          <w:tcPr>
            <w:tcW w:w="408" w:type="pct"/>
            <w:shd w:val="clear" w:color="auto" w:fill="auto"/>
          </w:tcPr>
          <w:p w14:paraId="04FECE15" w14:textId="54DBFA23" w:rsidR="00A8411B" w:rsidRPr="00BA34C9" w:rsidRDefault="00787B3A" w:rsidP="00ED3AC0">
            <w:pPr>
              <w:pStyle w:val="ps1Cha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368" w:type="pct"/>
            <w:shd w:val="clear" w:color="auto" w:fill="auto"/>
          </w:tcPr>
          <w:p w14:paraId="3E34A524" w14:textId="587E3A38" w:rsidR="00A8411B" w:rsidRPr="00A35CD2" w:rsidRDefault="00516935" w:rsidP="00ED3AC0">
            <w:pPr>
              <w:pStyle w:val="ps1Char"/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2859" w:type="pct"/>
            <w:shd w:val="clear" w:color="auto" w:fill="auto"/>
          </w:tcPr>
          <w:p w14:paraId="04B021AF" w14:textId="2E05050A" w:rsidR="00A8411B" w:rsidRPr="00A35CD2" w:rsidRDefault="00A8411B" w:rsidP="00ED3AC0">
            <w:pPr>
              <w:pStyle w:val="ps1Char"/>
            </w:pPr>
            <w:r>
              <w:rPr>
                <w:rFonts w:hint="cs"/>
                <w:rtl/>
              </w:rPr>
              <w:t>المقارنة بين الطرق البحثية في علم النفس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01D6C79C" w14:textId="0A1EDA08" w:rsidR="00A8411B" w:rsidRPr="00A35CD2" w:rsidRDefault="00A8411B" w:rsidP="00ED3AC0">
            <w:pPr>
              <w:pStyle w:val="ps1Char"/>
            </w:pPr>
            <w:r>
              <w:t>C1</w:t>
            </w:r>
          </w:p>
        </w:tc>
      </w:tr>
      <w:tr w:rsidR="00A8411B" w:rsidRPr="009316C4" w14:paraId="1AF3590E" w14:textId="2F30F95E" w:rsidTr="00A8411B">
        <w:trPr>
          <w:trHeight w:val="270"/>
          <w:jc w:val="right"/>
        </w:trPr>
        <w:tc>
          <w:tcPr>
            <w:tcW w:w="566" w:type="pct"/>
          </w:tcPr>
          <w:p w14:paraId="6EC118DB" w14:textId="181E913A" w:rsidR="00A8411B" w:rsidRPr="00BA34C9" w:rsidRDefault="00C67DFB" w:rsidP="00ED3AC0">
            <w:pPr>
              <w:pStyle w:val="ps1Char"/>
            </w:pPr>
            <w:r>
              <w:t>s</w:t>
            </w:r>
          </w:p>
        </w:tc>
        <w:tc>
          <w:tcPr>
            <w:tcW w:w="486" w:type="pct"/>
          </w:tcPr>
          <w:p w14:paraId="788B5B4F" w14:textId="70C1463B" w:rsidR="00A8411B" w:rsidRPr="00BA34C9" w:rsidRDefault="007018F8" w:rsidP="00ED3AC0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408" w:type="pct"/>
            <w:shd w:val="clear" w:color="auto" w:fill="auto"/>
          </w:tcPr>
          <w:p w14:paraId="231B3CBE" w14:textId="1A0A7DDB" w:rsidR="00A8411B" w:rsidRPr="00BA34C9" w:rsidRDefault="00880A12" w:rsidP="00ED3AC0">
            <w:pPr>
              <w:pStyle w:val="ps1Cha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368" w:type="pct"/>
            <w:shd w:val="clear" w:color="auto" w:fill="auto"/>
          </w:tcPr>
          <w:p w14:paraId="66F60250" w14:textId="4E8C31E9" w:rsidR="00A8411B" w:rsidRPr="00A35CD2" w:rsidRDefault="00516935" w:rsidP="00ED3AC0">
            <w:pPr>
              <w:pStyle w:val="ps1Char"/>
            </w:pPr>
            <w:r>
              <w:rPr>
                <w:rFonts w:hint="cs"/>
                <w:rtl/>
              </w:rPr>
              <w:t>9</w:t>
            </w:r>
            <w:r w:rsidR="00A91ACD">
              <w:rPr>
                <w:rFonts w:hint="cs"/>
                <w:rtl/>
              </w:rPr>
              <w:t>-10-11</w:t>
            </w:r>
          </w:p>
        </w:tc>
        <w:tc>
          <w:tcPr>
            <w:tcW w:w="2859" w:type="pct"/>
            <w:shd w:val="clear" w:color="auto" w:fill="auto"/>
          </w:tcPr>
          <w:p w14:paraId="06C3A73C" w14:textId="119F1040" w:rsidR="00A8411B" w:rsidRPr="00A35CD2" w:rsidRDefault="00A8411B" w:rsidP="00ED3AC0">
            <w:pPr>
              <w:pStyle w:val="ps1Char"/>
            </w:pPr>
            <w:r w:rsidRPr="0097246E">
              <w:rPr>
                <w:rtl/>
              </w:rPr>
              <w:t>مصطلحات في الاعلام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04DB4479" w14:textId="5C385323" w:rsidR="00A8411B" w:rsidRPr="00A35CD2" w:rsidRDefault="00A8411B" w:rsidP="00ED3AC0">
            <w:pPr>
              <w:pStyle w:val="ps1Char"/>
            </w:pPr>
            <w:r>
              <w:t>C2</w:t>
            </w:r>
          </w:p>
        </w:tc>
      </w:tr>
      <w:tr w:rsidR="00246990" w:rsidRPr="009316C4" w14:paraId="5CD28CD5" w14:textId="5682E49D" w:rsidTr="00A8411B">
        <w:trPr>
          <w:trHeight w:val="290"/>
          <w:jc w:val="right"/>
        </w:trPr>
        <w:tc>
          <w:tcPr>
            <w:tcW w:w="566" w:type="pct"/>
          </w:tcPr>
          <w:p w14:paraId="32E11E55" w14:textId="77777777" w:rsidR="00246990" w:rsidRPr="00BA34C9" w:rsidRDefault="00246990" w:rsidP="00ED3AC0">
            <w:pPr>
              <w:pStyle w:val="ps1Char"/>
            </w:pPr>
          </w:p>
        </w:tc>
        <w:tc>
          <w:tcPr>
            <w:tcW w:w="486" w:type="pct"/>
          </w:tcPr>
          <w:p w14:paraId="0CBE4142" w14:textId="00E38139" w:rsidR="00246990" w:rsidRPr="00BA34C9" w:rsidRDefault="00246990" w:rsidP="00ED3AC0">
            <w:pPr>
              <w:pStyle w:val="ps1Char"/>
            </w:pPr>
          </w:p>
        </w:tc>
        <w:tc>
          <w:tcPr>
            <w:tcW w:w="408" w:type="pct"/>
            <w:shd w:val="clear" w:color="auto" w:fill="auto"/>
          </w:tcPr>
          <w:p w14:paraId="5A6DE489" w14:textId="153AD306" w:rsidR="00246990" w:rsidRPr="00BA34C9" w:rsidRDefault="00246990" w:rsidP="00ED3AC0">
            <w:pPr>
              <w:pStyle w:val="ps1Char"/>
            </w:pPr>
          </w:p>
        </w:tc>
        <w:tc>
          <w:tcPr>
            <w:tcW w:w="368" w:type="pct"/>
            <w:shd w:val="clear" w:color="auto" w:fill="auto"/>
          </w:tcPr>
          <w:p w14:paraId="44E54040" w14:textId="1A8DC85C" w:rsidR="00246990" w:rsidRPr="00A35CD2" w:rsidRDefault="00246990" w:rsidP="00ED3AC0">
            <w:pPr>
              <w:pStyle w:val="ps1Char"/>
            </w:pPr>
          </w:p>
        </w:tc>
        <w:tc>
          <w:tcPr>
            <w:tcW w:w="2859" w:type="pct"/>
            <w:shd w:val="clear" w:color="auto" w:fill="auto"/>
          </w:tcPr>
          <w:p w14:paraId="29DEA0FB" w14:textId="39D0CE79" w:rsidR="00246990" w:rsidRPr="00A35CD2" w:rsidRDefault="00246990" w:rsidP="00ED3AC0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76894E0C" w14:textId="0D7C9CF7" w:rsidR="00246990" w:rsidRPr="00A35CD2" w:rsidRDefault="00246990" w:rsidP="00ED3AC0">
            <w:pPr>
              <w:pStyle w:val="ps1Char"/>
            </w:pPr>
            <w:r>
              <w:t>C3</w:t>
            </w:r>
          </w:p>
        </w:tc>
      </w:tr>
      <w:tr w:rsidR="00246990" w:rsidRPr="009316C4" w14:paraId="4851FD05" w14:textId="40F947D9" w:rsidTr="00246990">
        <w:trPr>
          <w:trHeight w:val="283"/>
          <w:jc w:val="right"/>
        </w:trPr>
        <w:tc>
          <w:tcPr>
            <w:tcW w:w="4687" w:type="pct"/>
            <w:gridSpan w:val="5"/>
          </w:tcPr>
          <w:p w14:paraId="4AF23116" w14:textId="79DA3DAA" w:rsidR="00246990" w:rsidRPr="00A35CD2" w:rsidRDefault="00246990" w:rsidP="00ED3AC0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مهارات القابلة للنقل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36461956" w14:textId="009E62E9" w:rsidR="00246990" w:rsidRPr="00A35CD2" w:rsidRDefault="00246990" w:rsidP="00ED3AC0">
            <w:pPr>
              <w:pStyle w:val="ps1Char"/>
            </w:pPr>
            <w:r>
              <w:t>D</w:t>
            </w:r>
          </w:p>
        </w:tc>
      </w:tr>
      <w:tr w:rsidR="00C67DFB" w:rsidRPr="009316C4" w14:paraId="17A7BB7A" w14:textId="4FE21FC1" w:rsidTr="00FD10C5">
        <w:trPr>
          <w:trHeight w:val="192"/>
          <w:jc w:val="right"/>
        </w:trPr>
        <w:tc>
          <w:tcPr>
            <w:tcW w:w="566" w:type="pct"/>
          </w:tcPr>
          <w:p w14:paraId="57074849" w14:textId="13A44802" w:rsidR="00C67DFB" w:rsidRDefault="00C67DFB" w:rsidP="00ED3AC0">
            <w:pPr>
              <w:pStyle w:val="ps1Char"/>
            </w:pPr>
            <w:r>
              <w:t>c</w:t>
            </w:r>
          </w:p>
        </w:tc>
        <w:tc>
          <w:tcPr>
            <w:tcW w:w="486" w:type="pct"/>
          </w:tcPr>
          <w:p w14:paraId="71B44AAD" w14:textId="1EA42F80" w:rsidR="00C67DFB" w:rsidRDefault="007018F8" w:rsidP="007018F8">
            <w:pPr>
              <w:pStyle w:val="ps1Char"/>
            </w:pPr>
            <w:r>
              <w:rPr>
                <w:rFonts w:hint="cs"/>
                <w:rtl/>
                <w:lang w:bidi="ar-JO"/>
              </w:rPr>
              <w:t>3</w:t>
            </w:r>
          </w:p>
        </w:tc>
        <w:tc>
          <w:tcPr>
            <w:tcW w:w="408" w:type="pct"/>
            <w:shd w:val="clear" w:color="auto" w:fill="auto"/>
          </w:tcPr>
          <w:p w14:paraId="09C6B83F" w14:textId="2DF0025F" w:rsidR="00C67DFB" w:rsidRDefault="00787B3A" w:rsidP="00ED3AC0">
            <w:pPr>
              <w:pStyle w:val="ps1Cha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2796FD57" w14:textId="0EA741D0" w:rsidR="00C67DFB" w:rsidRPr="00A35CD2" w:rsidRDefault="00516935" w:rsidP="00ED3AC0">
            <w:pPr>
              <w:pStyle w:val="ps1Cha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2859" w:type="pct"/>
            <w:shd w:val="clear" w:color="auto" w:fill="auto"/>
          </w:tcPr>
          <w:p w14:paraId="6681ABC6" w14:textId="75C89E8A" w:rsidR="00C67DFB" w:rsidRPr="00A35CD2" w:rsidRDefault="00C67DFB" w:rsidP="00ED3AC0">
            <w:pPr>
              <w:pStyle w:val="ps1Char"/>
            </w:pPr>
            <w:r w:rsidRPr="009D47E1">
              <w:rPr>
                <w:rtl/>
              </w:rPr>
              <w:t>خصائص كل مرحلة من مراحل النمو والتغيرات التي تطرأ عليها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30E921AE" w14:textId="3BE20EB5" w:rsidR="00C67DFB" w:rsidRPr="00A35CD2" w:rsidRDefault="00C67DFB" w:rsidP="00ED3AC0">
            <w:pPr>
              <w:pStyle w:val="ps1Char"/>
            </w:pPr>
            <w:r>
              <w:t>D1</w:t>
            </w:r>
          </w:p>
        </w:tc>
      </w:tr>
      <w:tr w:rsidR="00C67DFB" w:rsidRPr="009316C4" w14:paraId="14823BE9" w14:textId="6B346B5A" w:rsidTr="00FD10C5">
        <w:trPr>
          <w:trHeight w:val="325"/>
          <w:jc w:val="right"/>
        </w:trPr>
        <w:tc>
          <w:tcPr>
            <w:tcW w:w="566" w:type="pct"/>
          </w:tcPr>
          <w:p w14:paraId="676107AE" w14:textId="7E837173" w:rsidR="00C67DFB" w:rsidRDefault="00C67DFB" w:rsidP="00ED3AC0">
            <w:pPr>
              <w:pStyle w:val="ps1Char"/>
            </w:pPr>
            <w:r>
              <w:t>c</w:t>
            </w:r>
          </w:p>
        </w:tc>
        <w:tc>
          <w:tcPr>
            <w:tcW w:w="486" w:type="pct"/>
          </w:tcPr>
          <w:p w14:paraId="522A2A2A" w14:textId="3C90D7A2" w:rsidR="00C67DFB" w:rsidRDefault="007018F8" w:rsidP="00ED3AC0">
            <w:pPr>
              <w:pStyle w:val="ps1Char"/>
            </w:pPr>
            <w:r>
              <w:rPr>
                <w:rFonts w:hint="cs"/>
                <w:rtl/>
                <w:lang w:bidi="ar-JO"/>
              </w:rPr>
              <w:t>3</w:t>
            </w:r>
          </w:p>
        </w:tc>
        <w:tc>
          <w:tcPr>
            <w:tcW w:w="408" w:type="pct"/>
            <w:shd w:val="clear" w:color="auto" w:fill="auto"/>
            <w:vAlign w:val="center"/>
          </w:tcPr>
          <w:p w14:paraId="7A6CB16B" w14:textId="3C51DAF7" w:rsidR="00C67DFB" w:rsidRDefault="00880A12" w:rsidP="00ED3AC0">
            <w:pPr>
              <w:pStyle w:val="ps1Cha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36DF48E3" w14:textId="419488A0" w:rsidR="00C67DFB" w:rsidRPr="00BA34C9" w:rsidRDefault="00516935" w:rsidP="00ED3AC0">
            <w:pPr>
              <w:pStyle w:val="ps1Char"/>
            </w:pPr>
            <w:r>
              <w:rPr>
                <w:rFonts w:hint="cs"/>
                <w:rtl/>
              </w:rPr>
              <w:t>8</w:t>
            </w:r>
          </w:p>
        </w:tc>
        <w:tc>
          <w:tcPr>
            <w:tcW w:w="2859" w:type="pct"/>
            <w:shd w:val="clear" w:color="auto" w:fill="auto"/>
          </w:tcPr>
          <w:p w14:paraId="2EFBFF69" w14:textId="2C770A4C" w:rsidR="00C67DFB" w:rsidRPr="00BA34C9" w:rsidRDefault="00C67DFB" w:rsidP="00ED3AC0">
            <w:pPr>
              <w:pStyle w:val="ps1Char"/>
            </w:pPr>
            <w:r>
              <w:rPr>
                <w:rFonts w:hint="cs"/>
                <w:rtl/>
                <w:lang w:bidi="ar-JO"/>
              </w:rPr>
              <w:t>الدافعية والنظريات المفسرة لها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14:paraId="5507498A" w14:textId="3EB7B6D4" w:rsidR="00C67DFB" w:rsidRPr="00BA34C9" w:rsidRDefault="00C67DFB" w:rsidP="00ED3AC0">
            <w:pPr>
              <w:pStyle w:val="ps1Char"/>
            </w:pPr>
            <w:r>
              <w:t>D2</w:t>
            </w:r>
          </w:p>
        </w:tc>
      </w:tr>
      <w:tr w:rsidR="00246990" w:rsidRPr="009316C4" w14:paraId="3A9FF7A7" w14:textId="7A33C931" w:rsidTr="00A8411B">
        <w:trPr>
          <w:trHeight w:val="400"/>
          <w:jc w:val="right"/>
        </w:trPr>
        <w:tc>
          <w:tcPr>
            <w:tcW w:w="566" w:type="pct"/>
          </w:tcPr>
          <w:p w14:paraId="46839357" w14:textId="77777777" w:rsidR="00246990" w:rsidRDefault="00246990" w:rsidP="00ED3AC0">
            <w:pPr>
              <w:pStyle w:val="ps1Char"/>
            </w:pPr>
          </w:p>
        </w:tc>
        <w:tc>
          <w:tcPr>
            <w:tcW w:w="486" w:type="pct"/>
          </w:tcPr>
          <w:p w14:paraId="443B0943" w14:textId="10707D4C" w:rsidR="00246990" w:rsidRDefault="00246990" w:rsidP="00ED3AC0">
            <w:pPr>
              <w:pStyle w:val="ps1Char"/>
            </w:pPr>
          </w:p>
        </w:tc>
        <w:tc>
          <w:tcPr>
            <w:tcW w:w="408" w:type="pct"/>
            <w:shd w:val="clear" w:color="auto" w:fill="auto"/>
            <w:vAlign w:val="center"/>
          </w:tcPr>
          <w:p w14:paraId="50E37878" w14:textId="36A071D0" w:rsidR="00246990" w:rsidRDefault="00246990" w:rsidP="00ED3AC0">
            <w:pPr>
              <w:pStyle w:val="ps1Char"/>
            </w:pPr>
          </w:p>
        </w:tc>
        <w:tc>
          <w:tcPr>
            <w:tcW w:w="368" w:type="pct"/>
            <w:shd w:val="clear" w:color="auto" w:fill="auto"/>
            <w:vAlign w:val="center"/>
          </w:tcPr>
          <w:p w14:paraId="4191706E" w14:textId="77777777" w:rsidR="00246990" w:rsidRPr="00BA34C9" w:rsidRDefault="00246990" w:rsidP="00ED3AC0">
            <w:pPr>
              <w:pStyle w:val="ps1Char"/>
            </w:pPr>
          </w:p>
        </w:tc>
        <w:tc>
          <w:tcPr>
            <w:tcW w:w="2859" w:type="pct"/>
            <w:shd w:val="clear" w:color="auto" w:fill="auto"/>
            <w:vAlign w:val="center"/>
          </w:tcPr>
          <w:p w14:paraId="039307D4" w14:textId="735D1490" w:rsidR="00246990" w:rsidRPr="00BA34C9" w:rsidRDefault="00246990" w:rsidP="00ED3AC0">
            <w:pPr>
              <w:pStyle w:val="ps1Char"/>
            </w:pPr>
          </w:p>
        </w:tc>
        <w:tc>
          <w:tcPr>
            <w:tcW w:w="313" w:type="pct"/>
            <w:shd w:val="clear" w:color="auto" w:fill="F2F2F2" w:themeFill="background1" w:themeFillShade="F2"/>
          </w:tcPr>
          <w:p w14:paraId="2FBA6279" w14:textId="41734640" w:rsidR="00246990" w:rsidRPr="00BA34C9" w:rsidRDefault="00246990" w:rsidP="00ED3AC0">
            <w:pPr>
              <w:pStyle w:val="ps1Char"/>
            </w:pPr>
            <w:r>
              <w:t>D3</w:t>
            </w:r>
          </w:p>
        </w:tc>
      </w:tr>
    </w:tbl>
    <w:p w14:paraId="67907DD7" w14:textId="614070A9" w:rsidR="00583277" w:rsidRPr="00917AB9" w:rsidRDefault="00583277" w:rsidP="00583277">
      <w:pPr>
        <w:pStyle w:val="Husam1"/>
        <w:bidi/>
        <w:spacing w:line="360" w:lineRule="auto"/>
        <w:rPr>
          <w:rFonts w:ascii="Cambria" w:eastAsia="Times New Roman" w:hAnsi="Cambria" w:cs="Arial"/>
          <w:sz w:val="4"/>
          <w:szCs w:val="4"/>
          <w:lang w:eastAsia="en-US"/>
        </w:rPr>
      </w:pPr>
    </w:p>
    <w:p w14:paraId="1E0B0A3A" w14:textId="77777777" w:rsidR="004F66A7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eastAsia="Times New Roman" w:hAnsi="Cambria" w:hint="cs"/>
          <w:szCs w:val="20"/>
          <w:rtl/>
        </w:rPr>
        <w:t xml:space="preserve">* </w:t>
      </w:r>
      <w:r w:rsidRPr="00246990">
        <w:rPr>
          <w:rFonts w:ascii="Cambria" w:eastAsia="Times New Roman" w:hAnsi="Cambria" w:hint="cs"/>
          <w:sz w:val="22"/>
          <w:szCs w:val="22"/>
          <w:rtl/>
        </w:rPr>
        <w:t>مستويات بلوم للتصنيف: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345"/>
        <w:gridCol w:w="1260"/>
        <w:gridCol w:w="1800"/>
        <w:gridCol w:w="1441"/>
        <w:gridCol w:w="1261"/>
        <w:gridCol w:w="1441"/>
        <w:gridCol w:w="1332"/>
      </w:tblGrid>
      <w:tr w:rsidR="004F66A7" w14:paraId="7329E395" w14:textId="77777777" w:rsidTr="00FD10C5">
        <w:trPr>
          <w:trHeight w:val="253"/>
          <w:jc w:val="center"/>
        </w:trPr>
        <w:tc>
          <w:tcPr>
            <w:tcW w:w="681" w:type="pct"/>
            <w:shd w:val="clear" w:color="auto" w:fill="auto"/>
            <w:vAlign w:val="center"/>
          </w:tcPr>
          <w:p w14:paraId="289411A3" w14:textId="77777777" w:rsidR="004F66A7" w:rsidRPr="00CA5E96" w:rsidRDefault="004F66A7" w:rsidP="00FD10C5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6</w:t>
            </w:r>
          </w:p>
        </w:tc>
        <w:tc>
          <w:tcPr>
            <w:tcW w:w="638" w:type="pct"/>
            <w:vAlign w:val="center"/>
          </w:tcPr>
          <w:p w14:paraId="53756764" w14:textId="77777777" w:rsidR="004F66A7" w:rsidRPr="00CA5E96" w:rsidRDefault="004F66A7" w:rsidP="00FD10C5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5</w:t>
            </w:r>
          </w:p>
        </w:tc>
        <w:tc>
          <w:tcPr>
            <w:tcW w:w="911" w:type="pct"/>
            <w:vAlign w:val="center"/>
          </w:tcPr>
          <w:p w14:paraId="5A0C449D" w14:textId="77777777" w:rsidR="004F66A7" w:rsidRPr="00CA5E96" w:rsidRDefault="004F66A7" w:rsidP="00FD10C5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4</w:t>
            </w:r>
          </w:p>
        </w:tc>
        <w:tc>
          <w:tcPr>
            <w:tcW w:w="729" w:type="pct"/>
            <w:vAlign w:val="center"/>
          </w:tcPr>
          <w:p w14:paraId="23B11A59" w14:textId="77777777" w:rsidR="004F66A7" w:rsidRPr="00D7607C" w:rsidRDefault="004F66A7" w:rsidP="00FD10C5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val="en-US" w:eastAsia="en-US"/>
              </w:rPr>
            </w:pPr>
            <w:r w:rsidRPr="00CA5E96"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638" w:type="pct"/>
            <w:vAlign w:val="center"/>
          </w:tcPr>
          <w:p w14:paraId="5C4C7D9B" w14:textId="77777777" w:rsidR="004F66A7" w:rsidRPr="00CA5E96" w:rsidRDefault="004F66A7" w:rsidP="00FD10C5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2</w:t>
            </w:r>
          </w:p>
        </w:tc>
        <w:tc>
          <w:tcPr>
            <w:tcW w:w="729" w:type="pct"/>
            <w:vAlign w:val="center"/>
          </w:tcPr>
          <w:p w14:paraId="7D7B82C4" w14:textId="77777777" w:rsidR="004F66A7" w:rsidRPr="00CA5E96" w:rsidRDefault="004F66A7" w:rsidP="00FD10C5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1</w:t>
            </w:r>
          </w:p>
        </w:tc>
        <w:tc>
          <w:tcPr>
            <w:tcW w:w="676" w:type="pct"/>
            <w:shd w:val="clear" w:color="auto" w:fill="F2F2F2" w:themeFill="background1" w:themeFillShade="F2"/>
            <w:vAlign w:val="center"/>
          </w:tcPr>
          <w:p w14:paraId="065482C8" w14:textId="77777777" w:rsidR="004F66A7" w:rsidRPr="00CA5E96" w:rsidRDefault="004F66A7" w:rsidP="00FD10C5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رقم المستوى</w:t>
            </w:r>
          </w:p>
        </w:tc>
      </w:tr>
      <w:tr w:rsidR="004F66A7" w14:paraId="190CAAAF" w14:textId="77777777" w:rsidTr="00FD10C5">
        <w:trPr>
          <w:trHeight w:val="179"/>
          <w:jc w:val="center"/>
        </w:trPr>
        <w:tc>
          <w:tcPr>
            <w:tcW w:w="681" w:type="pct"/>
            <w:shd w:val="clear" w:color="auto" w:fill="auto"/>
            <w:vAlign w:val="center"/>
          </w:tcPr>
          <w:p w14:paraId="290CBC6C" w14:textId="77777777" w:rsidR="004F66A7" w:rsidRPr="00FB02A8" w:rsidRDefault="004F66A7" w:rsidP="00FD10C5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val="en-US"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val="en-US" w:eastAsia="en-US" w:bidi="ar-JO"/>
              </w:rPr>
              <w:t>التأليف</w:t>
            </w:r>
          </w:p>
        </w:tc>
        <w:tc>
          <w:tcPr>
            <w:tcW w:w="638" w:type="pct"/>
            <w:vAlign w:val="center"/>
          </w:tcPr>
          <w:p w14:paraId="68A54749" w14:textId="77777777" w:rsidR="004F66A7" w:rsidRPr="00CA5E96" w:rsidRDefault="004F66A7" w:rsidP="00FD10C5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تقييم</w:t>
            </w:r>
          </w:p>
        </w:tc>
        <w:tc>
          <w:tcPr>
            <w:tcW w:w="911" w:type="pct"/>
            <w:vAlign w:val="center"/>
          </w:tcPr>
          <w:p w14:paraId="27ACA35F" w14:textId="77777777" w:rsidR="004F66A7" w:rsidRPr="00CA5E96" w:rsidRDefault="004F66A7" w:rsidP="00FD10C5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تحليل</w:t>
            </w:r>
          </w:p>
        </w:tc>
        <w:tc>
          <w:tcPr>
            <w:tcW w:w="729" w:type="pct"/>
            <w:vAlign w:val="center"/>
          </w:tcPr>
          <w:p w14:paraId="250443E9" w14:textId="77777777" w:rsidR="004F66A7" w:rsidRPr="00CA5E96" w:rsidRDefault="004F66A7" w:rsidP="00FD10C5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تطبيق</w:t>
            </w:r>
          </w:p>
        </w:tc>
        <w:tc>
          <w:tcPr>
            <w:tcW w:w="638" w:type="pct"/>
            <w:vAlign w:val="center"/>
          </w:tcPr>
          <w:p w14:paraId="2FAE17AA" w14:textId="77777777" w:rsidR="004F66A7" w:rsidRPr="00CA5E96" w:rsidRDefault="004F66A7" w:rsidP="00FD10C5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ادراك</w:t>
            </w:r>
          </w:p>
        </w:tc>
        <w:tc>
          <w:tcPr>
            <w:tcW w:w="729" w:type="pct"/>
            <w:vAlign w:val="center"/>
          </w:tcPr>
          <w:p w14:paraId="44CE9C50" w14:textId="77777777" w:rsidR="004F66A7" w:rsidRPr="00CA5E96" w:rsidRDefault="004F66A7" w:rsidP="00FD10C5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معرفة</w:t>
            </w:r>
          </w:p>
        </w:tc>
        <w:tc>
          <w:tcPr>
            <w:tcW w:w="676" w:type="pct"/>
            <w:shd w:val="clear" w:color="auto" w:fill="F2F2F2" w:themeFill="background1" w:themeFillShade="F2"/>
            <w:vAlign w:val="center"/>
          </w:tcPr>
          <w:p w14:paraId="454F94CF" w14:textId="77777777" w:rsidR="004F66A7" w:rsidRPr="00CA5E96" w:rsidRDefault="004F66A7" w:rsidP="00FD10C5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تصنيف</w:t>
            </w:r>
          </w:p>
        </w:tc>
      </w:tr>
    </w:tbl>
    <w:p w14:paraId="7C6A6B5A" w14:textId="77777777" w:rsidR="00246990" w:rsidRPr="00246990" w:rsidRDefault="00246990" w:rsidP="00246990">
      <w:pPr>
        <w:pStyle w:val="ps2"/>
        <w:bidi/>
        <w:spacing w:before="240" w:after="120" w:line="240" w:lineRule="auto"/>
        <w:rPr>
          <w:rFonts w:ascii="Cambria" w:eastAsia="Times New Roman" w:hAnsi="Cambria"/>
          <w:sz w:val="22"/>
          <w:szCs w:val="22"/>
          <w:rtl/>
        </w:rPr>
      </w:pP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** الواصفات (واصفات الإطار الوطني للمؤهلات): * </w:t>
      </w:r>
      <w:r w:rsidRPr="00246990">
        <w:rPr>
          <w:rFonts w:ascii="Cambria" w:eastAsia="Times New Roman" w:hAnsi="Cambria"/>
          <w:sz w:val="22"/>
          <w:szCs w:val="22"/>
        </w:rPr>
        <w:t>K</w:t>
      </w: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: معرفة، </w:t>
      </w:r>
      <w:r w:rsidRPr="00246990">
        <w:rPr>
          <w:rFonts w:ascii="Cambria" w:eastAsia="Times New Roman" w:hAnsi="Cambria"/>
          <w:sz w:val="22"/>
          <w:szCs w:val="22"/>
        </w:rPr>
        <w:t>S</w:t>
      </w: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: مهارة، </w:t>
      </w:r>
      <w:r w:rsidRPr="00246990">
        <w:rPr>
          <w:rFonts w:ascii="Cambria" w:eastAsia="Times New Roman" w:hAnsi="Cambria"/>
          <w:sz w:val="22"/>
          <w:szCs w:val="22"/>
        </w:rPr>
        <w:t>C</w:t>
      </w:r>
      <w:r w:rsidRPr="00246990">
        <w:rPr>
          <w:rFonts w:ascii="Cambria" w:eastAsia="Times New Roman" w:hAnsi="Cambria" w:hint="cs"/>
          <w:sz w:val="22"/>
          <w:szCs w:val="22"/>
          <w:rtl/>
        </w:rPr>
        <w:t>: كفاية</w:t>
      </w:r>
    </w:p>
    <w:p w14:paraId="35FCDC0A" w14:textId="19A546FF" w:rsidR="004F66A7" w:rsidRDefault="004F66A7" w:rsidP="00246990">
      <w:pPr>
        <w:bidi/>
        <w:rPr>
          <w:rFonts w:ascii="Times New Roman" w:hAnsi="Times New Roman"/>
          <w:b/>
          <w:bCs/>
          <w:sz w:val="24"/>
          <w:rtl/>
          <w:lang w:bidi="ar-JO"/>
        </w:rPr>
      </w:pPr>
    </w:p>
    <w:p w14:paraId="3B4A4CF1" w14:textId="709DED28" w:rsidR="0007218E" w:rsidRPr="00A8670D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 w:rsidRPr="00D5500B">
        <w:rPr>
          <w:rFonts w:ascii="Cambria" w:hAnsi="Cambria" w:hint="cs"/>
          <w:sz w:val="24"/>
          <w:rtl/>
        </w:rPr>
        <w:t>م</w:t>
      </w:r>
      <w:r w:rsidRPr="00D5500B">
        <w:rPr>
          <w:rFonts w:ascii="Cambria" w:hAnsi="Cambria"/>
          <w:sz w:val="24"/>
          <w:rtl/>
        </w:rPr>
        <w:t xml:space="preserve">خرجات التعلم للبرنامج الأكاديمي </w:t>
      </w:r>
      <w:r w:rsidRPr="00D5500B">
        <w:rPr>
          <w:rFonts w:ascii="Cambria" w:hAnsi="Cambria"/>
          <w:sz w:val="24"/>
        </w:rPr>
        <w:t>PLO</w:t>
      </w:r>
      <w:r w:rsidRPr="00D5500B">
        <w:rPr>
          <w:rFonts w:ascii="Cambria" w:hAnsi="Cambria"/>
          <w:sz w:val="24"/>
          <w:lang w:val="en-US"/>
        </w:rPr>
        <w:t>'</w:t>
      </w:r>
      <w:r w:rsidRPr="00D5500B">
        <w:rPr>
          <w:rFonts w:ascii="Cambria" w:hAnsi="Cambria"/>
          <w:sz w:val="24"/>
        </w:rPr>
        <w:t>s)</w:t>
      </w:r>
      <w:r w:rsidRPr="00D5500B">
        <w:rPr>
          <w:rFonts w:ascii="Cambria" w:hAnsi="Cambria" w:hint="cs"/>
          <w:sz w:val="24"/>
          <w:rtl/>
        </w:rPr>
        <w:t>)</w:t>
      </w:r>
    </w:p>
    <w:tbl>
      <w:tblPr>
        <w:tblW w:w="515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4"/>
        <w:gridCol w:w="693"/>
        <w:gridCol w:w="660"/>
        <w:gridCol w:w="7532"/>
        <w:gridCol w:w="471"/>
      </w:tblGrid>
      <w:tr w:rsidR="00C90010" w:rsidRPr="009316C4" w14:paraId="3D34E4DC" w14:textId="77777777" w:rsidTr="00516935">
        <w:trPr>
          <w:trHeight w:val="180"/>
          <w:jc w:val="center"/>
        </w:trPr>
        <w:tc>
          <w:tcPr>
            <w:tcW w:w="1073" w:type="pct"/>
            <w:gridSpan w:val="3"/>
            <w:shd w:val="clear" w:color="auto" w:fill="F2F2F2"/>
            <w:vAlign w:val="center"/>
          </w:tcPr>
          <w:p w14:paraId="2C769471" w14:textId="77777777" w:rsidR="00C90010" w:rsidRPr="00A8670D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الواصفات *</w:t>
            </w:r>
          </w:p>
        </w:tc>
        <w:tc>
          <w:tcPr>
            <w:tcW w:w="3927" w:type="pct"/>
            <w:gridSpan w:val="2"/>
            <w:vMerge w:val="restart"/>
            <w:shd w:val="clear" w:color="auto" w:fill="F2F2F2"/>
            <w:vAlign w:val="center"/>
          </w:tcPr>
          <w:p w14:paraId="5C297330" w14:textId="4B4587FA" w:rsidR="00C90010" w:rsidRPr="004F66A7" w:rsidRDefault="004F66A7" w:rsidP="004F66A7">
            <w:pPr>
              <w:bidi/>
              <w:rPr>
                <w:rFonts w:ascii="Times New Roman" w:hAnsi="Times New Roman"/>
                <w:b/>
                <w:bCs/>
                <w:rtl/>
                <w:lang w:val="en-US"/>
              </w:rPr>
            </w:pP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تصف مخرجات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ال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>تعل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 xml:space="preserve">م 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ما يتوقع من الطلاب معرفته والقدرة على القيام به بحلول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موعد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تخرج.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 xml:space="preserve">وهذه المخرجات 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تتعلق بالمعرفة والمهارات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والسلوكيات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تي يكتسبها الطلاب أثناء تقدمهم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في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برنامج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. الطالب الخريج من برنامج (__________) يقدر على ما يلي:</w:t>
            </w:r>
            <w:r>
              <w:rPr>
                <w:rFonts w:ascii="Times New Roman" w:hAnsi="Times New Roman" w:hint="cs"/>
                <w:b/>
                <w:bCs/>
                <w:rtl/>
                <w:lang w:val="en-US"/>
              </w:rPr>
              <w:t xml:space="preserve"> </w:t>
            </w:r>
          </w:p>
        </w:tc>
      </w:tr>
      <w:tr w:rsidR="00C90010" w:rsidRPr="00C90010" w14:paraId="0F5A6323" w14:textId="77777777" w:rsidTr="00516935">
        <w:trPr>
          <w:trHeight w:val="180"/>
          <w:jc w:val="center"/>
        </w:trPr>
        <w:tc>
          <w:tcPr>
            <w:tcW w:w="409" w:type="pct"/>
            <w:shd w:val="clear" w:color="auto" w:fill="F2F2F2"/>
            <w:vAlign w:val="center"/>
          </w:tcPr>
          <w:p w14:paraId="2DD8BB66" w14:textId="51FFFD13"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كفاية</w:t>
            </w:r>
          </w:p>
        </w:tc>
        <w:tc>
          <w:tcPr>
            <w:tcW w:w="340" w:type="pct"/>
            <w:shd w:val="clear" w:color="auto" w:fill="F2F2F2"/>
            <w:vAlign w:val="center"/>
          </w:tcPr>
          <w:p w14:paraId="6E9A07A0" w14:textId="74BD541F"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مهارة</w:t>
            </w:r>
          </w:p>
        </w:tc>
        <w:tc>
          <w:tcPr>
            <w:tcW w:w="324" w:type="pct"/>
            <w:shd w:val="clear" w:color="auto" w:fill="F2F2F2"/>
            <w:vAlign w:val="center"/>
          </w:tcPr>
          <w:p w14:paraId="2EECCBFA" w14:textId="4D744937"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معرفة</w:t>
            </w:r>
          </w:p>
        </w:tc>
        <w:tc>
          <w:tcPr>
            <w:tcW w:w="3927" w:type="pct"/>
            <w:gridSpan w:val="2"/>
            <w:vMerge/>
            <w:shd w:val="clear" w:color="auto" w:fill="F2F2F2"/>
          </w:tcPr>
          <w:p w14:paraId="4D59F6B5" w14:textId="77777777" w:rsidR="00C90010" w:rsidRPr="00C02DAD" w:rsidRDefault="00C90010" w:rsidP="00C02DA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</w:p>
        </w:tc>
      </w:tr>
      <w:tr w:rsidR="00880A12" w:rsidRPr="009316C4" w14:paraId="593F2F2C" w14:textId="77777777" w:rsidTr="00880A12">
        <w:trPr>
          <w:jc w:val="center"/>
        </w:trPr>
        <w:tc>
          <w:tcPr>
            <w:tcW w:w="409" w:type="pct"/>
          </w:tcPr>
          <w:p w14:paraId="47502E6E" w14:textId="77777777" w:rsidR="00880A12" w:rsidRPr="007B344F" w:rsidRDefault="00880A12" w:rsidP="00FD10C5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40" w:type="pct"/>
          </w:tcPr>
          <w:p w14:paraId="6A121CA8" w14:textId="77777777" w:rsidR="00880A12" w:rsidRPr="00880A12" w:rsidRDefault="00880A12" w:rsidP="00880A12">
            <w:pPr>
              <w:pStyle w:val="ListParagraph"/>
              <w:numPr>
                <w:ilvl w:val="0"/>
                <w:numId w:val="37"/>
              </w:num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</w:rPr>
            </w:pPr>
          </w:p>
        </w:tc>
        <w:tc>
          <w:tcPr>
            <w:tcW w:w="324" w:type="pct"/>
          </w:tcPr>
          <w:p w14:paraId="313C9F65" w14:textId="39DC71CA" w:rsidR="00880A12" w:rsidRPr="00880A12" w:rsidRDefault="00880A12" w:rsidP="00880A12">
            <w:pPr>
              <w:bidi/>
              <w:spacing w:after="120"/>
              <w:ind w:left="360"/>
              <w:jc w:val="both"/>
              <w:rPr>
                <w:rFonts w:ascii="Cambria" w:hAnsi="Cambria"/>
                <w:b/>
                <w:bCs/>
                <w:color w:val="0070C0"/>
              </w:rPr>
            </w:pPr>
          </w:p>
        </w:tc>
        <w:tc>
          <w:tcPr>
            <w:tcW w:w="3696" w:type="pct"/>
            <w:shd w:val="clear" w:color="auto" w:fill="auto"/>
          </w:tcPr>
          <w:p w14:paraId="7DBBA680" w14:textId="7FE8F68A" w:rsidR="00880A12" w:rsidRPr="007B344F" w:rsidRDefault="00880A12" w:rsidP="00FD10C5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434A46">
              <w:rPr>
                <w:rFonts w:ascii="Simplified Arabic" w:hAnsi="Simplified Arabic" w:cs="Simplified Arabic"/>
                <w:rtl/>
                <w:lang w:bidi="ar-JO"/>
              </w:rPr>
              <w:t>الإلمام بالمهارات الأساسية للاتصال والتواصل اللغوي (مهارات الاستماع, والمحادثة والقراءة والكتابة) باللغتين العربية والإنجليزية</w:t>
            </w:r>
          </w:p>
        </w:tc>
        <w:tc>
          <w:tcPr>
            <w:tcW w:w="231" w:type="pct"/>
            <w:vAlign w:val="center"/>
          </w:tcPr>
          <w:p w14:paraId="22EF8146" w14:textId="77777777" w:rsidR="00880A12" w:rsidRPr="00FB02A8" w:rsidRDefault="00880A12" w:rsidP="00FD10C5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1</w:t>
            </w:r>
          </w:p>
        </w:tc>
      </w:tr>
      <w:tr w:rsidR="00880A12" w:rsidRPr="009316C4" w14:paraId="4B5C88F0" w14:textId="77777777" w:rsidTr="00880A12">
        <w:trPr>
          <w:jc w:val="center"/>
        </w:trPr>
        <w:tc>
          <w:tcPr>
            <w:tcW w:w="409" w:type="pct"/>
          </w:tcPr>
          <w:p w14:paraId="1F97A4DE" w14:textId="77777777" w:rsidR="00880A12" w:rsidRPr="007B344F" w:rsidRDefault="00880A12" w:rsidP="00FD10C5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40" w:type="pct"/>
          </w:tcPr>
          <w:p w14:paraId="179C90B3" w14:textId="77777777" w:rsidR="00880A12" w:rsidRPr="00ED3AC0" w:rsidRDefault="00880A12" w:rsidP="00ED3AC0">
            <w:pPr>
              <w:pStyle w:val="ListParagraph"/>
              <w:numPr>
                <w:ilvl w:val="0"/>
                <w:numId w:val="37"/>
              </w:num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</w:rPr>
            </w:pPr>
          </w:p>
        </w:tc>
        <w:tc>
          <w:tcPr>
            <w:tcW w:w="324" w:type="pct"/>
          </w:tcPr>
          <w:p w14:paraId="68019588" w14:textId="59E19AA6" w:rsidR="00880A12" w:rsidRPr="00ED3AC0" w:rsidRDefault="00880A12" w:rsidP="00ED3AC0">
            <w:pPr>
              <w:bidi/>
              <w:spacing w:after="120"/>
              <w:ind w:left="360"/>
              <w:jc w:val="both"/>
              <w:rPr>
                <w:rFonts w:ascii="Cambria" w:hAnsi="Cambria"/>
                <w:b/>
                <w:bCs/>
                <w:color w:val="0070C0"/>
              </w:rPr>
            </w:pPr>
          </w:p>
        </w:tc>
        <w:tc>
          <w:tcPr>
            <w:tcW w:w="3696" w:type="pct"/>
            <w:shd w:val="clear" w:color="auto" w:fill="auto"/>
          </w:tcPr>
          <w:p w14:paraId="1FD2677D" w14:textId="6BFBCDA0" w:rsidR="00880A12" w:rsidRPr="007B344F" w:rsidRDefault="00880A12" w:rsidP="00FD10C5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إلمام بمهارات الحاسوب والانترنت</w:t>
            </w:r>
          </w:p>
        </w:tc>
        <w:tc>
          <w:tcPr>
            <w:tcW w:w="231" w:type="pct"/>
            <w:vAlign w:val="center"/>
          </w:tcPr>
          <w:p w14:paraId="65D8DB28" w14:textId="77777777" w:rsidR="00880A12" w:rsidRPr="00FB02A8" w:rsidRDefault="00880A12" w:rsidP="00FD10C5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2</w:t>
            </w:r>
          </w:p>
        </w:tc>
      </w:tr>
      <w:tr w:rsidR="00880A12" w:rsidRPr="009316C4" w14:paraId="7134D190" w14:textId="77777777" w:rsidTr="00880A12">
        <w:trPr>
          <w:jc w:val="center"/>
        </w:trPr>
        <w:tc>
          <w:tcPr>
            <w:tcW w:w="409" w:type="pct"/>
          </w:tcPr>
          <w:p w14:paraId="732AE023" w14:textId="77777777" w:rsidR="00880A12" w:rsidRPr="00880A12" w:rsidRDefault="00880A12" w:rsidP="00880A12">
            <w:pPr>
              <w:bidi/>
              <w:spacing w:after="120"/>
              <w:ind w:left="360"/>
              <w:jc w:val="both"/>
              <w:rPr>
                <w:rFonts w:ascii="Cambria" w:hAnsi="Cambria"/>
                <w:b/>
                <w:bCs/>
                <w:color w:val="0070C0"/>
              </w:rPr>
            </w:pPr>
          </w:p>
        </w:tc>
        <w:tc>
          <w:tcPr>
            <w:tcW w:w="340" w:type="pct"/>
          </w:tcPr>
          <w:p w14:paraId="4EE5A117" w14:textId="77777777" w:rsidR="00880A12" w:rsidRPr="00ED3AC0" w:rsidRDefault="00880A12" w:rsidP="00ED3AC0">
            <w:pPr>
              <w:bidi/>
              <w:spacing w:after="120"/>
              <w:ind w:left="360"/>
              <w:jc w:val="both"/>
              <w:rPr>
                <w:rFonts w:ascii="Cambria" w:hAnsi="Cambria"/>
                <w:b/>
                <w:bCs/>
                <w:color w:val="0070C0"/>
              </w:rPr>
            </w:pPr>
          </w:p>
        </w:tc>
        <w:tc>
          <w:tcPr>
            <w:tcW w:w="324" w:type="pct"/>
          </w:tcPr>
          <w:p w14:paraId="37FE3F3F" w14:textId="3EF6BD9A" w:rsidR="00880A12" w:rsidRPr="00880A12" w:rsidRDefault="00880A12" w:rsidP="00880A12">
            <w:pPr>
              <w:pStyle w:val="ListParagraph"/>
              <w:numPr>
                <w:ilvl w:val="0"/>
                <w:numId w:val="37"/>
              </w:num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</w:rPr>
            </w:pPr>
          </w:p>
        </w:tc>
        <w:tc>
          <w:tcPr>
            <w:tcW w:w="3696" w:type="pct"/>
            <w:shd w:val="clear" w:color="auto" w:fill="auto"/>
          </w:tcPr>
          <w:p w14:paraId="2FCD287B" w14:textId="131C3872" w:rsidR="00880A12" w:rsidRPr="007B344F" w:rsidRDefault="00880A12" w:rsidP="00FD10C5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عرفة القوانين والحقوق والواجبات في التعاملات</w:t>
            </w:r>
          </w:p>
        </w:tc>
        <w:tc>
          <w:tcPr>
            <w:tcW w:w="231" w:type="pct"/>
            <w:vAlign w:val="center"/>
          </w:tcPr>
          <w:p w14:paraId="6C96D34B" w14:textId="77777777" w:rsidR="00880A12" w:rsidRPr="00FB02A8" w:rsidRDefault="00880A12" w:rsidP="00FD10C5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3</w:t>
            </w:r>
          </w:p>
        </w:tc>
      </w:tr>
      <w:tr w:rsidR="00880A12" w:rsidRPr="009316C4" w14:paraId="4F8BCEB1" w14:textId="77777777" w:rsidTr="00880A12">
        <w:trPr>
          <w:jc w:val="center"/>
        </w:trPr>
        <w:tc>
          <w:tcPr>
            <w:tcW w:w="409" w:type="pct"/>
          </w:tcPr>
          <w:p w14:paraId="4A6FA1AA" w14:textId="77777777" w:rsidR="00880A12" w:rsidRPr="00ED3AC0" w:rsidRDefault="00880A12" w:rsidP="00ED3AC0">
            <w:pPr>
              <w:pStyle w:val="ListParagraph"/>
              <w:numPr>
                <w:ilvl w:val="0"/>
                <w:numId w:val="37"/>
              </w:num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40" w:type="pct"/>
          </w:tcPr>
          <w:p w14:paraId="3799DE76" w14:textId="77777777" w:rsidR="00880A12" w:rsidRPr="00A40864" w:rsidRDefault="00880A12" w:rsidP="00FD10C5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24" w:type="pct"/>
          </w:tcPr>
          <w:p w14:paraId="1258821E" w14:textId="1AD49AFC" w:rsidR="00880A12" w:rsidRPr="00ED3AC0" w:rsidRDefault="00880A12" w:rsidP="00ED3AC0">
            <w:pPr>
              <w:bidi/>
              <w:spacing w:after="120"/>
              <w:ind w:left="36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696" w:type="pct"/>
            <w:shd w:val="clear" w:color="auto" w:fill="auto"/>
          </w:tcPr>
          <w:p w14:paraId="688475AA" w14:textId="00A92B90" w:rsidR="00880A12" w:rsidRPr="00A40864" w:rsidRDefault="00880A12" w:rsidP="00FD10C5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إلمام بمهارات التفكير الناقد والإبداعي والابتكاري وأسلوب حل المشكلات</w:t>
            </w:r>
          </w:p>
        </w:tc>
        <w:tc>
          <w:tcPr>
            <w:tcW w:w="231" w:type="pct"/>
            <w:vAlign w:val="center"/>
          </w:tcPr>
          <w:p w14:paraId="3CA2E083" w14:textId="77777777" w:rsidR="00880A12" w:rsidRPr="00FB02A8" w:rsidRDefault="00880A12" w:rsidP="00FD10C5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4</w:t>
            </w:r>
          </w:p>
        </w:tc>
      </w:tr>
      <w:tr w:rsidR="00880A12" w:rsidRPr="009316C4" w14:paraId="64BCB0C5" w14:textId="77777777" w:rsidTr="00880A12">
        <w:trPr>
          <w:jc w:val="center"/>
        </w:trPr>
        <w:tc>
          <w:tcPr>
            <w:tcW w:w="409" w:type="pct"/>
          </w:tcPr>
          <w:p w14:paraId="2AA0D220" w14:textId="77777777" w:rsidR="00880A12" w:rsidRPr="00880A12" w:rsidRDefault="00880A12" w:rsidP="00880A12">
            <w:pPr>
              <w:bidi/>
              <w:spacing w:after="120"/>
              <w:ind w:left="36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40" w:type="pct"/>
          </w:tcPr>
          <w:p w14:paraId="76A9EE7D" w14:textId="77777777" w:rsidR="00880A12" w:rsidRPr="00ED3AC0" w:rsidRDefault="00880A12" w:rsidP="00ED3AC0">
            <w:pPr>
              <w:bidi/>
              <w:spacing w:after="120"/>
              <w:ind w:left="36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24" w:type="pct"/>
          </w:tcPr>
          <w:p w14:paraId="4185329E" w14:textId="694A6772" w:rsidR="00880A12" w:rsidRPr="00880A12" w:rsidRDefault="00880A12" w:rsidP="00880A12">
            <w:pPr>
              <w:pStyle w:val="ListParagraph"/>
              <w:numPr>
                <w:ilvl w:val="0"/>
                <w:numId w:val="37"/>
              </w:num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696" w:type="pct"/>
            <w:shd w:val="clear" w:color="auto" w:fill="auto"/>
          </w:tcPr>
          <w:p w14:paraId="2DF3BAD4" w14:textId="0B3F0A9F" w:rsidR="00880A12" w:rsidRPr="00E617B1" w:rsidRDefault="00880A12" w:rsidP="00FD10C5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عرفة الاتجاهات الأخلاقية والإنسانية والاجتماعية والقيم الدينية ومبادئ الانتماء والمواطنة والحس الوطني</w:t>
            </w:r>
          </w:p>
        </w:tc>
        <w:tc>
          <w:tcPr>
            <w:tcW w:w="231" w:type="pct"/>
            <w:vAlign w:val="center"/>
          </w:tcPr>
          <w:p w14:paraId="7A533246" w14:textId="77777777" w:rsidR="00880A12" w:rsidRPr="00FB02A8" w:rsidRDefault="00880A12" w:rsidP="00FD10C5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5</w:t>
            </w:r>
          </w:p>
        </w:tc>
      </w:tr>
      <w:tr w:rsidR="00880A12" w:rsidRPr="009316C4" w14:paraId="66FE4B40" w14:textId="77777777" w:rsidTr="00880A12">
        <w:trPr>
          <w:jc w:val="center"/>
        </w:trPr>
        <w:tc>
          <w:tcPr>
            <w:tcW w:w="409" w:type="pct"/>
          </w:tcPr>
          <w:p w14:paraId="70233D23" w14:textId="77777777" w:rsidR="00880A12" w:rsidRPr="00880A12" w:rsidRDefault="00880A12" w:rsidP="00880A12">
            <w:pPr>
              <w:bidi/>
              <w:spacing w:after="120"/>
              <w:ind w:left="36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40" w:type="pct"/>
          </w:tcPr>
          <w:p w14:paraId="12ED5410" w14:textId="77777777" w:rsidR="00880A12" w:rsidRPr="00ED3AC0" w:rsidRDefault="00880A12" w:rsidP="00ED3AC0">
            <w:pPr>
              <w:bidi/>
              <w:spacing w:after="120"/>
              <w:ind w:left="36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24" w:type="pct"/>
          </w:tcPr>
          <w:p w14:paraId="35D673D2" w14:textId="666F7F91" w:rsidR="00880A12" w:rsidRPr="00880A12" w:rsidRDefault="00880A12" w:rsidP="00880A12">
            <w:pPr>
              <w:pStyle w:val="ListParagraph"/>
              <w:numPr>
                <w:ilvl w:val="0"/>
                <w:numId w:val="37"/>
              </w:num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696" w:type="pct"/>
            <w:shd w:val="clear" w:color="auto" w:fill="auto"/>
          </w:tcPr>
          <w:p w14:paraId="7F261B99" w14:textId="37C1A0C8" w:rsidR="00880A12" w:rsidRPr="00E617B1" w:rsidRDefault="00880A12" w:rsidP="00FD10C5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معرفة بأحداث التاريخ العربي والإسلامي والمعاصر</w:t>
            </w:r>
          </w:p>
        </w:tc>
        <w:tc>
          <w:tcPr>
            <w:tcW w:w="231" w:type="pct"/>
            <w:vAlign w:val="center"/>
          </w:tcPr>
          <w:p w14:paraId="73FDB464" w14:textId="77777777" w:rsidR="00880A12" w:rsidRPr="00FB02A8" w:rsidRDefault="00880A12" w:rsidP="00FD10C5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6</w:t>
            </w:r>
          </w:p>
        </w:tc>
      </w:tr>
    </w:tbl>
    <w:p w14:paraId="30D04536" w14:textId="48113FD5" w:rsidR="009062D8" w:rsidRDefault="00B84D2E" w:rsidP="00F032E4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  <w:rtl/>
        </w:rPr>
        <w:lastRenderedPageBreak/>
        <w:t xml:space="preserve">الجدول الاسبوعي </w:t>
      </w:r>
    </w:p>
    <w:p w14:paraId="5F810A04" w14:textId="42BFFD58" w:rsidR="00587256" w:rsidRDefault="009062D8" w:rsidP="009062D8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</w:t>
      </w:r>
      <w:r w:rsidR="00587256">
        <w:rPr>
          <w:rFonts w:ascii="Cambria" w:hAnsi="Cambria" w:hint="cs"/>
          <w:sz w:val="24"/>
          <w:rtl/>
        </w:rPr>
        <w:t>وجاهي</w:t>
      </w:r>
    </w:p>
    <w:p w14:paraId="4D567C87" w14:textId="5E11F01D" w:rsidR="001C602A" w:rsidRDefault="00587256" w:rsidP="00587256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 w:rsidRPr="00587256"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</w:t>
      </w:r>
      <w:r w:rsidR="009062D8">
        <w:rPr>
          <w:rFonts w:ascii="Cambria" w:hAnsi="Cambria" w:hint="cs"/>
          <w:sz w:val="24"/>
          <w:rtl/>
        </w:rPr>
        <w:t xml:space="preserve">مدمج (2 </w:t>
      </w:r>
      <w:r w:rsidR="001C602A">
        <w:rPr>
          <w:rFonts w:ascii="Cambria" w:hAnsi="Cambria" w:hint="cs"/>
          <w:sz w:val="24"/>
          <w:rtl/>
        </w:rPr>
        <w:t>محاضرة</w:t>
      </w:r>
      <w:r w:rsidR="009062D8">
        <w:rPr>
          <w:rFonts w:ascii="Cambria" w:hAnsi="Cambria" w:hint="cs"/>
          <w:sz w:val="24"/>
          <w:rtl/>
        </w:rPr>
        <w:t xml:space="preserve"> وجاهية + 1 عن بعد)</w:t>
      </w:r>
    </w:p>
    <w:p w14:paraId="4EEDF3CE" w14:textId="72BC6310" w:rsidR="009062D8" w:rsidRDefault="001C602A" w:rsidP="00587256">
      <w:pPr>
        <w:pStyle w:val="ps2"/>
        <w:bidi/>
        <w:spacing w:before="240" w:after="120" w:line="240" w:lineRule="auto"/>
        <w:ind w:left="-33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  <w:lang w:bidi="ar-JO"/>
        </w:rPr>
        <w:t xml:space="preserve"> </w:t>
      </w:r>
      <w:r w:rsidRPr="00AB1296"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مدمج</w:t>
      </w:r>
      <w:r>
        <w:rPr>
          <w:rFonts w:ascii="Cambria" w:hAnsi="Cambria" w:hint="cs"/>
          <w:sz w:val="24"/>
          <w:rtl/>
          <w:lang w:bidi="ar-JO"/>
        </w:rPr>
        <w:t xml:space="preserve"> (1 محاضرة وجاهية+1 عن بعد) </w:t>
      </w:r>
    </w:p>
    <w:p w14:paraId="2DB9F538" w14:textId="512CFA09" w:rsidR="00250039" w:rsidRDefault="009062D8" w:rsidP="00ED3AC0">
      <w:pPr>
        <w:pStyle w:val="ps2"/>
        <w:numPr>
          <w:ilvl w:val="0"/>
          <w:numId w:val="38"/>
        </w:numPr>
        <w:bidi/>
        <w:spacing w:before="240" w:after="120" w:line="240" w:lineRule="auto"/>
        <w:rPr>
          <w:rFonts w:ascii="Cambria" w:hAnsi="Cambria"/>
          <w:sz w:val="24"/>
        </w:rPr>
      </w:pPr>
      <w:r>
        <w:rPr>
          <w:rFonts w:ascii="Cambria" w:hAnsi="Cambria" w:hint="cs"/>
          <w:sz w:val="24"/>
          <w:rtl/>
        </w:rPr>
        <w:t xml:space="preserve">عن بعد </w:t>
      </w:r>
      <w:r w:rsidR="00B84D2E">
        <w:rPr>
          <w:rFonts w:ascii="Cambria" w:hAnsi="Cambria" w:hint="cs"/>
          <w:sz w:val="24"/>
          <w:rtl/>
        </w:rPr>
        <w:t>(</w:t>
      </w:r>
      <w:r>
        <w:rPr>
          <w:rFonts w:ascii="Cambria" w:hAnsi="Cambria" w:hint="cs"/>
          <w:sz w:val="24"/>
          <w:rtl/>
        </w:rPr>
        <w:t xml:space="preserve">متزامنة </w:t>
      </w:r>
      <w:r w:rsidR="005A5529">
        <w:rPr>
          <w:rFonts w:ascii="Cambria" w:hAnsi="Cambria" w:hint="cs"/>
          <w:sz w:val="24"/>
          <w:rtl/>
        </w:rPr>
        <w:t>+ غير</w:t>
      </w:r>
      <w:r>
        <w:rPr>
          <w:rFonts w:ascii="Cambria" w:hAnsi="Cambria" w:hint="cs"/>
          <w:sz w:val="24"/>
          <w:rtl/>
        </w:rPr>
        <w:t xml:space="preserve"> متزامنة)</w:t>
      </w:r>
    </w:p>
    <w:p w14:paraId="0447EDE9" w14:textId="77777777" w:rsidR="000C0D6C" w:rsidRPr="00B32278" w:rsidRDefault="000C0D6C" w:rsidP="000C0D6C">
      <w:pPr>
        <w:pStyle w:val="ps2"/>
        <w:bidi/>
        <w:spacing w:before="240" w:after="120" w:line="240" w:lineRule="auto"/>
        <w:ind w:left="720"/>
        <w:rPr>
          <w:rFonts w:ascii="Cambria" w:hAnsi="Cambria"/>
          <w:sz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8"/>
        <w:gridCol w:w="669"/>
        <w:gridCol w:w="727"/>
        <w:gridCol w:w="2319"/>
        <w:gridCol w:w="2181"/>
        <w:gridCol w:w="2244"/>
        <w:gridCol w:w="732"/>
      </w:tblGrid>
      <w:tr w:rsidR="00E86F51" w14:paraId="7BE7F45D" w14:textId="3A2A07DD" w:rsidTr="00FD10C5">
        <w:trPr>
          <w:trHeight w:val="516"/>
          <w:jc w:val="center"/>
        </w:trPr>
        <w:tc>
          <w:tcPr>
            <w:tcW w:w="510" w:type="pct"/>
            <w:shd w:val="clear" w:color="auto" w:fill="F2F2F2"/>
            <w:vAlign w:val="center"/>
          </w:tcPr>
          <w:p w14:paraId="6BC7B324" w14:textId="0B6E1F9C" w:rsidR="00C03466" w:rsidRPr="007571B6" w:rsidRDefault="00F70D93" w:rsidP="007571B6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val="en-US" w:bidi="ar-JO"/>
              </w:rPr>
              <w:t>الواصفات</w:t>
            </w:r>
            <w:r w:rsidR="00E86F51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val="en-US" w:bidi="ar-JO"/>
              </w:rPr>
              <w:t>*</w:t>
            </w:r>
          </w:p>
        </w:tc>
        <w:tc>
          <w:tcPr>
            <w:tcW w:w="339" w:type="pct"/>
            <w:shd w:val="clear" w:color="auto" w:fill="F2F2F2"/>
            <w:vAlign w:val="center"/>
          </w:tcPr>
          <w:p w14:paraId="52013B10" w14:textId="122F559F" w:rsidR="004B02B4" w:rsidRPr="00803FEC" w:rsidRDefault="00803FEC" w:rsidP="00803FEC">
            <w:pPr>
              <w:tabs>
                <w:tab w:val="right" w:pos="6840"/>
              </w:tabs>
              <w:bidi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</w:pPr>
            <w: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  <w:t>ILOs</w:t>
            </w:r>
          </w:p>
        </w:tc>
        <w:tc>
          <w:tcPr>
            <w:tcW w:w="368" w:type="pct"/>
            <w:shd w:val="clear" w:color="auto" w:fill="F2F2F2"/>
            <w:vAlign w:val="center"/>
          </w:tcPr>
          <w:p w14:paraId="1443A6DD" w14:textId="431702C8" w:rsidR="004B02B4" w:rsidRPr="00C32ACE" w:rsidRDefault="00803FEC" w:rsidP="00803FEC">
            <w:pPr>
              <w:tabs>
                <w:tab w:val="right" w:pos="6840"/>
              </w:tabs>
              <w:bidi/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</w:pPr>
            <w:r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  <w:t>PLOs</w:t>
            </w:r>
          </w:p>
        </w:tc>
        <w:tc>
          <w:tcPr>
            <w:tcW w:w="1174" w:type="pct"/>
            <w:shd w:val="clear" w:color="auto" w:fill="F2F2F2"/>
          </w:tcPr>
          <w:p w14:paraId="5CDA0C0E" w14:textId="045EA36B" w:rsidR="004B02B4" w:rsidRDefault="001C602A" w:rsidP="00803FEC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محاضرة</w:t>
            </w:r>
            <w:r w:rsidR="00803FEC"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 xml:space="preserve"> الثالثة</w:t>
            </w:r>
          </w:p>
          <w:p w14:paraId="728E4195" w14:textId="4DE278FA" w:rsidR="00803FEC" w:rsidRPr="00C32ACE" w:rsidRDefault="00803FEC" w:rsidP="009062D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(</w:t>
            </w:r>
            <w:r w:rsidR="000C0D6C">
              <w:rPr>
                <w:rFonts w:ascii="Cambria" w:hAnsi="Cambria" w:hint="cs"/>
                <w:sz w:val="24"/>
                <w:rtl/>
              </w:rPr>
              <w:t>غير متزامنة</w:t>
            </w: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)</w:t>
            </w:r>
          </w:p>
        </w:tc>
        <w:tc>
          <w:tcPr>
            <w:tcW w:w="1104" w:type="pct"/>
            <w:shd w:val="clear" w:color="auto" w:fill="F2F2F2"/>
            <w:vAlign w:val="center"/>
          </w:tcPr>
          <w:p w14:paraId="74033937" w14:textId="46AB3259" w:rsidR="004B02B4" w:rsidRDefault="001C602A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محاضرة</w:t>
            </w:r>
            <w:r w:rsidR="00803FEC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 xml:space="preserve"> الثاني</w:t>
            </w:r>
            <w:r w:rsidR="00E86F5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ة</w:t>
            </w:r>
          </w:p>
          <w:p w14:paraId="252C4A8E" w14:textId="0E72483D" w:rsidR="00803FEC" w:rsidRPr="007F725A" w:rsidRDefault="00803FEC" w:rsidP="009062D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(</w:t>
            </w:r>
            <w:r w:rsidR="007B00A9">
              <w:rPr>
                <w:rFonts w:ascii="Cambria" w:hAnsi="Cambria" w:hint="cs"/>
                <w:sz w:val="24"/>
                <w:rtl/>
              </w:rPr>
              <w:t>متزامنة</w:t>
            </w:r>
            <w:r w:rsidR="00E86F51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)</w:t>
            </w:r>
          </w:p>
        </w:tc>
        <w:tc>
          <w:tcPr>
            <w:tcW w:w="1136" w:type="pct"/>
            <w:shd w:val="clear" w:color="auto" w:fill="F2F2F2"/>
          </w:tcPr>
          <w:p w14:paraId="445598F5" w14:textId="167223F3" w:rsidR="004B02B4" w:rsidRDefault="001C602A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محاضرة الاولى</w:t>
            </w:r>
          </w:p>
          <w:p w14:paraId="61E715CD" w14:textId="468EBDF2" w:rsidR="00E86F51" w:rsidRPr="007F725A" w:rsidRDefault="00E86F51" w:rsidP="009062D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(</w:t>
            </w:r>
            <w:r w:rsidR="009062D8"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 xml:space="preserve"> .</w:t>
            </w:r>
            <w:r w:rsidR="007B00A9">
              <w:rPr>
                <w:rFonts w:ascii="Cambria" w:hAnsi="Cambria" w:hint="cs"/>
                <w:sz w:val="24"/>
                <w:rtl/>
              </w:rPr>
              <w:t xml:space="preserve"> متزامنة</w:t>
            </w: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)</w:t>
            </w:r>
          </w:p>
        </w:tc>
        <w:tc>
          <w:tcPr>
            <w:tcW w:w="369" w:type="pct"/>
            <w:shd w:val="clear" w:color="auto" w:fill="F2F2F2"/>
          </w:tcPr>
          <w:p w14:paraId="797C72DD" w14:textId="7EAEA5DA" w:rsidR="004B02B4" w:rsidRPr="007F725A" w:rsidRDefault="007571B6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اسبوع</w:t>
            </w:r>
          </w:p>
        </w:tc>
      </w:tr>
      <w:tr w:rsidR="00E86F51" w14:paraId="21631CD1" w14:textId="364F705D" w:rsidTr="00FD10C5">
        <w:trPr>
          <w:trHeight w:val="367"/>
          <w:jc w:val="center"/>
        </w:trPr>
        <w:tc>
          <w:tcPr>
            <w:tcW w:w="510" w:type="pct"/>
            <w:vAlign w:val="center"/>
          </w:tcPr>
          <w:p w14:paraId="45529386" w14:textId="35BDADCA" w:rsidR="00564B18" w:rsidRPr="00DC3B21" w:rsidRDefault="00DC3B21" w:rsidP="00564B18">
            <w:pPr>
              <w:tabs>
                <w:tab w:val="right" w:pos="6840"/>
              </w:tabs>
              <w:bidi/>
              <w:contextualSpacing/>
              <w:jc w:val="center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c</w:t>
            </w:r>
          </w:p>
        </w:tc>
        <w:tc>
          <w:tcPr>
            <w:tcW w:w="339" w:type="pct"/>
            <w:shd w:val="clear" w:color="auto" w:fill="auto"/>
          </w:tcPr>
          <w:p w14:paraId="0C9687C8" w14:textId="49D5A470" w:rsidR="00105DC2" w:rsidRPr="001A7B38" w:rsidRDefault="00105DC2" w:rsidP="00105DC2">
            <w:pPr>
              <w:tabs>
                <w:tab w:val="right" w:pos="6840"/>
              </w:tabs>
              <w:bidi/>
              <w:contextualSpacing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/>
              </w:rPr>
              <w:t>A1</w:t>
            </w:r>
          </w:p>
        </w:tc>
        <w:tc>
          <w:tcPr>
            <w:tcW w:w="368" w:type="pct"/>
            <w:shd w:val="clear" w:color="auto" w:fill="auto"/>
          </w:tcPr>
          <w:p w14:paraId="05E3AEBE" w14:textId="63642BD5" w:rsidR="00564B18" w:rsidRPr="001A7B38" w:rsidRDefault="00932BD3" w:rsidP="00105DC2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174" w:type="pct"/>
          </w:tcPr>
          <w:p w14:paraId="2C123BD5" w14:textId="0915E008" w:rsidR="00564B18" w:rsidRPr="001A7B38" w:rsidRDefault="00FD10C5" w:rsidP="00564B18">
            <w:pPr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887DB7">
              <w:rPr>
                <w:rtl/>
              </w:rPr>
              <w:t>نشأت علم النفس</w:t>
            </w:r>
          </w:p>
        </w:tc>
        <w:tc>
          <w:tcPr>
            <w:tcW w:w="1104" w:type="pct"/>
            <w:vAlign w:val="center"/>
          </w:tcPr>
          <w:p w14:paraId="1A0BC0BF" w14:textId="5A90BD88" w:rsidR="00564B18" w:rsidRPr="004B02B4" w:rsidRDefault="00FD10C5" w:rsidP="00FD10C5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87DB7">
              <w:rPr>
                <w:rtl/>
              </w:rPr>
              <w:t>علم النفس</w:t>
            </w:r>
            <w:r>
              <w:rPr>
                <w:rFonts w:hint="cs"/>
                <w:rtl/>
              </w:rPr>
              <w:t xml:space="preserve"> و</w:t>
            </w:r>
            <w:r w:rsidRPr="00887DB7">
              <w:rPr>
                <w:rtl/>
              </w:rPr>
              <w:t xml:space="preserve"> نظرياته</w:t>
            </w: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 xml:space="preserve">  </w:t>
            </w:r>
          </w:p>
        </w:tc>
        <w:tc>
          <w:tcPr>
            <w:tcW w:w="1136" w:type="pct"/>
            <w:vAlign w:val="center"/>
          </w:tcPr>
          <w:p w14:paraId="1649ED13" w14:textId="6AF52B73" w:rsidR="00564B18" w:rsidRPr="004B02B4" w:rsidRDefault="00FD10C5" w:rsidP="00FD10C5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87DB7">
              <w:rPr>
                <w:rtl/>
              </w:rPr>
              <w:t>تعريف علم النفس</w:t>
            </w: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 xml:space="preserve">  </w:t>
            </w:r>
          </w:p>
        </w:tc>
        <w:tc>
          <w:tcPr>
            <w:tcW w:w="369" w:type="pct"/>
            <w:vAlign w:val="center"/>
          </w:tcPr>
          <w:p w14:paraId="20965ECD" w14:textId="6E0C1D4C" w:rsidR="00564B18" w:rsidRPr="001A7B38" w:rsidRDefault="00564B18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</w:t>
            </w:r>
          </w:p>
        </w:tc>
      </w:tr>
      <w:tr w:rsidR="00FD10C5" w14:paraId="27745924" w14:textId="43BFAF18" w:rsidTr="00FD10C5">
        <w:trPr>
          <w:trHeight w:val="414"/>
          <w:jc w:val="center"/>
        </w:trPr>
        <w:tc>
          <w:tcPr>
            <w:tcW w:w="510" w:type="pct"/>
            <w:vAlign w:val="center"/>
          </w:tcPr>
          <w:p w14:paraId="6C1DB199" w14:textId="4E23ADF6" w:rsidR="00FD10C5" w:rsidRPr="001A7B38" w:rsidRDefault="00DC3B21" w:rsidP="00564B18">
            <w:pPr>
              <w:tabs>
                <w:tab w:val="num" w:pos="720"/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s</w:t>
            </w:r>
          </w:p>
        </w:tc>
        <w:tc>
          <w:tcPr>
            <w:tcW w:w="339" w:type="pct"/>
            <w:shd w:val="clear" w:color="auto" w:fill="auto"/>
          </w:tcPr>
          <w:p w14:paraId="7255488D" w14:textId="24123003" w:rsidR="00FD10C5" w:rsidRPr="001A7B38" w:rsidRDefault="00105DC2" w:rsidP="00564B18">
            <w:pPr>
              <w:tabs>
                <w:tab w:val="num" w:pos="720"/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C1</w:t>
            </w:r>
          </w:p>
        </w:tc>
        <w:tc>
          <w:tcPr>
            <w:tcW w:w="368" w:type="pct"/>
            <w:shd w:val="clear" w:color="auto" w:fill="auto"/>
          </w:tcPr>
          <w:p w14:paraId="4CCD4621" w14:textId="4AD1D756" w:rsidR="00FD10C5" w:rsidRPr="001A7B38" w:rsidRDefault="00105DC2" w:rsidP="00105DC2">
            <w:pPr>
              <w:pStyle w:val="ps1numbered"/>
              <w:numPr>
                <w:ilvl w:val="0"/>
                <w:numId w:val="0"/>
              </w:numPr>
              <w:ind w:left="360" w:hanging="360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174" w:type="pct"/>
          </w:tcPr>
          <w:p w14:paraId="3159DDD7" w14:textId="62DEA1ED" w:rsidR="00FD10C5" w:rsidRPr="001A7B38" w:rsidRDefault="00FD10C5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887DB7">
              <w:rPr>
                <w:rtl/>
              </w:rPr>
              <w:t>طرق البحث في علم النفس</w:t>
            </w:r>
          </w:p>
        </w:tc>
        <w:tc>
          <w:tcPr>
            <w:tcW w:w="1104" w:type="pct"/>
          </w:tcPr>
          <w:p w14:paraId="7C816C81" w14:textId="6FA334B9" w:rsidR="00FD10C5" w:rsidRPr="004B02B4" w:rsidRDefault="00FD10C5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87DB7">
              <w:rPr>
                <w:rtl/>
              </w:rPr>
              <w:t>طرق البحث في علم النفس</w:t>
            </w:r>
          </w:p>
        </w:tc>
        <w:tc>
          <w:tcPr>
            <w:tcW w:w="1136" w:type="pct"/>
          </w:tcPr>
          <w:p w14:paraId="245C999F" w14:textId="0B5DAE75" w:rsidR="00FD10C5" w:rsidRPr="004B02B4" w:rsidRDefault="00FD10C5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87DB7">
              <w:rPr>
                <w:rtl/>
              </w:rPr>
              <w:t>طرق البحث في علم النفس</w:t>
            </w:r>
          </w:p>
        </w:tc>
        <w:tc>
          <w:tcPr>
            <w:tcW w:w="369" w:type="pct"/>
            <w:vAlign w:val="center"/>
          </w:tcPr>
          <w:p w14:paraId="2BAD16A5" w14:textId="61CCD894" w:rsidR="00FD10C5" w:rsidRPr="001A7B38" w:rsidRDefault="00FD10C5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2</w:t>
            </w:r>
          </w:p>
        </w:tc>
      </w:tr>
      <w:tr w:rsidR="00FD10C5" w14:paraId="2096A068" w14:textId="2A4A7323" w:rsidTr="00FD10C5">
        <w:trPr>
          <w:trHeight w:val="278"/>
          <w:jc w:val="center"/>
        </w:trPr>
        <w:tc>
          <w:tcPr>
            <w:tcW w:w="510" w:type="pct"/>
            <w:vAlign w:val="center"/>
          </w:tcPr>
          <w:p w14:paraId="25D11754" w14:textId="2E52D0A1" w:rsidR="00FD10C5" w:rsidRPr="001A7B38" w:rsidRDefault="00DC3B21" w:rsidP="00564B18">
            <w:pPr>
              <w:tabs>
                <w:tab w:val="num" w:pos="720"/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</w:rPr>
              <w:t>c</w:t>
            </w:r>
          </w:p>
        </w:tc>
        <w:tc>
          <w:tcPr>
            <w:tcW w:w="339" w:type="pct"/>
            <w:shd w:val="clear" w:color="auto" w:fill="auto"/>
          </w:tcPr>
          <w:p w14:paraId="358C73D9" w14:textId="68C895F7" w:rsidR="00FD10C5" w:rsidRPr="001A7B38" w:rsidRDefault="00105DC2" w:rsidP="00564B18">
            <w:pPr>
              <w:tabs>
                <w:tab w:val="num" w:pos="720"/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bidi="ar-JO"/>
              </w:rPr>
              <w:t>D1</w:t>
            </w:r>
          </w:p>
        </w:tc>
        <w:tc>
          <w:tcPr>
            <w:tcW w:w="368" w:type="pct"/>
            <w:shd w:val="clear" w:color="auto" w:fill="auto"/>
          </w:tcPr>
          <w:p w14:paraId="68452764" w14:textId="366DD6CE" w:rsidR="00FD10C5" w:rsidRPr="001A7B38" w:rsidRDefault="00932BD3" w:rsidP="00105DC2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174" w:type="pct"/>
          </w:tcPr>
          <w:p w14:paraId="24553888" w14:textId="2C5C583C" w:rsidR="00FD10C5" w:rsidRPr="00522295" w:rsidRDefault="00FD10C5" w:rsidP="00564B18">
            <w:pPr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887DB7">
              <w:rPr>
                <w:rtl/>
              </w:rPr>
              <w:t>النمو الانساني</w:t>
            </w:r>
          </w:p>
        </w:tc>
        <w:tc>
          <w:tcPr>
            <w:tcW w:w="1104" w:type="pct"/>
          </w:tcPr>
          <w:p w14:paraId="23B7D715" w14:textId="2790FE9A" w:rsidR="00FD10C5" w:rsidRPr="004B02B4" w:rsidRDefault="00FD10C5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87DB7">
              <w:rPr>
                <w:rtl/>
              </w:rPr>
              <w:t>النمو الانساني</w:t>
            </w:r>
          </w:p>
        </w:tc>
        <w:tc>
          <w:tcPr>
            <w:tcW w:w="1136" w:type="pct"/>
          </w:tcPr>
          <w:p w14:paraId="76360900" w14:textId="232E11F0" w:rsidR="00FD10C5" w:rsidRPr="004B02B4" w:rsidRDefault="00FD10C5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87DB7">
              <w:rPr>
                <w:rtl/>
              </w:rPr>
              <w:t>النمو الانساني</w:t>
            </w:r>
          </w:p>
        </w:tc>
        <w:tc>
          <w:tcPr>
            <w:tcW w:w="369" w:type="pct"/>
            <w:vAlign w:val="center"/>
          </w:tcPr>
          <w:p w14:paraId="052FCC3A" w14:textId="0A9D9C3B" w:rsidR="00FD10C5" w:rsidRPr="001A7B38" w:rsidRDefault="00FD10C5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3</w:t>
            </w:r>
          </w:p>
        </w:tc>
      </w:tr>
      <w:tr w:rsidR="00DC3B21" w14:paraId="3A68B998" w14:textId="15BA7DA0" w:rsidTr="00872466">
        <w:trPr>
          <w:trHeight w:val="516"/>
          <w:jc w:val="center"/>
        </w:trPr>
        <w:tc>
          <w:tcPr>
            <w:tcW w:w="510" w:type="pct"/>
          </w:tcPr>
          <w:p w14:paraId="7071E6FF" w14:textId="78A92418" w:rsidR="00DC3B21" w:rsidRPr="001A7B38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2D4293">
              <w:rPr>
                <w:rFonts w:asciiTheme="minorBidi" w:hAnsiTheme="minorBidi" w:cstheme="minorBidi"/>
                <w:sz w:val="18"/>
                <w:szCs w:val="18"/>
              </w:rPr>
              <w:t>c</w:t>
            </w:r>
          </w:p>
        </w:tc>
        <w:tc>
          <w:tcPr>
            <w:tcW w:w="339" w:type="pct"/>
            <w:shd w:val="clear" w:color="auto" w:fill="auto"/>
          </w:tcPr>
          <w:p w14:paraId="4D948C9F" w14:textId="722E0B61" w:rsidR="00DC3B21" w:rsidRPr="001A7B38" w:rsidRDefault="00105DC2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/>
              </w:rPr>
              <w:t>B1</w:t>
            </w:r>
          </w:p>
        </w:tc>
        <w:tc>
          <w:tcPr>
            <w:tcW w:w="368" w:type="pct"/>
            <w:shd w:val="clear" w:color="auto" w:fill="auto"/>
          </w:tcPr>
          <w:p w14:paraId="56E39D9B" w14:textId="5BA37064" w:rsidR="00DC3B21" w:rsidRPr="001A7B38" w:rsidRDefault="00105DC2" w:rsidP="00105DC2">
            <w:pPr>
              <w:pStyle w:val="ps1numbered"/>
              <w:numPr>
                <w:ilvl w:val="0"/>
                <w:numId w:val="0"/>
              </w:numPr>
              <w:spacing w:line="276" w:lineRule="auto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174" w:type="pct"/>
          </w:tcPr>
          <w:p w14:paraId="18C507C4" w14:textId="6DB1BFE6" w:rsidR="00DC3B21" w:rsidRPr="00522295" w:rsidRDefault="00DC3B21" w:rsidP="00564B18">
            <w:pPr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887DB7">
              <w:rPr>
                <w:rtl/>
              </w:rPr>
              <w:t>التعلم</w:t>
            </w:r>
          </w:p>
        </w:tc>
        <w:tc>
          <w:tcPr>
            <w:tcW w:w="1104" w:type="pct"/>
          </w:tcPr>
          <w:p w14:paraId="79A54FC2" w14:textId="008412D2" w:rsidR="00DC3B21" w:rsidRPr="004B02B4" w:rsidRDefault="00DC3B21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87DB7">
              <w:rPr>
                <w:rtl/>
              </w:rPr>
              <w:t>التعلم</w:t>
            </w:r>
          </w:p>
        </w:tc>
        <w:tc>
          <w:tcPr>
            <w:tcW w:w="1136" w:type="pct"/>
          </w:tcPr>
          <w:p w14:paraId="453697CC" w14:textId="3972F530" w:rsidR="00DC3B21" w:rsidRPr="004B02B4" w:rsidRDefault="00DC3B21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87DB7">
              <w:rPr>
                <w:rtl/>
              </w:rPr>
              <w:t>التعلم</w:t>
            </w:r>
          </w:p>
        </w:tc>
        <w:tc>
          <w:tcPr>
            <w:tcW w:w="369" w:type="pct"/>
            <w:vAlign w:val="center"/>
          </w:tcPr>
          <w:p w14:paraId="2E723194" w14:textId="5B7F3D94" w:rsidR="00DC3B21" w:rsidRPr="001A7B38" w:rsidRDefault="00DC3B21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4</w:t>
            </w:r>
          </w:p>
        </w:tc>
      </w:tr>
      <w:tr w:rsidR="00DC3B21" w14:paraId="1B7F019A" w14:textId="6DE4B50F" w:rsidTr="00872466">
        <w:trPr>
          <w:trHeight w:val="516"/>
          <w:jc w:val="center"/>
        </w:trPr>
        <w:tc>
          <w:tcPr>
            <w:tcW w:w="510" w:type="pct"/>
          </w:tcPr>
          <w:p w14:paraId="10FE9E2B" w14:textId="5FB86503" w:rsidR="00DC3B21" w:rsidRPr="001A7B38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2D4293">
              <w:rPr>
                <w:rFonts w:asciiTheme="minorBidi" w:hAnsiTheme="minorBidi" w:cstheme="minorBidi"/>
                <w:sz w:val="18"/>
                <w:szCs w:val="18"/>
              </w:rPr>
              <w:t>c</w:t>
            </w:r>
          </w:p>
        </w:tc>
        <w:tc>
          <w:tcPr>
            <w:tcW w:w="339" w:type="pct"/>
            <w:shd w:val="clear" w:color="auto" w:fill="auto"/>
          </w:tcPr>
          <w:p w14:paraId="5EA4E1BF" w14:textId="6B778298" w:rsidR="00DC3B21" w:rsidRPr="001A7B38" w:rsidRDefault="00105DC2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368" w:type="pct"/>
            <w:shd w:val="clear" w:color="auto" w:fill="auto"/>
          </w:tcPr>
          <w:p w14:paraId="76753AF1" w14:textId="716900FD" w:rsidR="00DC3B21" w:rsidRPr="007C6F62" w:rsidRDefault="00932BD3" w:rsidP="00105DC2">
            <w:pPr>
              <w:pStyle w:val="ps1numbered"/>
              <w:numPr>
                <w:ilvl w:val="0"/>
                <w:numId w:val="0"/>
              </w:numPr>
              <w:spacing w:line="276" w:lineRule="auto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174" w:type="pct"/>
          </w:tcPr>
          <w:p w14:paraId="5DC4822B" w14:textId="571BCD0B" w:rsidR="00DC3B21" w:rsidRPr="001A7B38" w:rsidRDefault="00DC3B21" w:rsidP="00564B18">
            <w:pPr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887DB7">
              <w:rPr>
                <w:rtl/>
              </w:rPr>
              <w:t>نظريات التعلم</w:t>
            </w:r>
          </w:p>
        </w:tc>
        <w:tc>
          <w:tcPr>
            <w:tcW w:w="1104" w:type="pct"/>
          </w:tcPr>
          <w:p w14:paraId="38C9040F" w14:textId="65D2B098" w:rsidR="00DC3B21" w:rsidRPr="004B02B4" w:rsidRDefault="00DC3B21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87DB7">
              <w:rPr>
                <w:rtl/>
              </w:rPr>
              <w:t>نظريات التعلم</w:t>
            </w:r>
          </w:p>
        </w:tc>
        <w:tc>
          <w:tcPr>
            <w:tcW w:w="1136" w:type="pct"/>
          </w:tcPr>
          <w:p w14:paraId="3B477D68" w14:textId="0A34F37B" w:rsidR="00DC3B21" w:rsidRPr="004B02B4" w:rsidRDefault="00DC3B21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87DB7">
              <w:rPr>
                <w:rtl/>
              </w:rPr>
              <w:t>نظريات التعلم</w:t>
            </w:r>
          </w:p>
        </w:tc>
        <w:tc>
          <w:tcPr>
            <w:tcW w:w="369" w:type="pct"/>
            <w:vAlign w:val="center"/>
          </w:tcPr>
          <w:p w14:paraId="7A02E66C" w14:textId="3B6A2ECF" w:rsidR="00DC3B21" w:rsidRPr="001A7B38" w:rsidRDefault="00DC3B21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5</w:t>
            </w:r>
          </w:p>
        </w:tc>
      </w:tr>
      <w:tr w:rsidR="00DC3B21" w14:paraId="2E3574E2" w14:textId="5C4EC5AD" w:rsidTr="00872466">
        <w:trPr>
          <w:trHeight w:val="516"/>
          <w:jc w:val="center"/>
        </w:trPr>
        <w:tc>
          <w:tcPr>
            <w:tcW w:w="510" w:type="pct"/>
          </w:tcPr>
          <w:p w14:paraId="7EDC1B30" w14:textId="40081C93" w:rsidR="00DC3B21" w:rsidRPr="001A7B38" w:rsidRDefault="00DC3B21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2D4293">
              <w:rPr>
                <w:rFonts w:asciiTheme="minorBidi" w:hAnsiTheme="minorBidi" w:cstheme="minorBidi"/>
                <w:sz w:val="18"/>
                <w:szCs w:val="18"/>
              </w:rPr>
              <w:t>c</w:t>
            </w:r>
          </w:p>
        </w:tc>
        <w:tc>
          <w:tcPr>
            <w:tcW w:w="339" w:type="pct"/>
            <w:shd w:val="clear" w:color="auto" w:fill="auto"/>
          </w:tcPr>
          <w:p w14:paraId="726D3760" w14:textId="62D9F2E2" w:rsidR="00DC3B21" w:rsidRPr="001A7B38" w:rsidRDefault="00105DC2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>A2</w:t>
            </w:r>
          </w:p>
        </w:tc>
        <w:tc>
          <w:tcPr>
            <w:tcW w:w="368" w:type="pct"/>
            <w:shd w:val="clear" w:color="auto" w:fill="auto"/>
          </w:tcPr>
          <w:p w14:paraId="62F2542F" w14:textId="179B5BE0" w:rsidR="00DC3B21" w:rsidRPr="001A7B38" w:rsidRDefault="00932BD3" w:rsidP="00105DC2">
            <w:pPr>
              <w:pStyle w:val="ps1numbered"/>
              <w:numPr>
                <w:ilvl w:val="0"/>
                <w:numId w:val="0"/>
              </w:numPr>
              <w:spacing w:line="276" w:lineRule="auto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174" w:type="pct"/>
          </w:tcPr>
          <w:p w14:paraId="036F248A" w14:textId="60960DD0" w:rsidR="00DC3B21" w:rsidRPr="00522295" w:rsidRDefault="00DC3B21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 w:rsidRPr="00887DB7">
              <w:rPr>
                <w:rtl/>
              </w:rPr>
              <w:t>التذكر والنسيان</w:t>
            </w:r>
          </w:p>
        </w:tc>
        <w:tc>
          <w:tcPr>
            <w:tcW w:w="1104" w:type="pct"/>
          </w:tcPr>
          <w:p w14:paraId="23BC67F7" w14:textId="5ECD9ACC" w:rsidR="00DC3B21" w:rsidRPr="004B02B4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87DB7">
              <w:rPr>
                <w:rtl/>
              </w:rPr>
              <w:t>التذكر والنسيان</w:t>
            </w:r>
          </w:p>
        </w:tc>
        <w:tc>
          <w:tcPr>
            <w:tcW w:w="1136" w:type="pct"/>
          </w:tcPr>
          <w:p w14:paraId="3FE1DA04" w14:textId="2C6D5C46" w:rsidR="00DC3B21" w:rsidRPr="004B02B4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87DB7">
              <w:rPr>
                <w:rtl/>
              </w:rPr>
              <w:t>التذكر والنسيان</w:t>
            </w:r>
          </w:p>
        </w:tc>
        <w:tc>
          <w:tcPr>
            <w:tcW w:w="369" w:type="pct"/>
            <w:vAlign w:val="center"/>
          </w:tcPr>
          <w:p w14:paraId="55027535" w14:textId="73927F15" w:rsidR="00DC3B21" w:rsidRPr="001A7B38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6</w:t>
            </w:r>
          </w:p>
        </w:tc>
      </w:tr>
      <w:tr w:rsidR="00DC3B21" w14:paraId="6405A6B7" w14:textId="5A5759A7" w:rsidTr="00872466">
        <w:trPr>
          <w:trHeight w:val="516"/>
          <w:jc w:val="center"/>
        </w:trPr>
        <w:tc>
          <w:tcPr>
            <w:tcW w:w="510" w:type="pct"/>
          </w:tcPr>
          <w:p w14:paraId="2FFA4B54" w14:textId="123D103E" w:rsidR="00DC3B21" w:rsidRPr="001A7B38" w:rsidRDefault="00DC3B21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2D4293">
              <w:rPr>
                <w:rFonts w:asciiTheme="minorBidi" w:hAnsiTheme="minorBidi" w:cstheme="minorBidi"/>
                <w:sz w:val="18"/>
                <w:szCs w:val="18"/>
              </w:rPr>
              <w:t>c</w:t>
            </w:r>
          </w:p>
        </w:tc>
        <w:tc>
          <w:tcPr>
            <w:tcW w:w="339" w:type="pct"/>
            <w:shd w:val="clear" w:color="auto" w:fill="auto"/>
          </w:tcPr>
          <w:p w14:paraId="53D1C11E" w14:textId="5E47B712" w:rsidR="00DC3B21" w:rsidRPr="001A7B38" w:rsidRDefault="00105DC2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>A2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30EA6C86" w14:textId="5F22A5EC" w:rsidR="00DC3B21" w:rsidRPr="001A7B38" w:rsidRDefault="00105DC2" w:rsidP="00105DC2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174" w:type="pct"/>
          </w:tcPr>
          <w:p w14:paraId="043D0D79" w14:textId="779CD733" w:rsidR="00DC3B21" w:rsidRPr="001A7B38" w:rsidRDefault="00DC3B21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887DB7">
              <w:rPr>
                <w:rtl/>
              </w:rPr>
              <w:t>النسيان</w:t>
            </w:r>
          </w:p>
        </w:tc>
        <w:tc>
          <w:tcPr>
            <w:tcW w:w="1104" w:type="pct"/>
          </w:tcPr>
          <w:p w14:paraId="6267C1D2" w14:textId="10B878C7" w:rsidR="00DC3B21" w:rsidRPr="004B02B4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87DB7">
              <w:rPr>
                <w:rtl/>
              </w:rPr>
              <w:t>النسيان</w:t>
            </w:r>
          </w:p>
        </w:tc>
        <w:tc>
          <w:tcPr>
            <w:tcW w:w="1136" w:type="pct"/>
          </w:tcPr>
          <w:p w14:paraId="78C371E4" w14:textId="7A79B1CF" w:rsidR="00DC3B21" w:rsidRPr="004B02B4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87DB7">
              <w:rPr>
                <w:rtl/>
              </w:rPr>
              <w:t>النسيان</w:t>
            </w:r>
          </w:p>
        </w:tc>
        <w:tc>
          <w:tcPr>
            <w:tcW w:w="369" w:type="pct"/>
            <w:vAlign w:val="center"/>
          </w:tcPr>
          <w:p w14:paraId="64174EFB" w14:textId="56223832" w:rsidR="00DC3B21" w:rsidRPr="001A7B38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7</w:t>
            </w:r>
          </w:p>
        </w:tc>
      </w:tr>
      <w:tr w:rsidR="00DC3B21" w14:paraId="169AC4B5" w14:textId="6D3DE1ED" w:rsidTr="00872466">
        <w:trPr>
          <w:trHeight w:val="440"/>
          <w:jc w:val="center"/>
        </w:trPr>
        <w:tc>
          <w:tcPr>
            <w:tcW w:w="510" w:type="pct"/>
          </w:tcPr>
          <w:p w14:paraId="2412A546" w14:textId="4BA4D006" w:rsidR="00DC3B21" w:rsidRPr="001A7B38" w:rsidRDefault="00DC3B21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2D4293">
              <w:rPr>
                <w:rFonts w:asciiTheme="minorBidi" w:hAnsiTheme="minorBidi" w:cstheme="minorBidi"/>
                <w:sz w:val="18"/>
                <w:szCs w:val="18"/>
              </w:rPr>
              <w:t>c</w:t>
            </w:r>
          </w:p>
        </w:tc>
        <w:tc>
          <w:tcPr>
            <w:tcW w:w="339" w:type="pct"/>
            <w:shd w:val="clear" w:color="auto" w:fill="auto"/>
          </w:tcPr>
          <w:p w14:paraId="47D9A75A" w14:textId="004707C2" w:rsidR="00DC3B21" w:rsidRPr="001A7B38" w:rsidRDefault="00105DC2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>D1</w:t>
            </w:r>
          </w:p>
        </w:tc>
        <w:tc>
          <w:tcPr>
            <w:tcW w:w="368" w:type="pct"/>
            <w:shd w:val="clear" w:color="auto" w:fill="auto"/>
          </w:tcPr>
          <w:p w14:paraId="03F5FE9E" w14:textId="7D459570" w:rsidR="00DC3B21" w:rsidRPr="001A7B38" w:rsidRDefault="00932BD3" w:rsidP="00105DC2">
            <w:pPr>
              <w:pStyle w:val="ps1numbered"/>
              <w:numPr>
                <w:ilvl w:val="0"/>
                <w:numId w:val="0"/>
              </w:numPr>
              <w:spacing w:line="276" w:lineRule="auto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174" w:type="pct"/>
          </w:tcPr>
          <w:p w14:paraId="20AB1EB1" w14:textId="56F8BC48" w:rsidR="00DC3B21" w:rsidRPr="001A7B38" w:rsidRDefault="00DC3B21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887DB7">
              <w:rPr>
                <w:rtl/>
              </w:rPr>
              <w:t>الدافعية</w:t>
            </w:r>
          </w:p>
        </w:tc>
        <w:tc>
          <w:tcPr>
            <w:tcW w:w="1104" w:type="pct"/>
          </w:tcPr>
          <w:p w14:paraId="6F727B4C" w14:textId="0FFE16A7" w:rsidR="00DC3B21" w:rsidRPr="004B02B4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87DB7">
              <w:rPr>
                <w:rtl/>
              </w:rPr>
              <w:t>الدافعية</w:t>
            </w:r>
          </w:p>
        </w:tc>
        <w:tc>
          <w:tcPr>
            <w:tcW w:w="1136" w:type="pct"/>
          </w:tcPr>
          <w:p w14:paraId="65FD8207" w14:textId="29A73DDF" w:rsidR="00DC3B21" w:rsidRPr="004B02B4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87DB7">
              <w:rPr>
                <w:rtl/>
              </w:rPr>
              <w:t>الدافعية</w:t>
            </w:r>
          </w:p>
        </w:tc>
        <w:tc>
          <w:tcPr>
            <w:tcW w:w="369" w:type="pct"/>
            <w:vAlign w:val="center"/>
          </w:tcPr>
          <w:p w14:paraId="7A112CC4" w14:textId="79D2C1D5" w:rsidR="00DC3B21" w:rsidRPr="001A7B38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8</w:t>
            </w:r>
          </w:p>
        </w:tc>
      </w:tr>
      <w:tr w:rsidR="00DC3B21" w14:paraId="281C389A" w14:textId="7FEF5C27" w:rsidTr="00872466">
        <w:trPr>
          <w:trHeight w:val="516"/>
          <w:jc w:val="center"/>
        </w:trPr>
        <w:tc>
          <w:tcPr>
            <w:tcW w:w="510" w:type="pct"/>
          </w:tcPr>
          <w:p w14:paraId="1AA2B43C" w14:textId="0CCD442F" w:rsidR="00DC3B21" w:rsidRPr="001A7B38" w:rsidRDefault="00DC3B21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2D4293">
              <w:rPr>
                <w:rFonts w:asciiTheme="minorBidi" w:hAnsiTheme="minorBidi" w:cstheme="minorBidi"/>
                <w:sz w:val="18"/>
                <w:szCs w:val="18"/>
              </w:rPr>
              <w:t>c</w:t>
            </w:r>
          </w:p>
        </w:tc>
        <w:tc>
          <w:tcPr>
            <w:tcW w:w="339" w:type="pct"/>
            <w:shd w:val="clear" w:color="auto" w:fill="auto"/>
          </w:tcPr>
          <w:p w14:paraId="4A79135E" w14:textId="40014544" w:rsidR="00DC3B21" w:rsidRPr="001A7B38" w:rsidRDefault="00105DC2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/>
              </w:rPr>
              <w:t>D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21E8DF28" w14:textId="4303A7A7" w:rsidR="00DC3B21" w:rsidRPr="001A7B38" w:rsidRDefault="00932BD3" w:rsidP="00105DC2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174" w:type="pct"/>
          </w:tcPr>
          <w:p w14:paraId="29639B54" w14:textId="1F5C00A2" w:rsidR="00DC3B21" w:rsidRPr="009D5A87" w:rsidRDefault="00DC3B21" w:rsidP="00564B18">
            <w:pPr>
              <w:bidi/>
              <w:ind w:left="25"/>
              <w:rPr>
                <w:rFonts w:asciiTheme="minorBidi" w:hAnsiTheme="minorBidi" w:cstheme="minorBidi"/>
                <w:b/>
                <w:bCs/>
                <w:sz w:val="18"/>
                <w:szCs w:val="18"/>
                <w:lang w:bidi="ar-JO"/>
              </w:rPr>
            </w:pPr>
            <w:r w:rsidRPr="00887DB7">
              <w:rPr>
                <w:rtl/>
              </w:rPr>
              <w:t>نظريات الدافعية</w:t>
            </w:r>
          </w:p>
        </w:tc>
        <w:tc>
          <w:tcPr>
            <w:tcW w:w="1104" w:type="pct"/>
          </w:tcPr>
          <w:p w14:paraId="5A96FC50" w14:textId="21B7CC87" w:rsidR="00DC3B21" w:rsidRPr="004B02B4" w:rsidRDefault="00DC3B21" w:rsidP="00564B18">
            <w:pPr>
              <w:bidi/>
              <w:ind w:left="25"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87DB7">
              <w:rPr>
                <w:rtl/>
              </w:rPr>
              <w:t>نظريات الدافعية</w:t>
            </w:r>
          </w:p>
        </w:tc>
        <w:tc>
          <w:tcPr>
            <w:tcW w:w="1136" w:type="pct"/>
          </w:tcPr>
          <w:p w14:paraId="3EAC6F18" w14:textId="0FFD6E9A" w:rsidR="00DC3B21" w:rsidRPr="004B02B4" w:rsidRDefault="00DC3B21" w:rsidP="00564B18">
            <w:pPr>
              <w:bidi/>
              <w:ind w:left="25"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87DB7">
              <w:rPr>
                <w:rtl/>
              </w:rPr>
              <w:t>نظريات الدافعية</w:t>
            </w:r>
          </w:p>
        </w:tc>
        <w:tc>
          <w:tcPr>
            <w:tcW w:w="369" w:type="pct"/>
            <w:vAlign w:val="center"/>
          </w:tcPr>
          <w:p w14:paraId="1CAF353D" w14:textId="25630942" w:rsidR="00DC3B21" w:rsidRPr="001A7B38" w:rsidRDefault="00DC3B21" w:rsidP="00564B18">
            <w:pPr>
              <w:bidi/>
              <w:ind w:left="25"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9</w:t>
            </w:r>
          </w:p>
        </w:tc>
      </w:tr>
      <w:tr w:rsidR="00DC3B21" w14:paraId="661D0831" w14:textId="089A1C63" w:rsidTr="00872466">
        <w:trPr>
          <w:trHeight w:val="516"/>
          <w:jc w:val="center"/>
        </w:trPr>
        <w:tc>
          <w:tcPr>
            <w:tcW w:w="510" w:type="pct"/>
          </w:tcPr>
          <w:p w14:paraId="7E40F757" w14:textId="39BD75EC" w:rsidR="00DC3B21" w:rsidRPr="001A7B38" w:rsidRDefault="00DC3B21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2D4293">
              <w:rPr>
                <w:rFonts w:asciiTheme="minorBidi" w:hAnsiTheme="minorBidi" w:cstheme="minorBidi"/>
                <w:sz w:val="18"/>
                <w:szCs w:val="18"/>
              </w:rPr>
              <w:t>c</w:t>
            </w:r>
          </w:p>
        </w:tc>
        <w:tc>
          <w:tcPr>
            <w:tcW w:w="339" w:type="pct"/>
            <w:shd w:val="clear" w:color="auto" w:fill="auto"/>
          </w:tcPr>
          <w:p w14:paraId="5DB43CCB" w14:textId="0BCB067E" w:rsidR="00DC3B21" w:rsidRPr="001A7B38" w:rsidRDefault="00105DC2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>B2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668D1135" w14:textId="224F15A9" w:rsidR="00DC3B21" w:rsidRPr="001A7B38" w:rsidRDefault="00105DC2" w:rsidP="00105DC2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174" w:type="pct"/>
          </w:tcPr>
          <w:p w14:paraId="63B384BC" w14:textId="619A80DA" w:rsidR="00DC3B21" w:rsidRPr="004516DA" w:rsidRDefault="00DC3B21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887DB7">
              <w:rPr>
                <w:rtl/>
              </w:rPr>
              <w:t>الذكاء الانساني</w:t>
            </w:r>
          </w:p>
        </w:tc>
        <w:tc>
          <w:tcPr>
            <w:tcW w:w="1104" w:type="pct"/>
          </w:tcPr>
          <w:p w14:paraId="426E089D" w14:textId="3BE61011" w:rsidR="00DC3B21" w:rsidRPr="004B02B4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87DB7">
              <w:rPr>
                <w:rtl/>
              </w:rPr>
              <w:t>الذكاء الانساني</w:t>
            </w:r>
          </w:p>
        </w:tc>
        <w:tc>
          <w:tcPr>
            <w:tcW w:w="1136" w:type="pct"/>
          </w:tcPr>
          <w:p w14:paraId="3723FC30" w14:textId="6AB8FDDC" w:rsidR="00DC3B21" w:rsidRPr="004B02B4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87DB7">
              <w:rPr>
                <w:rtl/>
              </w:rPr>
              <w:t>الذكاء الانساني</w:t>
            </w:r>
          </w:p>
        </w:tc>
        <w:tc>
          <w:tcPr>
            <w:tcW w:w="369" w:type="pct"/>
            <w:vAlign w:val="center"/>
          </w:tcPr>
          <w:p w14:paraId="1B3FB06C" w14:textId="6366ECA3" w:rsidR="00DC3B21" w:rsidRPr="001A7B38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0</w:t>
            </w:r>
          </w:p>
        </w:tc>
      </w:tr>
      <w:tr w:rsidR="00DC3B21" w14:paraId="1169F61E" w14:textId="755FEA62" w:rsidTr="00872466">
        <w:trPr>
          <w:trHeight w:val="516"/>
          <w:jc w:val="center"/>
        </w:trPr>
        <w:tc>
          <w:tcPr>
            <w:tcW w:w="510" w:type="pct"/>
          </w:tcPr>
          <w:p w14:paraId="315F8A6E" w14:textId="3461B713" w:rsidR="00DC3B21" w:rsidRPr="001A7B38" w:rsidRDefault="00DC3B21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2D4293">
              <w:rPr>
                <w:rFonts w:asciiTheme="minorBidi" w:hAnsiTheme="minorBidi" w:cstheme="minorBidi"/>
                <w:sz w:val="18"/>
                <w:szCs w:val="18"/>
              </w:rPr>
              <w:t>c</w:t>
            </w:r>
          </w:p>
        </w:tc>
        <w:tc>
          <w:tcPr>
            <w:tcW w:w="339" w:type="pct"/>
            <w:shd w:val="clear" w:color="auto" w:fill="auto"/>
          </w:tcPr>
          <w:p w14:paraId="02D03285" w14:textId="06C4C7E6" w:rsidR="00DC3B21" w:rsidRPr="001A7B38" w:rsidRDefault="00105DC2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>B2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082ECF51" w14:textId="7E74611B" w:rsidR="00DC3B21" w:rsidRPr="001A7B38" w:rsidRDefault="00932BD3" w:rsidP="00105DC2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174" w:type="pct"/>
          </w:tcPr>
          <w:p w14:paraId="5E6BC98E" w14:textId="7F4E1D3C" w:rsidR="00DC3B21" w:rsidRPr="004516DA" w:rsidRDefault="00DC3B21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887DB7">
              <w:rPr>
                <w:rtl/>
              </w:rPr>
              <w:t>النظريات المفسرة للذكاء</w:t>
            </w:r>
          </w:p>
        </w:tc>
        <w:tc>
          <w:tcPr>
            <w:tcW w:w="1104" w:type="pct"/>
          </w:tcPr>
          <w:p w14:paraId="37A165B0" w14:textId="04033F16" w:rsidR="00DC3B21" w:rsidRPr="004B02B4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87DB7">
              <w:rPr>
                <w:rtl/>
              </w:rPr>
              <w:t>النظريات المفسرة للذكاء</w:t>
            </w:r>
          </w:p>
        </w:tc>
        <w:tc>
          <w:tcPr>
            <w:tcW w:w="1136" w:type="pct"/>
          </w:tcPr>
          <w:p w14:paraId="4B654F6E" w14:textId="55EFCCBE" w:rsidR="00DC3B21" w:rsidRPr="004B02B4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87DB7">
              <w:rPr>
                <w:rtl/>
              </w:rPr>
              <w:t>النظريات المفسرة للذكاء</w:t>
            </w:r>
          </w:p>
        </w:tc>
        <w:tc>
          <w:tcPr>
            <w:tcW w:w="369" w:type="pct"/>
            <w:vAlign w:val="center"/>
          </w:tcPr>
          <w:p w14:paraId="7BAFB8EB" w14:textId="7E9103E0" w:rsidR="00DC3B21" w:rsidRPr="001A7B38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1</w:t>
            </w:r>
          </w:p>
        </w:tc>
      </w:tr>
      <w:tr w:rsidR="00DC3B21" w14:paraId="5B171F00" w14:textId="1F561160" w:rsidTr="00872466">
        <w:trPr>
          <w:trHeight w:val="422"/>
          <w:jc w:val="center"/>
        </w:trPr>
        <w:tc>
          <w:tcPr>
            <w:tcW w:w="510" w:type="pct"/>
          </w:tcPr>
          <w:p w14:paraId="10D87659" w14:textId="23B933AA" w:rsidR="00DC3B21" w:rsidRPr="001A7B38" w:rsidRDefault="00DC3B21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2D4293">
              <w:rPr>
                <w:rFonts w:asciiTheme="minorBidi" w:hAnsiTheme="minorBidi" w:cstheme="minorBidi"/>
                <w:sz w:val="18"/>
                <w:szCs w:val="18"/>
              </w:rPr>
              <w:t>c</w:t>
            </w:r>
          </w:p>
        </w:tc>
        <w:tc>
          <w:tcPr>
            <w:tcW w:w="339" w:type="pct"/>
            <w:shd w:val="clear" w:color="auto" w:fill="auto"/>
          </w:tcPr>
          <w:p w14:paraId="2913A469" w14:textId="463577E7" w:rsidR="00DC3B21" w:rsidRPr="001A7B38" w:rsidRDefault="00105DC2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>D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719715FA" w14:textId="09C4E3B5" w:rsidR="00DC3B21" w:rsidRPr="001A7B38" w:rsidRDefault="00932BD3" w:rsidP="00105DC2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174" w:type="pct"/>
          </w:tcPr>
          <w:p w14:paraId="368B5CF5" w14:textId="72C4722B" w:rsidR="00DC3B21" w:rsidRPr="001A7B38" w:rsidRDefault="00DC3B21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887DB7">
              <w:rPr>
                <w:rtl/>
              </w:rPr>
              <w:t>الاعلام</w:t>
            </w:r>
          </w:p>
        </w:tc>
        <w:tc>
          <w:tcPr>
            <w:tcW w:w="1104" w:type="pct"/>
          </w:tcPr>
          <w:p w14:paraId="7BD61E34" w14:textId="0B97F07C" w:rsidR="00DC3B21" w:rsidRPr="004B02B4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87DB7">
              <w:rPr>
                <w:rtl/>
              </w:rPr>
              <w:t>الاعلام</w:t>
            </w:r>
          </w:p>
        </w:tc>
        <w:tc>
          <w:tcPr>
            <w:tcW w:w="1136" w:type="pct"/>
          </w:tcPr>
          <w:p w14:paraId="3F12E95A" w14:textId="6B8E7D79" w:rsidR="00DC3B21" w:rsidRPr="004B02B4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 w:rsidRPr="00887DB7">
              <w:rPr>
                <w:rtl/>
              </w:rPr>
              <w:t>الاعلام</w:t>
            </w:r>
          </w:p>
        </w:tc>
        <w:tc>
          <w:tcPr>
            <w:tcW w:w="369" w:type="pct"/>
            <w:vAlign w:val="center"/>
          </w:tcPr>
          <w:p w14:paraId="43E5490C" w14:textId="1C4EA056" w:rsidR="00DC3B21" w:rsidRPr="001A7B38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2</w:t>
            </w:r>
          </w:p>
        </w:tc>
      </w:tr>
      <w:tr w:rsidR="00DC3B21" w14:paraId="5D9B4FFB" w14:textId="4E301B8A" w:rsidTr="00872466">
        <w:trPr>
          <w:trHeight w:val="516"/>
          <w:jc w:val="center"/>
        </w:trPr>
        <w:tc>
          <w:tcPr>
            <w:tcW w:w="510" w:type="pct"/>
          </w:tcPr>
          <w:p w14:paraId="659F0FA2" w14:textId="12FFB97B" w:rsidR="00DC3B21" w:rsidRPr="001A7B38" w:rsidRDefault="00DC3B21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2D4293">
              <w:rPr>
                <w:rFonts w:asciiTheme="minorBidi" w:hAnsiTheme="minorBidi" w:cstheme="minorBidi"/>
                <w:sz w:val="18"/>
                <w:szCs w:val="18"/>
              </w:rPr>
              <w:t>c</w:t>
            </w:r>
          </w:p>
        </w:tc>
        <w:tc>
          <w:tcPr>
            <w:tcW w:w="339" w:type="pct"/>
            <w:shd w:val="clear" w:color="auto" w:fill="auto"/>
          </w:tcPr>
          <w:p w14:paraId="210D2742" w14:textId="0C45BF59" w:rsidR="00DC3B21" w:rsidRPr="001A7B38" w:rsidRDefault="00105DC2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>D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10A7C3CE" w14:textId="440FC1FF" w:rsidR="00DC3B21" w:rsidRPr="001A7B38" w:rsidRDefault="00932BD3" w:rsidP="00105DC2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174" w:type="pct"/>
          </w:tcPr>
          <w:p w14:paraId="30B509DA" w14:textId="755CC0B2" w:rsidR="00DC3B21" w:rsidRPr="004516DA" w:rsidRDefault="00DC3B21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887DB7">
              <w:rPr>
                <w:rtl/>
              </w:rPr>
              <w:t>التغيرات التي فرضها التطور التكنولوجي على الاعلام</w:t>
            </w:r>
          </w:p>
        </w:tc>
        <w:tc>
          <w:tcPr>
            <w:tcW w:w="1104" w:type="pct"/>
          </w:tcPr>
          <w:p w14:paraId="366315BB" w14:textId="5EF16F15" w:rsidR="00DC3B21" w:rsidRPr="004B02B4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87DB7">
              <w:rPr>
                <w:rtl/>
              </w:rPr>
              <w:t>التغيرات التي فرضها التطور التكنولوجي على الاعلام</w:t>
            </w:r>
          </w:p>
        </w:tc>
        <w:tc>
          <w:tcPr>
            <w:tcW w:w="1136" w:type="pct"/>
          </w:tcPr>
          <w:p w14:paraId="2D82DD65" w14:textId="54706CBD" w:rsidR="00DC3B21" w:rsidRPr="004B02B4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87DB7">
              <w:rPr>
                <w:rtl/>
              </w:rPr>
              <w:t>التغيرات التي فرضها التطور التكنولوجي على الاعلام</w:t>
            </w:r>
          </w:p>
        </w:tc>
        <w:tc>
          <w:tcPr>
            <w:tcW w:w="369" w:type="pct"/>
            <w:vAlign w:val="center"/>
          </w:tcPr>
          <w:p w14:paraId="269D503B" w14:textId="0F69D5BE" w:rsidR="00DC3B21" w:rsidRPr="001A7B38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3</w:t>
            </w:r>
          </w:p>
        </w:tc>
      </w:tr>
      <w:tr w:rsidR="00DC3B21" w14:paraId="37ECC85B" w14:textId="7C1BABC4" w:rsidTr="00872466">
        <w:trPr>
          <w:trHeight w:val="359"/>
          <w:jc w:val="center"/>
        </w:trPr>
        <w:tc>
          <w:tcPr>
            <w:tcW w:w="510" w:type="pct"/>
          </w:tcPr>
          <w:p w14:paraId="6830A73B" w14:textId="777B6A6A" w:rsidR="00DC3B21" w:rsidRPr="001A7B38" w:rsidRDefault="00DC3B21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2D4293">
              <w:rPr>
                <w:rFonts w:asciiTheme="minorBidi" w:hAnsiTheme="minorBidi" w:cstheme="minorBidi"/>
                <w:sz w:val="18"/>
                <w:szCs w:val="18"/>
              </w:rPr>
              <w:t>c</w:t>
            </w:r>
          </w:p>
        </w:tc>
        <w:tc>
          <w:tcPr>
            <w:tcW w:w="339" w:type="pct"/>
            <w:shd w:val="clear" w:color="auto" w:fill="auto"/>
          </w:tcPr>
          <w:p w14:paraId="2A584B84" w14:textId="6ACA786B" w:rsidR="00DC3B21" w:rsidRPr="001A7B38" w:rsidRDefault="00105DC2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  <w:t>D1</w:t>
            </w:r>
          </w:p>
        </w:tc>
        <w:tc>
          <w:tcPr>
            <w:tcW w:w="368" w:type="pct"/>
            <w:shd w:val="clear" w:color="auto" w:fill="auto"/>
            <w:vAlign w:val="center"/>
          </w:tcPr>
          <w:p w14:paraId="1855E00C" w14:textId="4368C4B0" w:rsidR="00DC3B21" w:rsidRPr="001A7B38" w:rsidRDefault="00105DC2" w:rsidP="00105DC2">
            <w:pPr>
              <w:pStyle w:val="ps1numbered"/>
              <w:numPr>
                <w:ilvl w:val="0"/>
                <w:numId w:val="0"/>
              </w:num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174" w:type="pct"/>
          </w:tcPr>
          <w:p w14:paraId="5586B653" w14:textId="02596E38" w:rsidR="00DC3B21" w:rsidRPr="004516DA" w:rsidRDefault="00DC3B21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887DB7">
              <w:rPr>
                <w:rtl/>
              </w:rPr>
              <w:t>الشائعات</w:t>
            </w:r>
          </w:p>
        </w:tc>
        <w:tc>
          <w:tcPr>
            <w:tcW w:w="1104" w:type="pct"/>
          </w:tcPr>
          <w:p w14:paraId="0B6D8B84" w14:textId="6F3F4EA5" w:rsidR="00DC3B21" w:rsidRPr="004B02B4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87DB7">
              <w:rPr>
                <w:rtl/>
              </w:rPr>
              <w:t>الشائعات</w:t>
            </w:r>
          </w:p>
        </w:tc>
        <w:tc>
          <w:tcPr>
            <w:tcW w:w="1136" w:type="pct"/>
          </w:tcPr>
          <w:p w14:paraId="541B6C6D" w14:textId="78086A25" w:rsidR="00DC3B21" w:rsidRPr="004B02B4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887DB7">
              <w:rPr>
                <w:rtl/>
              </w:rPr>
              <w:t>الشائعات</w:t>
            </w:r>
          </w:p>
        </w:tc>
        <w:tc>
          <w:tcPr>
            <w:tcW w:w="369" w:type="pct"/>
            <w:vAlign w:val="center"/>
          </w:tcPr>
          <w:p w14:paraId="4C997138" w14:textId="6A398CF9" w:rsidR="00DC3B21" w:rsidRPr="001A7B38" w:rsidRDefault="00DC3B2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4</w:t>
            </w:r>
          </w:p>
        </w:tc>
      </w:tr>
    </w:tbl>
    <w:p w14:paraId="3A2C4AE7" w14:textId="3FE92006" w:rsidR="00F1283F" w:rsidRPr="009D3E4D" w:rsidRDefault="009D3E4D" w:rsidP="00E86F51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>
        <w:rPr>
          <w:rFonts w:ascii="Cambria" w:hAnsi="Cambria" w:hint="cs"/>
          <w:sz w:val="18"/>
          <w:szCs w:val="18"/>
          <w:rtl/>
        </w:rPr>
        <w:t xml:space="preserve">* </w:t>
      </w:r>
      <w:r>
        <w:rPr>
          <w:rFonts w:ascii="Cambria" w:hAnsi="Cambria"/>
          <w:sz w:val="18"/>
          <w:szCs w:val="18"/>
          <w:lang w:val="en-US"/>
        </w:rPr>
        <w:t>K</w:t>
      </w:r>
      <w:r>
        <w:rPr>
          <w:rFonts w:ascii="Cambria" w:hAnsi="Cambria" w:hint="cs"/>
          <w:sz w:val="18"/>
          <w:szCs w:val="18"/>
          <w:rtl/>
          <w:lang w:val="en-US" w:bidi="ar-JO"/>
        </w:rPr>
        <w:t>: معرفة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 xml:space="preserve">، </w:t>
      </w:r>
      <w:r w:rsidR="00ED0FA9">
        <w:rPr>
          <w:rFonts w:ascii="Cambria" w:hAnsi="Cambria"/>
          <w:sz w:val="18"/>
          <w:szCs w:val="18"/>
          <w:lang w:val="en-US" w:bidi="ar-JO"/>
        </w:rPr>
        <w:t>S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 xml:space="preserve">: مهارة، </w:t>
      </w:r>
      <w:r w:rsidR="00ED0FA9">
        <w:rPr>
          <w:rFonts w:ascii="Cambria" w:hAnsi="Cambria"/>
          <w:sz w:val="18"/>
          <w:szCs w:val="18"/>
          <w:lang w:val="en-US" w:bidi="ar-JO"/>
        </w:rPr>
        <w:t>C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>: كفاية</w:t>
      </w:r>
    </w:p>
    <w:p w14:paraId="0D0865BF" w14:textId="2B136802" w:rsidR="00B56894" w:rsidRPr="00583277" w:rsidRDefault="00F751A3" w:rsidP="00583277">
      <w:pPr>
        <w:bidi/>
        <w:rPr>
          <w:rFonts w:ascii="Cambria" w:hAnsi="Cambria" w:cs="Arial"/>
          <w:b/>
          <w:bCs/>
          <w:sz w:val="24"/>
          <w:lang w:val="en-US"/>
        </w:rPr>
      </w:pPr>
      <w:r w:rsidRPr="00583277">
        <w:rPr>
          <w:rFonts w:ascii="Cambria" w:hAnsi="Cambria" w:hint="cs"/>
          <w:b/>
          <w:bCs/>
          <w:sz w:val="24"/>
          <w:rtl/>
        </w:rPr>
        <w:t xml:space="preserve">طرق التدريس </w:t>
      </w:r>
      <w:r w:rsidR="00D54BED" w:rsidRPr="00583277">
        <w:rPr>
          <w:rFonts w:ascii="Cambria" w:hAnsi="Cambria" w:hint="cs"/>
          <w:b/>
          <w:bCs/>
          <w:sz w:val="24"/>
          <w:rtl/>
        </w:rPr>
        <w:t>والتقييم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80"/>
      </w:tblGrid>
      <w:tr w:rsidR="00B143AC" w:rsidRPr="00FC5969" w14:paraId="167F7AB3" w14:textId="77777777" w:rsidTr="00A15686">
        <w:trPr>
          <w:trHeight w:val="652"/>
        </w:trPr>
        <w:tc>
          <w:tcPr>
            <w:tcW w:w="5000" w:type="pct"/>
          </w:tcPr>
          <w:p w14:paraId="725F533A" w14:textId="06524E46" w:rsidR="00E6635E" w:rsidRDefault="00E6635E" w:rsidP="00ED3AC0">
            <w:pPr>
              <w:pStyle w:val="ps1Char"/>
              <w:rPr>
                <w:rtl/>
              </w:rPr>
            </w:pPr>
            <w:r>
              <w:rPr>
                <w:rtl/>
              </w:rPr>
              <w:t xml:space="preserve">يتم تعزيز </w:t>
            </w:r>
            <w:r w:rsidR="00D54BED">
              <w:rPr>
                <w:rFonts w:hint="cs"/>
                <w:rtl/>
              </w:rPr>
              <w:t>وتطوير</w:t>
            </w:r>
            <w:r>
              <w:rPr>
                <w:rtl/>
              </w:rPr>
              <w:t xml:space="preserve"> </w:t>
            </w:r>
            <w:r w:rsidR="009D1721">
              <w:rPr>
                <w:rFonts w:hint="cs"/>
                <w:rtl/>
              </w:rPr>
              <w:t>مخرجات التعلم</w:t>
            </w:r>
            <w:r>
              <w:rPr>
                <w:rtl/>
              </w:rPr>
              <w:t xml:space="preserve"> من خلال طرق التدريس والتعل</w:t>
            </w:r>
            <w:r w:rsidR="00D54BED">
              <w:rPr>
                <w:rFonts w:hint="cs"/>
                <w:rtl/>
              </w:rPr>
              <w:t>ي</w:t>
            </w:r>
            <w:r>
              <w:rPr>
                <w:rtl/>
              </w:rPr>
              <w:t>م التالية:</w:t>
            </w:r>
          </w:p>
          <w:p w14:paraId="39F66C21" w14:textId="567F85AE" w:rsidR="00E6635E" w:rsidRDefault="009062D8" w:rsidP="00ED3AC0">
            <w:pPr>
              <w:pStyle w:val="ps1Char"/>
            </w:pPr>
            <w:r>
              <w:rPr>
                <w:rFonts w:hint="cs"/>
              </w:rPr>
              <w:sym w:font="Symbol" w:char="F0F0"/>
            </w:r>
            <w:r>
              <w:rPr>
                <w:rFonts w:hint="cs"/>
                <w:rtl/>
              </w:rPr>
              <w:t xml:space="preserve">  </w:t>
            </w:r>
            <w:r w:rsidR="00E6635E">
              <w:rPr>
                <w:rtl/>
              </w:rPr>
              <w:t>مقاطع فيديو الدورة</w:t>
            </w:r>
          </w:p>
          <w:p w14:paraId="3D9F002F" w14:textId="4C32057F" w:rsidR="00E6635E" w:rsidRDefault="00E6635E" w:rsidP="00ED3AC0">
            <w:pPr>
              <w:pStyle w:val="ps1Char"/>
            </w:pPr>
            <w:r>
              <w:t></w:t>
            </w:r>
            <w:r>
              <w:rPr>
                <w:rtl/>
              </w:rPr>
              <w:t xml:space="preserve"> </w:t>
            </w:r>
            <w:r w:rsidR="00D54BED">
              <w:rPr>
                <w:rFonts w:hint="cs"/>
                <w:rtl/>
              </w:rPr>
              <w:t>النشاطات</w:t>
            </w:r>
            <w:r>
              <w:rPr>
                <w:rtl/>
              </w:rPr>
              <w:t xml:space="preserve"> العملية</w:t>
            </w:r>
          </w:p>
          <w:p w14:paraId="17D6EEE2" w14:textId="43263499" w:rsidR="00E6635E" w:rsidRDefault="00E6635E" w:rsidP="00ED3AC0">
            <w:pPr>
              <w:pStyle w:val="ps1Char"/>
              <w:numPr>
                <w:ilvl w:val="0"/>
                <w:numId w:val="38"/>
              </w:numPr>
            </w:pPr>
            <w:r>
              <w:rPr>
                <w:rtl/>
              </w:rPr>
              <w:t>منتديات المناقشة</w:t>
            </w:r>
          </w:p>
          <w:p w14:paraId="4F2A078D" w14:textId="1C11CB0B" w:rsidR="00181723" w:rsidRDefault="00D54BED" w:rsidP="00ED3AC0">
            <w:pPr>
              <w:pStyle w:val="ps1Char"/>
              <w:numPr>
                <w:ilvl w:val="0"/>
                <w:numId w:val="38"/>
              </w:numPr>
              <w:rPr>
                <w:rtl/>
              </w:rPr>
            </w:pPr>
            <w:r>
              <w:rPr>
                <w:rFonts w:hint="cs"/>
                <w:rtl/>
              </w:rPr>
              <w:t>الامتحانات القصيرة</w:t>
            </w:r>
          </w:p>
          <w:p w14:paraId="085F7B1E" w14:textId="77777777" w:rsidR="00543573" w:rsidRDefault="00E6635E" w:rsidP="00ED3AC0">
            <w:pPr>
              <w:pStyle w:val="ps1Char"/>
              <w:rPr>
                <w:rtl/>
              </w:rPr>
            </w:pPr>
            <w:r>
              <w:t></w:t>
            </w:r>
            <w:r w:rsidR="00181723">
              <w:rPr>
                <w:rFonts w:hint="cs"/>
                <w:rtl/>
              </w:rPr>
              <w:t>أ</w:t>
            </w:r>
            <w:r>
              <w:rPr>
                <w:rtl/>
              </w:rPr>
              <w:t>نشطة تفاعلية أخرى عبر الإنترنت</w:t>
            </w:r>
          </w:p>
          <w:p w14:paraId="16B41B14" w14:textId="6FB94B49" w:rsidR="00941A40" w:rsidRPr="00BA34C9" w:rsidRDefault="00941A40" w:rsidP="00ED3AC0">
            <w:pPr>
              <w:pStyle w:val="ps1Char"/>
            </w:pPr>
            <w:r>
              <w:t></w:t>
            </w:r>
            <w:r w:rsidRPr="00B26E35">
              <w:rPr>
                <w:rFonts w:hint="cs"/>
                <w:rtl/>
              </w:rPr>
              <w:t>التقارير الدورية عن المادة الدراسية</w:t>
            </w:r>
          </w:p>
        </w:tc>
      </w:tr>
    </w:tbl>
    <w:p w14:paraId="725941E0" w14:textId="36CBA24C" w:rsidR="00DD1E8B" w:rsidRDefault="00DD1E8B" w:rsidP="00DD1E8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</w:p>
    <w:p w14:paraId="3392F3DA" w14:textId="50CB9B90" w:rsidR="00B143AC" w:rsidRPr="00B32278" w:rsidRDefault="00D54BED" w:rsidP="00DD1E8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  <w:lang w:bidi="ar-JO"/>
        </w:rPr>
        <w:t>السياسات العامة للماد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B143AC" w:rsidRPr="00FC5969" w14:paraId="367EFE18" w14:textId="77777777" w:rsidTr="00A15686">
        <w:tc>
          <w:tcPr>
            <w:tcW w:w="5000" w:type="pct"/>
          </w:tcPr>
          <w:p w14:paraId="715B5A35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أ- سياسات الحضور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58A097C4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الحد الأقصى للغياب المسموح به هو 15٪ من المحاضر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23EB256D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ب- الغياب عن الامتحانات وتسليم الواجبات في مواعيدها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0F079DAB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يمكن إعادة الامتحان النصفي بناءً على موافقة المدرس على العذر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32385F25" w14:textId="7BD437FC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عدم تسليم 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واجب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في الوقت المحدد سيؤدي إلى عقوب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37A6E6DC" w14:textId="7F64AFDD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lang w:val="en-US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ج- إجراءات الصحة والسلامة</w:t>
            </w:r>
          </w:p>
          <w:p w14:paraId="18F3464A" w14:textId="612F5275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د- سياسة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  <w:lang w:bidi="ar-JO"/>
              </w:rPr>
              <w:t xml:space="preserve"> الأمانة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  <w:lang w:bidi="ar-JO"/>
              </w:rPr>
              <w:t xml:space="preserve"> في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الغش والانتحال وسوء السلوك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47DC397B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 xml:space="preserve">                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سيؤدي الغش والسرقة الأدبية وسوء السلوك إلى درجة الصفر وقد يتم اتخاذ مزيد من الإجراءات التأديبية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66961127" w14:textId="77777777"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هـ- سياسة الدرج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14:paraId="261CED78" w14:textId="3F3361BC" w:rsidR="00D54BED" w:rsidRPr="00276682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يتم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تسليم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جميع الواجبات على الإنترنت من خلال نظام التعلم الإلكتروني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3ECEE870" w14:textId="13DE1DB7" w:rsidR="00D54BED" w:rsidRPr="00276682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يتم تصحيح الامتحانات في غضون 72 ساعة وتسليم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نتائج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للطلاب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14:paraId="22B7F458" w14:textId="1E05A8B3" w:rsidR="00D54BED" w:rsidRPr="00276682" w:rsidRDefault="00D54BED" w:rsidP="008E26AD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الأنشطة عبر الإنترنت (مقاطع فيدي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،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الواجبات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،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 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ومنتديات </w:t>
            </w:r>
            <w:r w:rsidR="00276682"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مناقشة،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والاختبارات القصيرة</w:t>
            </w:r>
            <w:r w:rsidR="00276682"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)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: </w:t>
            </w:r>
            <w:r w:rsidR="008E26AD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20</w:t>
            </w:r>
            <w:r w:rsidR="008E26AD" w:rsidRPr="008E26AD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14:paraId="06259DC7" w14:textId="021B8816" w:rsidR="00D54BED" w:rsidRPr="00276682" w:rsidRDefault="00276682" w:rsidP="008E26AD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الامتحان النصف فصلي: 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_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</w:rPr>
              <w:t>_</w:t>
            </w:r>
            <w:r w:rsidR="008E26AD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3</w:t>
            </w:r>
            <w:r w:rsidR="000C0D6C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0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</w:rPr>
              <w:t>__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14:paraId="6C228B8B" w14:textId="365F2938" w:rsidR="00D54BED" w:rsidRPr="00276682" w:rsidRDefault="00276682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ا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متحان 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</w:t>
            </w:r>
            <w:r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نهائي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: 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_</w:t>
            </w:r>
            <w:r w:rsidR="00ED3AC0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50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</w:rPr>
              <w:t>___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14:paraId="0998659D" w14:textId="69AE3EF8" w:rsidR="002346F7" w:rsidRPr="00FA1A9E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و- الخدمات الجامعية المتوفرة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التي تدعم العملية التدريسية: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منصة التعلم الإلكتروني، </w:t>
            </w:r>
            <w:r w:rsidR="001C602A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مختبرات</w:t>
            </w:r>
            <w:r w:rsidR="001C602A" w:rsidRPr="00D54BED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،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المكتبة.</w:t>
            </w:r>
          </w:p>
        </w:tc>
      </w:tr>
    </w:tbl>
    <w:p w14:paraId="298BBB39" w14:textId="77777777" w:rsidR="00393B14" w:rsidRDefault="00393B14" w:rsidP="003E090B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</w:p>
    <w:p w14:paraId="6684CD14" w14:textId="77777777" w:rsidR="00393B14" w:rsidRDefault="00393B14">
      <w:pPr>
        <w:rPr>
          <w:rFonts w:ascii="Cambria" w:hAnsi="Cambria" w:cs="Arial"/>
          <w:b/>
          <w:bCs/>
          <w:sz w:val="24"/>
          <w:rtl/>
        </w:rPr>
      </w:pPr>
      <w:r>
        <w:rPr>
          <w:rFonts w:ascii="Cambria" w:hAnsi="Cambria"/>
          <w:sz w:val="24"/>
          <w:rtl/>
        </w:rPr>
        <w:br w:type="page"/>
      </w:r>
    </w:p>
    <w:p w14:paraId="40E6B230" w14:textId="709A3233" w:rsidR="00B143AC" w:rsidRPr="00B32278" w:rsidRDefault="00276682" w:rsidP="003E090B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>
        <w:rPr>
          <w:rFonts w:ascii="Cambria" w:hAnsi="Cambria" w:hint="cs"/>
          <w:sz w:val="24"/>
          <w:rtl/>
        </w:rPr>
        <w:lastRenderedPageBreak/>
        <w:t>الأدوات المساعدة في التعلم والمطلوب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B143AC" w:rsidRPr="00FC5969" w14:paraId="018CDF73" w14:textId="77777777" w:rsidTr="00A15686">
        <w:trPr>
          <w:trHeight w:val="333"/>
        </w:trPr>
        <w:tc>
          <w:tcPr>
            <w:tcW w:w="5000" w:type="pct"/>
            <w:tcBorders>
              <w:bottom w:val="single" w:sz="4" w:space="0" w:color="auto"/>
            </w:tcBorders>
          </w:tcPr>
          <w:p w14:paraId="218509CF" w14:textId="0A5AE2C5" w:rsidR="00276682" w:rsidRPr="00246990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bookmarkStart w:id="1" w:name="_Hlk70441444"/>
            <w:r w:rsidRPr="00276682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جهاز </w:t>
            </w: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حاسوب</w:t>
            </w: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 / </w:t>
            </w: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حاسوب</w:t>
            </w: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 محمول مزود بكاميرا وميكروفون</w:t>
            </w:r>
            <w:r w:rsidR="00941A40"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، مختبرات</w:t>
            </w:r>
          </w:p>
          <w:p w14:paraId="07D5FD14" w14:textId="4AE717D8" w:rsidR="00276682" w:rsidRPr="00246990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>اتصال الإنترنت</w:t>
            </w:r>
          </w:p>
          <w:p w14:paraId="442F54DC" w14:textId="19E94383" w:rsidR="00523FFA" w:rsidRPr="00246990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الوصول إلى منصة التعلم الإلكتروني على: </w:t>
            </w:r>
            <w:hyperlink r:id="rId15" w:history="1">
              <w:r w:rsidR="00941A40" w:rsidRPr="00246990">
                <w:rPr>
                  <w:rStyle w:val="Hyperlink"/>
                  <w:rFonts w:ascii="Cambria" w:hAnsi="Cambria"/>
                  <w:b/>
                  <w:color w:val="auto"/>
                  <w:sz w:val="22"/>
                  <w:szCs w:val="22"/>
                </w:rPr>
                <w:t>https://elearn.iu.edu.jo</w:t>
              </w:r>
            </w:hyperlink>
          </w:p>
          <w:p w14:paraId="6E20C1BE" w14:textId="77777777" w:rsidR="00941A40" w:rsidRPr="00246990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خطة التعلم الالكتروني</w:t>
            </w:r>
          </w:p>
          <w:p w14:paraId="1F56B08A" w14:textId="343EDE0B" w:rsidR="00941A40" w:rsidRPr="00246990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ستبانات قياس الرضا عن عملية التعليم التقليدي/الالكتروني</w:t>
            </w:r>
          </w:p>
          <w:p w14:paraId="4D9619D0" w14:textId="77777777" w:rsidR="00941A40" w:rsidRPr="00246990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برمجية التعليمية المستخدمة في البرنامج</w:t>
            </w:r>
          </w:p>
          <w:p w14:paraId="6D4EC29C" w14:textId="2F6D1244" w:rsidR="00941A40" w:rsidRPr="00276682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تدريب العلمي</w:t>
            </w:r>
          </w:p>
        </w:tc>
      </w:tr>
      <w:bookmarkEnd w:id="1"/>
    </w:tbl>
    <w:p w14:paraId="2C0EA7B2" w14:textId="77777777" w:rsidR="0007218E" w:rsidRPr="00065FC4" w:rsidRDefault="0007218E" w:rsidP="00DD1E8B">
      <w:pPr>
        <w:pStyle w:val="ps2"/>
        <w:bidi/>
        <w:spacing w:before="240" w:after="120" w:line="240" w:lineRule="auto"/>
        <w:jc w:val="right"/>
        <w:rPr>
          <w:rFonts w:ascii="Cambria" w:hAnsi="Cambria"/>
          <w:sz w:val="2"/>
          <w:szCs w:val="2"/>
          <w:rtl/>
        </w:rPr>
      </w:pPr>
    </w:p>
    <w:p w14:paraId="1464ED29" w14:textId="5EAFDC4E" w:rsidR="00473D5B" w:rsidRDefault="00A8670D" w:rsidP="0007218E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  <w:rtl/>
        </w:rPr>
        <w:t>أدوات التقييم المطبقة في الماد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276682" w:rsidRPr="00FC5969" w14:paraId="64EE9EAA" w14:textId="77777777" w:rsidTr="00A15686">
        <w:trPr>
          <w:trHeight w:val="2166"/>
        </w:trPr>
        <w:tc>
          <w:tcPr>
            <w:tcW w:w="5000" w:type="pct"/>
            <w:tcBorders>
              <w:bottom w:val="single" w:sz="4" w:space="0" w:color="auto"/>
            </w:tcBorders>
          </w:tcPr>
          <w:p w14:paraId="2B2FF0F4" w14:textId="77777777" w:rsidR="00276682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 النهائي</w:t>
            </w:r>
          </w:p>
          <w:p w14:paraId="606DB8BA" w14:textId="77777777"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 النصف فصلي</w:t>
            </w:r>
          </w:p>
          <w:p w14:paraId="4CDEB06F" w14:textId="77777777"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ات القصيرة</w:t>
            </w:r>
          </w:p>
          <w:p w14:paraId="700ED547" w14:textId="77777777"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لواجبات المنزلية</w:t>
            </w:r>
          </w:p>
          <w:p w14:paraId="04FDBFEA" w14:textId="77777777"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منتديات النقاش</w:t>
            </w:r>
          </w:p>
          <w:p w14:paraId="67781238" w14:textId="1824A8BC" w:rsidR="00941A40" w:rsidRPr="00246990" w:rsidRDefault="00941A40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تقارير الدورية عن تقييم عملية التعليم.</w:t>
            </w:r>
          </w:p>
          <w:p w14:paraId="5CFEFA12" w14:textId="06C7E95B" w:rsidR="00941A40" w:rsidRPr="00246990" w:rsidRDefault="00941A40" w:rsidP="00941A40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 xml:space="preserve">الخطط التحسينية لعملية التعلم الالكتروني والتقليدي. </w:t>
            </w:r>
          </w:p>
          <w:p w14:paraId="03837365" w14:textId="521D116A" w:rsidR="00941A40" w:rsidRPr="00941A40" w:rsidRDefault="00A8670D" w:rsidP="00941A40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خرى</w:t>
            </w:r>
            <w:r w:rsidR="00941A40">
              <w:rPr>
                <w:rFonts w:ascii="Cambria" w:hAnsi="Cambria" w:cs="Arial" w:hint="cs"/>
                <w:b/>
                <w:sz w:val="22"/>
                <w:szCs w:val="22"/>
                <w:rtl/>
              </w:rPr>
              <w:t>.</w:t>
            </w:r>
          </w:p>
        </w:tc>
      </w:tr>
    </w:tbl>
    <w:p w14:paraId="15B87170" w14:textId="48CBBC67" w:rsidR="00583277" w:rsidRPr="0007218E" w:rsidRDefault="00583277" w:rsidP="00583277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4"/>
          <w:szCs w:val="4"/>
          <w:rtl/>
          <w:lang w:eastAsia="en-US"/>
        </w:rPr>
      </w:pPr>
    </w:p>
    <w:p w14:paraId="2892E826" w14:textId="2FE26843" w:rsidR="00B32278" w:rsidRDefault="00FB02A8" w:rsidP="0007218E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  <w:r>
        <w:rPr>
          <w:rFonts w:ascii="Cambria" w:eastAsia="Times New Roman" w:hAnsi="Cambria" w:cs="Arial" w:hint="cs"/>
          <w:sz w:val="24"/>
          <w:szCs w:val="24"/>
          <w:rtl/>
          <w:lang w:eastAsia="en-US"/>
        </w:rPr>
        <w:t>توقيع المسؤولين:</w:t>
      </w:r>
    </w:p>
    <w:tbl>
      <w:tblPr>
        <w:tblStyle w:val="TableGrid"/>
        <w:bidiVisual/>
        <w:tblW w:w="9974" w:type="dxa"/>
        <w:tblLook w:val="04A0" w:firstRow="1" w:lastRow="0" w:firstColumn="1" w:lastColumn="0" w:noHBand="0" w:noVBand="1"/>
      </w:tblPr>
      <w:tblGrid>
        <w:gridCol w:w="1332"/>
        <w:gridCol w:w="3690"/>
        <w:gridCol w:w="907"/>
        <w:gridCol w:w="4045"/>
      </w:tblGrid>
      <w:tr w:rsidR="00EB6C3A" w14:paraId="77552E4B" w14:textId="4758EA6D" w:rsidTr="00583277">
        <w:tc>
          <w:tcPr>
            <w:tcW w:w="133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405CAD" w14:textId="170DD34F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منسق المادة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14:paraId="19303337" w14:textId="12EF1FA2" w:rsidR="00EB6C3A" w:rsidRDefault="00A15742" w:rsidP="00A15742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د. محمد </w:t>
            </w:r>
            <w:r>
              <w:rPr>
                <w:rFonts w:ascii="Cambria" w:eastAsia="Times New Roman" w:hAnsi="Cambria" w:cs="Arial" w:hint="eastAsia"/>
                <w:sz w:val="24"/>
                <w:szCs w:val="24"/>
                <w:rtl/>
                <w:lang w:eastAsia="en-US"/>
              </w:rPr>
              <w:t>أبو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معال</w:t>
            </w:r>
          </w:p>
        </w:tc>
        <w:tc>
          <w:tcPr>
            <w:tcW w:w="907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69297AB4" w14:textId="1285E9D5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اريخ</w:t>
            </w:r>
          </w:p>
        </w:tc>
        <w:tc>
          <w:tcPr>
            <w:tcW w:w="4045" w:type="dxa"/>
            <w:vAlign w:val="center"/>
          </w:tcPr>
          <w:p w14:paraId="39262347" w14:textId="28AE1E41" w:rsidR="00EB6C3A" w:rsidRDefault="00EB6C3A" w:rsidP="002974E0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</w:t>
            </w:r>
            <w:r w:rsidR="003C082F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5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</w:t>
            </w:r>
            <w:r w:rsidR="00E2535F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/ 10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/</w:t>
            </w:r>
            <w:r w:rsidR="00ED3AC0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202</w:t>
            </w:r>
            <w:r w:rsidR="002974E0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 w:bidi="ar-JO"/>
              </w:rPr>
              <w:t>3</w:t>
            </w:r>
          </w:p>
        </w:tc>
      </w:tr>
      <w:tr w:rsidR="00EB6C3A" w14:paraId="2BFEA68E" w14:textId="5A847C77" w:rsidTr="00583277">
        <w:trPr>
          <w:trHeight w:val="782"/>
        </w:trPr>
        <w:tc>
          <w:tcPr>
            <w:tcW w:w="1332" w:type="dxa"/>
            <w:tcBorders>
              <w:left w:val="nil"/>
              <w:bottom w:val="nil"/>
              <w:right w:val="nil"/>
            </w:tcBorders>
            <w:vAlign w:val="center"/>
          </w:tcPr>
          <w:p w14:paraId="19DDEA76" w14:textId="77777777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3690" w:type="dxa"/>
            <w:tcBorders>
              <w:left w:val="nil"/>
              <w:bottom w:val="nil"/>
            </w:tcBorders>
            <w:vAlign w:val="center"/>
          </w:tcPr>
          <w:p w14:paraId="7178640A" w14:textId="77777777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907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32A2D629" w14:textId="2675CC91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وقيع</w:t>
            </w:r>
          </w:p>
        </w:tc>
        <w:tc>
          <w:tcPr>
            <w:tcW w:w="4045" w:type="dxa"/>
            <w:vAlign w:val="center"/>
          </w:tcPr>
          <w:p w14:paraId="27A7BA66" w14:textId="77777777"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</w:tr>
    </w:tbl>
    <w:p w14:paraId="4C8C91C8" w14:textId="47C18BDC" w:rsidR="00FB02A8" w:rsidRDefault="00FB02A8" w:rsidP="00FB02A8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</w:p>
    <w:tbl>
      <w:tblPr>
        <w:tblStyle w:val="TableGrid"/>
        <w:bidiVisual/>
        <w:tblW w:w="9974" w:type="dxa"/>
        <w:tblLook w:val="04A0" w:firstRow="1" w:lastRow="0" w:firstColumn="1" w:lastColumn="0" w:noHBand="0" w:noVBand="1"/>
      </w:tblPr>
      <w:tblGrid>
        <w:gridCol w:w="1332"/>
        <w:gridCol w:w="3690"/>
        <w:gridCol w:w="907"/>
        <w:gridCol w:w="4045"/>
      </w:tblGrid>
      <w:tr w:rsidR="00EB6C3A" w14:paraId="195148FF" w14:textId="77777777" w:rsidTr="00583277">
        <w:tc>
          <w:tcPr>
            <w:tcW w:w="133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A3056C" w14:textId="1C0FA7C9" w:rsidR="00EB6C3A" w:rsidRDefault="00EB6C3A" w:rsidP="00FD10C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رئيس القسم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14:paraId="3413BD9A" w14:textId="70AAAAEA" w:rsidR="00EB6C3A" w:rsidRDefault="00132016" w:rsidP="003C082F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د. </w:t>
            </w:r>
            <w:r w:rsidR="003C082F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حمد القطاونة</w:t>
            </w:r>
          </w:p>
        </w:tc>
        <w:tc>
          <w:tcPr>
            <w:tcW w:w="907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745D8DB7" w14:textId="77777777" w:rsidR="00EB6C3A" w:rsidRDefault="00EB6C3A" w:rsidP="00FD10C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اريخ</w:t>
            </w:r>
          </w:p>
        </w:tc>
        <w:tc>
          <w:tcPr>
            <w:tcW w:w="4045" w:type="dxa"/>
            <w:vAlign w:val="center"/>
          </w:tcPr>
          <w:p w14:paraId="44129E57" w14:textId="6873C7EA" w:rsidR="00EB6C3A" w:rsidRDefault="00EB6C3A" w:rsidP="002974E0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 </w:t>
            </w:r>
            <w:r w:rsidR="003C082F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5</w:t>
            </w:r>
            <w:r w:rsidR="00E2535F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/</w:t>
            </w:r>
            <w:r w:rsidR="005329F2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</w:t>
            </w:r>
            <w:r w:rsidR="00E2535F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0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/</w:t>
            </w:r>
            <w:r w:rsidR="00132016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202</w:t>
            </w:r>
            <w:r w:rsidR="002974E0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3</w:t>
            </w:r>
          </w:p>
        </w:tc>
      </w:tr>
      <w:tr w:rsidR="00EB6C3A" w14:paraId="2AA31A1B" w14:textId="77777777" w:rsidTr="00583277">
        <w:trPr>
          <w:trHeight w:val="917"/>
        </w:trPr>
        <w:tc>
          <w:tcPr>
            <w:tcW w:w="1332" w:type="dxa"/>
            <w:tcBorders>
              <w:left w:val="nil"/>
              <w:bottom w:val="nil"/>
              <w:right w:val="nil"/>
            </w:tcBorders>
            <w:vAlign w:val="center"/>
          </w:tcPr>
          <w:p w14:paraId="5E6A2CDC" w14:textId="77777777" w:rsidR="00EB6C3A" w:rsidRDefault="00EB6C3A" w:rsidP="00FD10C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3690" w:type="dxa"/>
            <w:tcBorders>
              <w:left w:val="nil"/>
              <w:bottom w:val="nil"/>
            </w:tcBorders>
            <w:vAlign w:val="center"/>
          </w:tcPr>
          <w:p w14:paraId="2A47E60A" w14:textId="77777777" w:rsidR="00EB6C3A" w:rsidRDefault="00EB6C3A" w:rsidP="00FD10C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907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2350D99D" w14:textId="77777777" w:rsidR="00EB6C3A" w:rsidRDefault="00EB6C3A" w:rsidP="00FD10C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وقيع</w:t>
            </w:r>
          </w:p>
        </w:tc>
        <w:tc>
          <w:tcPr>
            <w:tcW w:w="4045" w:type="dxa"/>
            <w:vAlign w:val="center"/>
          </w:tcPr>
          <w:p w14:paraId="6FB9168D" w14:textId="77777777" w:rsidR="00EB6C3A" w:rsidRDefault="00EB6C3A" w:rsidP="00FD10C5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</w:tr>
    </w:tbl>
    <w:p w14:paraId="19E1F4B6" w14:textId="51E2E720" w:rsidR="008B05EA" w:rsidRDefault="008B05EA" w:rsidP="003E090B">
      <w:pPr>
        <w:pStyle w:val="Heading7"/>
        <w:bidi/>
        <w:rPr>
          <w:rFonts w:ascii="Cambria" w:hAnsi="Cambria" w:cs="Arial"/>
          <w:b/>
          <w:bCs/>
          <w:sz w:val="22"/>
          <w:szCs w:val="22"/>
          <w:u w:val="none"/>
        </w:rPr>
      </w:pPr>
    </w:p>
    <w:sectPr w:rsidR="008B05EA" w:rsidSect="00D4089F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6" w:h="16838"/>
      <w:pgMar w:top="576" w:right="864" w:bottom="1440" w:left="864" w:header="720" w:footer="720" w:gutter="288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5A96C8" w14:textId="77777777" w:rsidR="00C12495" w:rsidRDefault="00C12495">
      <w:r>
        <w:separator/>
      </w:r>
    </w:p>
  </w:endnote>
  <w:endnote w:type="continuationSeparator" w:id="0">
    <w:p w14:paraId="2A2524E5" w14:textId="77777777" w:rsidR="00C12495" w:rsidRDefault="00C124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Khalid Art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2BF48C" w14:textId="77777777" w:rsidR="00FD10C5" w:rsidRDefault="00FD10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DD409" w14:textId="636197EF" w:rsidR="00FD10C5" w:rsidRDefault="00FD10C5" w:rsidP="000E6A9C">
    <w:pPr>
      <w:pStyle w:val="Footer"/>
      <w:rPr>
        <w:b/>
        <w:bCs/>
        <w:sz w:val="14"/>
        <w:szCs w:val="14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EA32CEE" wp14:editId="34FF8625">
          <wp:simplePos x="0" y="0"/>
          <wp:positionH relativeFrom="column">
            <wp:posOffset>-121285</wp:posOffset>
          </wp:positionH>
          <wp:positionV relativeFrom="paragraph">
            <wp:posOffset>7620</wp:posOffset>
          </wp:positionV>
          <wp:extent cx="525780" cy="390525"/>
          <wp:effectExtent l="19050" t="0" r="7620" b="0"/>
          <wp:wrapSquare wrapText="bothSides"/>
          <wp:docPr id="7" name="Picture 2" descr="Q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QA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780" cy="390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bCs/>
        <w:sz w:val="14"/>
        <w:szCs w:val="14"/>
      </w:rPr>
      <w:t>D040_</w:t>
    </w:r>
    <w:r w:rsidRPr="009062D8">
      <w:rPr>
        <w:b/>
        <w:bCs/>
        <w:sz w:val="14"/>
        <w:szCs w:val="14"/>
      </w:rPr>
      <w:t>J</w:t>
    </w:r>
    <w:r>
      <w:rPr>
        <w:b/>
        <w:bCs/>
        <w:sz w:val="14"/>
        <w:szCs w:val="14"/>
      </w:rPr>
      <w:t xml:space="preserve">NQF_Rev2                                                                                                                                                                      Page </w:t>
    </w:r>
    <w:r>
      <w:rPr>
        <w:b/>
        <w:bCs/>
        <w:sz w:val="14"/>
        <w:szCs w:val="14"/>
      </w:rPr>
      <w:fldChar w:fldCharType="begin"/>
    </w:r>
    <w:r>
      <w:rPr>
        <w:b/>
        <w:bCs/>
        <w:sz w:val="14"/>
        <w:szCs w:val="14"/>
      </w:rPr>
      <w:instrText xml:space="preserve"> PAGE </w:instrText>
    </w:r>
    <w:r>
      <w:rPr>
        <w:b/>
        <w:bCs/>
        <w:sz w:val="14"/>
        <w:szCs w:val="14"/>
      </w:rPr>
      <w:fldChar w:fldCharType="separate"/>
    </w:r>
    <w:r w:rsidR="00701328">
      <w:rPr>
        <w:b/>
        <w:bCs/>
        <w:noProof/>
        <w:sz w:val="14"/>
        <w:szCs w:val="14"/>
      </w:rPr>
      <w:t>1</w:t>
    </w:r>
    <w:r>
      <w:rPr>
        <w:b/>
        <w:bCs/>
        <w:sz w:val="14"/>
        <w:szCs w:val="14"/>
      </w:rPr>
      <w:fldChar w:fldCharType="end"/>
    </w:r>
    <w:r>
      <w:rPr>
        <w:b/>
        <w:bCs/>
        <w:sz w:val="14"/>
        <w:szCs w:val="14"/>
      </w:rPr>
      <w:t xml:space="preserve"> of </w:t>
    </w:r>
    <w:r>
      <w:rPr>
        <w:b/>
        <w:bCs/>
        <w:sz w:val="14"/>
        <w:szCs w:val="14"/>
      </w:rPr>
      <w:fldChar w:fldCharType="begin"/>
    </w:r>
    <w:r>
      <w:rPr>
        <w:b/>
        <w:bCs/>
        <w:sz w:val="14"/>
        <w:szCs w:val="14"/>
      </w:rPr>
      <w:instrText xml:space="preserve"> NUMPAGES  </w:instrText>
    </w:r>
    <w:r>
      <w:rPr>
        <w:b/>
        <w:bCs/>
        <w:sz w:val="14"/>
        <w:szCs w:val="14"/>
      </w:rPr>
      <w:fldChar w:fldCharType="separate"/>
    </w:r>
    <w:r w:rsidR="00701328">
      <w:rPr>
        <w:b/>
        <w:bCs/>
        <w:noProof/>
        <w:sz w:val="14"/>
        <w:szCs w:val="14"/>
      </w:rPr>
      <w:t>8</w:t>
    </w:r>
    <w:r>
      <w:rPr>
        <w:b/>
        <w:bCs/>
        <w:sz w:val="14"/>
        <w:szCs w:val="14"/>
      </w:rPr>
      <w:fldChar w:fldCharType="end"/>
    </w:r>
    <w:r>
      <w:rPr>
        <w:b/>
        <w:bCs/>
        <w:sz w:val="14"/>
        <w:szCs w:val="14"/>
      </w:rPr>
      <w:t xml:space="preserve">                                                                                                                                                                                                                                 </w:t>
    </w:r>
  </w:p>
  <w:p w14:paraId="033C420D" w14:textId="48FE30CC" w:rsidR="00FD10C5" w:rsidRDefault="00FD10C5" w:rsidP="00F62B0E">
    <w:pPr>
      <w:pStyle w:val="Footer"/>
      <w:rPr>
        <w:sz w:val="14"/>
        <w:szCs w:val="14"/>
        <w:lang w:bidi="ar-JO"/>
      </w:rPr>
    </w:pPr>
    <w:r>
      <w:rPr>
        <w:b/>
        <w:bCs/>
        <w:sz w:val="14"/>
        <w:szCs w:val="14"/>
      </w:rPr>
      <w:t>Ref</w:t>
    </w:r>
    <w:r>
      <w:rPr>
        <w:sz w:val="14"/>
        <w:szCs w:val="14"/>
      </w:rPr>
      <w:t>: Deans Council (05) Decision No. (06)</w:t>
    </w:r>
    <w:r>
      <w:rPr>
        <w:b/>
        <w:bCs/>
        <w:sz w:val="14"/>
        <w:szCs w:val="14"/>
      </w:rPr>
      <w:t xml:space="preserve"> Date</w:t>
    </w:r>
    <w:r>
      <w:rPr>
        <w:sz w:val="14"/>
        <w:szCs w:val="14"/>
      </w:rPr>
      <w:t>: 18/10/2021.</w:t>
    </w:r>
  </w:p>
  <w:p w14:paraId="39BEAC0A" w14:textId="62CBE735" w:rsidR="00FD10C5" w:rsidRPr="003A56E4" w:rsidRDefault="00FD10C5" w:rsidP="003A56E4">
    <w:pPr>
      <w:pStyle w:val="Footer"/>
      <w:rPr>
        <w:sz w:val="14"/>
        <w:szCs w:val="14"/>
        <w:lang w:val="en-US" w:bidi="ar-JO"/>
      </w:rPr>
    </w:pPr>
    <w:r>
      <w:rPr>
        <w:b/>
        <w:bCs/>
        <w:sz w:val="14"/>
        <w:szCs w:val="14"/>
      </w:rPr>
      <w:t>Ref</w:t>
    </w:r>
    <w:r>
      <w:rPr>
        <w:sz w:val="14"/>
        <w:szCs w:val="14"/>
      </w:rPr>
      <w:t xml:space="preserve">: Quality Assurance Council Session (03) Decision No. (03) </w:t>
    </w:r>
    <w:r w:rsidRPr="003A56E4">
      <w:rPr>
        <w:sz w:val="14"/>
        <w:szCs w:val="14"/>
      </w:rPr>
      <w:t>Date:05/10/2021.</w:t>
    </w:r>
  </w:p>
  <w:p w14:paraId="62DAC1C4" w14:textId="77777777" w:rsidR="00FD10C5" w:rsidRDefault="00FD10C5" w:rsidP="00DB5579">
    <w:pPr>
      <w:pStyle w:val="Footer"/>
      <w:tabs>
        <w:tab w:val="clear" w:pos="4153"/>
        <w:tab w:val="left" w:pos="5920"/>
      </w:tabs>
      <w:rPr>
        <w:lang w:bidi="ar-JO"/>
      </w:rPr>
    </w:pPr>
    <w:r>
      <w:rPr>
        <w:rFonts w:hint="cs"/>
        <w:rtl/>
      </w:rPr>
      <w:tab/>
    </w:r>
  </w:p>
  <w:p w14:paraId="7D486DA4" w14:textId="77777777" w:rsidR="00FD10C5" w:rsidRPr="00AB1190" w:rsidRDefault="00FD10C5" w:rsidP="00DB5579">
    <w:pPr>
      <w:pStyle w:val="Footer"/>
    </w:pPr>
  </w:p>
  <w:p w14:paraId="4E2DB024" w14:textId="77777777" w:rsidR="00FD10C5" w:rsidRPr="00DB5579" w:rsidRDefault="00FD10C5" w:rsidP="00DB5579">
    <w:pPr>
      <w:pStyle w:val="Footer"/>
      <w:rPr>
        <w:rStyle w:val="PageNumbe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62ECCF" w14:textId="77777777" w:rsidR="00FD10C5" w:rsidRDefault="00FD10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C3C057" w14:textId="77777777" w:rsidR="00C12495" w:rsidRDefault="00C12495">
      <w:r>
        <w:separator/>
      </w:r>
    </w:p>
  </w:footnote>
  <w:footnote w:type="continuationSeparator" w:id="0">
    <w:p w14:paraId="7E8CB665" w14:textId="77777777" w:rsidR="00C12495" w:rsidRDefault="00C124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7A712" w14:textId="77777777" w:rsidR="00FD10C5" w:rsidRDefault="00FD10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5B642" w14:textId="77777777" w:rsidR="00FD10C5" w:rsidRPr="001A39E2" w:rsidRDefault="00FD10C5" w:rsidP="00A41DD0">
    <w:pPr>
      <w:pStyle w:val="Header"/>
      <w:pBdr>
        <w:bottom w:val="thickThinSmallGap" w:sz="24" w:space="1" w:color="622423"/>
      </w:pBdr>
      <w:jc w:val="center"/>
      <w:rPr>
        <w:rFonts w:ascii="Cambria" w:hAnsi="Cambria"/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900" w:type="dxa"/>
      <w:jc w:val="center"/>
      <w:tblBorders>
        <w:top w:val="none" w:sz="0" w:space="0" w:color="auto"/>
        <w:left w:val="none" w:sz="0" w:space="0" w:color="auto"/>
        <w:bottom w:val="threeDEmboss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84"/>
      <w:gridCol w:w="3192"/>
      <w:gridCol w:w="3624"/>
    </w:tblGrid>
    <w:tr w:rsidR="00FD10C5" w14:paraId="243C0529" w14:textId="77777777" w:rsidTr="001A39E2">
      <w:trPr>
        <w:trHeight w:val="810"/>
        <w:jc w:val="center"/>
      </w:trPr>
      <w:tc>
        <w:tcPr>
          <w:tcW w:w="3084" w:type="dxa"/>
          <w:vAlign w:val="center"/>
        </w:tcPr>
        <w:p w14:paraId="1355193A" w14:textId="77777777" w:rsidR="00FD10C5" w:rsidRDefault="00FD10C5" w:rsidP="007344B9">
          <w:pPr>
            <w:pStyle w:val="Header"/>
          </w:pPr>
        </w:p>
      </w:tc>
      <w:tc>
        <w:tcPr>
          <w:tcW w:w="3192" w:type="dxa"/>
          <w:vAlign w:val="center"/>
        </w:tcPr>
        <w:p w14:paraId="42B57F77" w14:textId="77777777" w:rsidR="00FD10C5" w:rsidRDefault="00FD10C5" w:rsidP="007344B9">
          <w:pPr>
            <w:pStyle w:val="Header"/>
            <w:jc w:val="center"/>
          </w:pPr>
          <w:r>
            <w:rPr>
              <w:noProof/>
              <w:lang w:val="en-US"/>
            </w:rPr>
            <w:drawing>
              <wp:inline distT="0" distB="0" distL="0" distR="0" wp14:anchorId="212BA73A" wp14:editId="22BB2C05">
                <wp:extent cx="1889760" cy="617855"/>
                <wp:effectExtent l="19050" t="0" r="0" b="0"/>
                <wp:docPr id="2" name="Picture 1" descr="isr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sra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9760" cy="6178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24" w:type="dxa"/>
          <w:vAlign w:val="center"/>
        </w:tcPr>
        <w:p w14:paraId="47E7D750" w14:textId="77777777" w:rsidR="00FD10C5" w:rsidRPr="00F07062" w:rsidRDefault="00FD10C5" w:rsidP="00F07062">
          <w:pPr>
            <w:pStyle w:val="Header"/>
            <w:jc w:val="right"/>
            <w:rPr>
              <w:b/>
              <w:bCs/>
            </w:rPr>
          </w:pPr>
          <w:r w:rsidRPr="00F07062">
            <w:rPr>
              <w:b/>
              <w:bCs/>
              <w:noProof/>
              <w:sz w:val="22"/>
              <w:szCs w:val="28"/>
              <w:lang w:val="en-US"/>
            </w:rPr>
            <w:t>Faculty of</w:t>
          </w:r>
          <w:r>
            <w:rPr>
              <w:b/>
              <w:bCs/>
              <w:noProof/>
              <w:sz w:val="22"/>
              <w:szCs w:val="28"/>
              <w:lang w:val="en-US"/>
            </w:rPr>
            <w:t xml:space="preserve"> --------------     </w:t>
          </w:r>
        </w:p>
      </w:tc>
    </w:tr>
    <w:tr w:rsidR="00FD10C5" w14:paraId="5370F31E" w14:textId="77777777" w:rsidTr="004941F4">
      <w:trPr>
        <w:trHeight w:val="68"/>
        <w:jc w:val="center"/>
      </w:trPr>
      <w:tc>
        <w:tcPr>
          <w:tcW w:w="3084" w:type="dxa"/>
          <w:vAlign w:val="center"/>
        </w:tcPr>
        <w:p w14:paraId="2D9EBB5B" w14:textId="77777777" w:rsidR="00FD10C5" w:rsidRPr="00FE0134" w:rsidRDefault="00FD10C5" w:rsidP="001A39E2">
          <w:pPr>
            <w:pStyle w:val="Header"/>
            <w:rPr>
              <w:rFonts w:asciiTheme="majorBidi" w:hAnsiTheme="majorBidi" w:cstheme="majorBidi"/>
              <w:b/>
              <w:bCs/>
              <w:sz w:val="18"/>
              <w:szCs w:val="18"/>
            </w:rPr>
          </w:pPr>
        </w:p>
      </w:tc>
      <w:tc>
        <w:tcPr>
          <w:tcW w:w="3192" w:type="dxa"/>
          <w:vAlign w:val="center"/>
        </w:tcPr>
        <w:p w14:paraId="3D865425" w14:textId="77777777" w:rsidR="00FD10C5" w:rsidRPr="007147BB" w:rsidRDefault="00FD10C5" w:rsidP="007344B9">
          <w:pPr>
            <w:pStyle w:val="Header"/>
            <w:jc w:val="center"/>
          </w:pPr>
        </w:p>
      </w:tc>
      <w:tc>
        <w:tcPr>
          <w:tcW w:w="3624" w:type="dxa"/>
          <w:vAlign w:val="center"/>
        </w:tcPr>
        <w:p w14:paraId="6556F139" w14:textId="77777777" w:rsidR="00FD10C5" w:rsidRPr="007147BB" w:rsidRDefault="00FD10C5" w:rsidP="007344B9">
          <w:pPr>
            <w:pStyle w:val="Header"/>
            <w:jc w:val="right"/>
          </w:pPr>
        </w:p>
      </w:tc>
    </w:tr>
  </w:tbl>
  <w:p w14:paraId="2F2BB6D1" w14:textId="77777777" w:rsidR="00FD10C5" w:rsidRPr="001A39E2" w:rsidRDefault="00FD10C5" w:rsidP="00E1761B">
    <w:pPr>
      <w:pStyle w:val="Header"/>
      <w:rPr>
        <w:sz w:val="8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A29E8"/>
    <w:multiLevelType w:val="hybridMultilevel"/>
    <w:tmpl w:val="21AC1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77084"/>
    <w:multiLevelType w:val="hybridMultilevel"/>
    <w:tmpl w:val="8FAEB3F0"/>
    <w:lvl w:ilvl="0" w:tplc="5DA28462">
      <w:start w:val="1"/>
      <w:numFmt w:val="bullet"/>
      <w:pStyle w:val="ps1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14C61"/>
    <w:multiLevelType w:val="hybridMultilevel"/>
    <w:tmpl w:val="C9F66DF2"/>
    <w:lvl w:ilvl="0" w:tplc="0F46459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750A5"/>
    <w:multiLevelType w:val="hybridMultilevel"/>
    <w:tmpl w:val="062E891A"/>
    <w:lvl w:ilvl="0" w:tplc="2D126B26">
      <w:start w:val="1"/>
      <w:numFmt w:val="upperLetter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3268FE"/>
    <w:multiLevelType w:val="hybridMultilevel"/>
    <w:tmpl w:val="4338321A"/>
    <w:lvl w:ilvl="0" w:tplc="6CBE1446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9540EA"/>
    <w:multiLevelType w:val="hybridMultilevel"/>
    <w:tmpl w:val="0872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F6990"/>
    <w:multiLevelType w:val="hybridMultilevel"/>
    <w:tmpl w:val="EA70741A"/>
    <w:lvl w:ilvl="0" w:tplc="CB9E04B2">
      <w:numFmt w:val="bullet"/>
      <w:lvlText w:val=""/>
      <w:lvlJc w:val="left"/>
      <w:pPr>
        <w:ind w:left="720" w:hanging="360"/>
      </w:pPr>
      <w:rPr>
        <w:rFonts w:ascii="Symbol" w:eastAsia="SimSu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7E65E3"/>
    <w:multiLevelType w:val="hybridMultilevel"/>
    <w:tmpl w:val="0180D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F51BC7"/>
    <w:multiLevelType w:val="hybridMultilevel"/>
    <w:tmpl w:val="52621338"/>
    <w:lvl w:ilvl="0" w:tplc="FA123CA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8D7854"/>
    <w:multiLevelType w:val="hybridMultilevel"/>
    <w:tmpl w:val="67D24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706C1A"/>
    <w:multiLevelType w:val="hybridMultilevel"/>
    <w:tmpl w:val="E5D83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3C3B45"/>
    <w:multiLevelType w:val="hybridMultilevel"/>
    <w:tmpl w:val="2C484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6944A4"/>
    <w:multiLevelType w:val="hybridMultilevel"/>
    <w:tmpl w:val="B2D63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614C7D"/>
    <w:multiLevelType w:val="hybridMultilevel"/>
    <w:tmpl w:val="08F86F18"/>
    <w:lvl w:ilvl="0" w:tplc="BA168490">
      <w:numFmt w:val="bullet"/>
      <w:lvlText w:val="•"/>
      <w:lvlJc w:val="left"/>
      <w:pPr>
        <w:ind w:left="720" w:hanging="360"/>
      </w:pPr>
      <w:rPr>
        <w:rFonts w:ascii="Cambria" w:eastAsia="SimSu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F9512F"/>
    <w:multiLevelType w:val="hybridMultilevel"/>
    <w:tmpl w:val="16FE7B2C"/>
    <w:lvl w:ilvl="0" w:tplc="B4C0A1F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97005D"/>
    <w:multiLevelType w:val="hybridMultilevel"/>
    <w:tmpl w:val="479C9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932D7C"/>
    <w:multiLevelType w:val="hybridMultilevel"/>
    <w:tmpl w:val="E2846376"/>
    <w:lvl w:ilvl="0" w:tplc="44D62500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B564EA"/>
    <w:multiLevelType w:val="hybridMultilevel"/>
    <w:tmpl w:val="884A2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F57EBB"/>
    <w:multiLevelType w:val="hybridMultilevel"/>
    <w:tmpl w:val="6B087B80"/>
    <w:lvl w:ilvl="0" w:tplc="60924B3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1F3A8B"/>
    <w:multiLevelType w:val="hybridMultilevel"/>
    <w:tmpl w:val="3900FCF8"/>
    <w:lvl w:ilvl="0" w:tplc="04090011">
      <w:start w:val="1"/>
      <w:numFmt w:val="decimal"/>
      <w:lvlText w:val="%1)"/>
      <w:lvlJc w:val="left"/>
      <w:pPr>
        <w:ind w:left="7590" w:hanging="360"/>
      </w:pPr>
    </w:lvl>
    <w:lvl w:ilvl="1" w:tplc="04090019" w:tentative="1">
      <w:start w:val="1"/>
      <w:numFmt w:val="lowerLetter"/>
      <w:lvlText w:val="%2."/>
      <w:lvlJc w:val="left"/>
      <w:pPr>
        <w:ind w:left="8310" w:hanging="360"/>
      </w:pPr>
    </w:lvl>
    <w:lvl w:ilvl="2" w:tplc="0409001B" w:tentative="1">
      <w:start w:val="1"/>
      <w:numFmt w:val="lowerRoman"/>
      <w:lvlText w:val="%3."/>
      <w:lvlJc w:val="right"/>
      <w:pPr>
        <w:ind w:left="9030" w:hanging="180"/>
      </w:pPr>
    </w:lvl>
    <w:lvl w:ilvl="3" w:tplc="0409000F" w:tentative="1">
      <w:start w:val="1"/>
      <w:numFmt w:val="decimal"/>
      <w:lvlText w:val="%4."/>
      <w:lvlJc w:val="left"/>
      <w:pPr>
        <w:ind w:left="9750" w:hanging="360"/>
      </w:pPr>
    </w:lvl>
    <w:lvl w:ilvl="4" w:tplc="04090019" w:tentative="1">
      <w:start w:val="1"/>
      <w:numFmt w:val="lowerLetter"/>
      <w:lvlText w:val="%5."/>
      <w:lvlJc w:val="left"/>
      <w:pPr>
        <w:ind w:left="10470" w:hanging="360"/>
      </w:pPr>
    </w:lvl>
    <w:lvl w:ilvl="5" w:tplc="0409001B" w:tentative="1">
      <w:start w:val="1"/>
      <w:numFmt w:val="lowerRoman"/>
      <w:lvlText w:val="%6."/>
      <w:lvlJc w:val="right"/>
      <w:pPr>
        <w:ind w:left="11190" w:hanging="180"/>
      </w:pPr>
    </w:lvl>
    <w:lvl w:ilvl="6" w:tplc="0409000F" w:tentative="1">
      <w:start w:val="1"/>
      <w:numFmt w:val="decimal"/>
      <w:lvlText w:val="%7."/>
      <w:lvlJc w:val="left"/>
      <w:pPr>
        <w:ind w:left="11910" w:hanging="360"/>
      </w:pPr>
    </w:lvl>
    <w:lvl w:ilvl="7" w:tplc="04090019" w:tentative="1">
      <w:start w:val="1"/>
      <w:numFmt w:val="lowerLetter"/>
      <w:lvlText w:val="%8."/>
      <w:lvlJc w:val="left"/>
      <w:pPr>
        <w:ind w:left="12630" w:hanging="360"/>
      </w:pPr>
    </w:lvl>
    <w:lvl w:ilvl="8" w:tplc="0409001B" w:tentative="1">
      <w:start w:val="1"/>
      <w:numFmt w:val="lowerRoman"/>
      <w:lvlText w:val="%9."/>
      <w:lvlJc w:val="right"/>
      <w:pPr>
        <w:ind w:left="13350" w:hanging="180"/>
      </w:pPr>
    </w:lvl>
  </w:abstractNum>
  <w:abstractNum w:abstractNumId="20" w15:restartNumberingAfterBreak="0">
    <w:nsid w:val="2E2338C7"/>
    <w:multiLevelType w:val="hybridMultilevel"/>
    <w:tmpl w:val="B2D635F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5909B1"/>
    <w:multiLevelType w:val="hybridMultilevel"/>
    <w:tmpl w:val="12F0DC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187889"/>
    <w:multiLevelType w:val="hybridMultilevel"/>
    <w:tmpl w:val="C0729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1E23A7"/>
    <w:multiLevelType w:val="hybridMultilevel"/>
    <w:tmpl w:val="4A308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BE2E31"/>
    <w:multiLevelType w:val="hybridMultilevel"/>
    <w:tmpl w:val="B44C3820"/>
    <w:lvl w:ilvl="0" w:tplc="BA168490">
      <w:numFmt w:val="bullet"/>
      <w:lvlText w:val="•"/>
      <w:lvlJc w:val="left"/>
      <w:pPr>
        <w:ind w:left="1440" w:hanging="360"/>
      </w:pPr>
      <w:rPr>
        <w:rFonts w:ascii="Cambria" w:eastAsia="SimSu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53D7F66"/>
    <w:multiLevelType w:val="hybridMultilevel"/>
    <w:tmpl w:val="C90EA972"/>
    <w:lvl w:ilvl="0" w:tplc="F56248A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8000B9"/>
    <w:multiLevelType w:val="hybridMultilevel"/>
    <w:tmpl w:val="96A6C58C"/>
    <w:lvl w:ilvl="0" w:tplc="CB9E04B2">
      <w:numFmt w:val="bullet"/>
      <w:lvlText w:val=""/>
      <w:lvlJc w:val="left"/>
      <w:pPr>
        <w:ind w:left="720" w:hanging="360"/>
      </w:pPr>
      <w:rPr>
        <w:rFonts w:ascii="Symbol" w:eastAsia="SimSu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BA3BA7"/>
    <w:multiLevelType w:val="hybridMultilevel"/>
    <w:tmpl w:val="8292C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6D0135"/>
    <w:multiLevelType w:val="hybridMultilevel"/>
    <w:tmpl w:val="E7FC3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524942"/>
    <w:multiLevelType w:val="hybridMultilevel"/>
    <w:tmpl w:val="43D0F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DC7ECB"/>
    <w:multiLevelType w:val="hybridMultilevel"/>
    <w:tmpl w:val="0C16203C"/>
    <w:lvl w:ilvl="0" w:tplc="87D2EB2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CC2A98"/>
    <w:multiLevelType w:val="hybridMultilevel"/>
    <w:tmpl w:val="2A4606F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3F52A3"/>
    <w:multiLevelType w:val="hybridMultilevel"/>
    <w:tmpl w:val="F26A9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9B235B"/>
    <w:multiLevelType w:val="hybridMultilevel"/>
    <w:tmpl w:val="2BF0E2B2"/>
    <w:lvl w:ilvl="0" w:tplc="78E0A5C6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7A6315"/>
    <w:multiLevelType w:val="hybridMultilevel"/>
    <w:tmpl w:val="CF8E2A02"/>
    <w:lvl w:ilvl="0" w:tplc="FA123CA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6C451C"/>
    <w:multiLevelType w:val="hybridMultilevel"/>
    <w:tmpl w:val="0C6E37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BB7E66"/>
    <w:multiLevelType w:val="hybridMultilevel"/>
    <w:tmpl w:val="DA6CF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D23686"/>
    <w:multiLevelType w:val="hybridMultilevel"/>
    <w:tmpl w:val="92A8DBF2"/>
    <w:lvl w:ilvl="0" w:tplc="28AEFD28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A5792A"/>
    <w:multiLevelType w:val="hybridMultilevel"/>
    <w:tmpl w:val="6FACB5F6"/>
    <w:lvl w:ilvl="0" w:tplc="0B40144C">
      <w:start w:val="1"/>
      <w:numFmt w:val="decimal"/>
      <w:pStyle w:val="ps1numbered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7EB83596"/>
    <w:multiLevelType w:val="hybridMultilevel"/>
    <w:tmpl w:val="69B0019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1"/>
  </w:num>
  <w:num w:numId="3">
    <w:abstractNumId w:val="3"/>
  </w:num>
  <w:num w:numId="4">
    <w:abstractNumId w:val="9"/>
  </w:num>
  <w:num w:numId="5">
    <w:abstractNumId w:val="23"/>
  </w:num>
  <w:num w:numId="6">
    <w:abstractNumId w:val="12"/>
  </w:num>
  <w:num w:numId="7">
    <w:abstractNumId w:val="37"/>
  </w:num>
  <w:num w:numId="8">
    <w:abstractNumId w:val="7"/>
  </w:num>
  <w:num w:numId="9">
    <w:abstractNumId w:val="15"/>
  </w:num>
  <w:num w:numId="10">
    <w:abstractNumId w:val="4"/>
  </w:num>
  <w:num w:numId="11">
    <w:abstractNumId w:val="0"/>
  </w:num>
  <w:num w:numId="12">
    <w:abstractNumId w:val="38"/>
  </w:num>
  <w:num w:numId="13">
    <w:abstractNumId w:val="22"/>
  </w:num>
  <w:num w:numId="14">
    <w:abstractNumId w:val="20"/>
  </w:num>
  <w:num w:numId="15">
    <w:abstractNumId w:val="28"/>
  </w:num>
  <w:num w:numId="16">
    <w:abstractNumId w:val="30"/>
  </w:num>
  <w:num w:numId="17">
    <w:abstractNumId w:val="18"/>
  </w:num>
  <w:num w:numId="18">
    <w:abstractNumId w:val="36"/>
  </w:num>
  <w:num w:numId="19">
    <w:abstractNumId w:val="5"/>
  </w:num>
  <w:num w:numId="20">
    <w:abstractNumId w:val="11"/>
  </w:num>
  <w:num w:numId="21">
    <w:abstractNumId w:val="25"/>
  </w:num>
  <w:num w:numId="22">
    <w:abstractNumId w:val="33"/>
  </w:num>
  <w:num w:numId="23">
    <w:abstractNumId w:val="32"/>
  </w:num>
  <w:num w:numId="24">
    <w:abstractNumId w:val="29"/>
  </w:num>
  <w:num w:numId="25">
    <w:abstractNumId w:val="17"/>
  </w:num>
  <w:num w:numId="26">
    <w:abstractNumId w:val="27"/>
  </w:num>
  <w:num w:numId="27">
    <w:abstractNumId w:val="16"/>
  </w:num>
  <w:num w:numId="28">
    <w:abstractNumId w:val="10"/>
  </w:num>
  <w:num w:numId="29">
    <w:abstractNumId w:val="8"/>
  </w:num>
  <w:num w:numId="30">
    <w:abstractNumId w:val="19"/>
  </w:num>
  <w:num w:numId="31">
    <w:abstractNumId w:val="34"/>
  </w:num>
  <w:num w:numId="32">
    <w:abstractNumId w:val="13"/>
  </w:num>
  <w:num w:numId="33">
    <w:abstractNumId w:val="24"/>
  </w:num>
  <w:num w:numId="34">
    <w:abstractNumId w:val="21"/>
  </w:num>
  <w:num w:numId="35">
    <w:abstractNumId w:val="2"/>
  </w:num>
  <w:num w:numId="36">
    <w:abstractNumId w:val="35"/>
  </w:num>
  <w:num w:numId="37">
    <w:abstractNumId w:val="31"/>
  </w:num>
  <w:num w:numId="38">
    <w:abstractNumId w:val="39"/>
  </w:num>
  <w:num w:numId="39">
    <w:abstractNumId w:val="26"/>
  </w:num>
  <w:num w:numId="40">
    <w:abstractNumId w:val="6"/>
  </w:num>
  <w:num w:numId="41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ar-SA" w:vendorID="64" w:dllVersion="131078" w:nlCheck="1" w:checkStyle="0"/>
  <w:activeWritingStyle w:appName="MSWord" w:lang="ar-JO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Da0NDUytTS1NDBQ0lEKTi0uzszPAykwMq4FAGg4Eq8tAAAA"/>
  </w:docVars>
  <w:rsids>
    <w:rsidRoot w:val="00B016DA"/>
    <w:rsid w:val="00002735"/>
    <w:rsid w:val="00003D98"/>
    <w:rsid w:val="00003E4E"/>
    <w:rsid w:val="00004C72"/>
    <w:rsid w:val="000070B5"/>
    <w:rsid w:val="000165F1"/>
    <w:rsid w:val="00016899"/>
    <w:rsid w:val="00017452"/>
    <w:rsid w:val="0002388B"/>
    <w:rsid w:val="00024133"/>
    <w:rsid w:val="00024732"/>
    <w:rsid w:val="00024A43"/>
    <w:rsid w:val="00035167"/>
    <w:rsid w:val="00035740"/>
    <w:rsid w:val="00047D5D"/>
    <w:rsid w:val="000506F7"/>
    <w:rsid w:val="00065DAF"/>
    <w:rsid w:val="00065FC4"/>
    <w:rsid w:val="00067640"/>
    <w:rsid w:val="000700F3"/>
    <w:rsid w:val="00072143"/>
    <w:rsid w:val="0007218E"/>
    <w:rsid w:val="00072AAF"/>
    <w:rsid w:val="00075A10"/>
    <w:rsid w:val="00080673"/>
    <w:rsid w:val="00084955"/>
    <w:rsid w:val="00087EA2"/>
    <w:rsid w:val="0009257D"/>
    <w:rsid w:val="000A62F6"/>
    <w:rsid w:val="000B3B9F"/>
    <w:rsid w:val="000B43B2"/>
    <w:rsid w:val="000C0D6C"/>
    <w:rsid w:val="000C17DB"/>
    <w:rsid w:val="000C215B"/>
    <w:rsid w:val="000C4495"/>
    <w:rsid w:val="000C47AB"/>
    <w:rsid w:val="000C4F56"/>
    <w:rsid w:val="000C7BCD"/>
    <w:rsid w:val="000D04B2"/>
    <w:rsid w:val="000D1E5C"/>
    <w:rsid w:val="000D42F2"/>
    <w:rsid w:val="000E0283"/>
    <w:rsid w:val="000E10C1"/>
    <w:rsid w:val="000E39B1"/>
    <w:rsid w:val="000E6A9C"/>
    <w:rsid w:val="000E7911"/>
    <w:rsid w:val="000F3831"/>
    <w:rsid w:val="000F691C"/>
    <w:rsid w:val="000F6AE2"/>
    <w:rsid w:val="00100132"/>
    <w:rsid w:val="00105921"/>
    <w:rsid w:val="00105DC2"/>
    <w:rsid w:val="001128D9"/>
    <w:rsid w:val="00113ADE"/>
    <w:rsid w:val="001143B0"/>
    <w:rsid w:val="00121183"/>
    <w:rsid w:val="0012294E"/>
    <w:rsid w:val="00125174"/>
    <w:rsid w:val="00132016"/>
    <w:rsid w:val="00150244"/>
    <w:rsid w:val="00150C7F"/>
    <w:rsid w:val="0015240D"/>
    <w:rsid w:val="001554E8"/>
    <w:rsid w:val="00166736"/>
    <w:rsid w:val="00166914"/>
    <w:rsid w:val="00167555"/>
    <w:rsid w:val="001711B8"/>
    <w:rsid w:val="00172286"/>
    <w:rsid w:val="00172634"/>
    <w:rsid w:val="00172C6E"/>
    <w:rsid w:val="001731B3"/>
    <w:rsid w:val="00177B53"/>
    <w:rsid w:val="00177FDB"/>
    <w:rsid w:val="00181723"/>
    <w:rsid w:val="001834DD"/>
    <w:rsid w:val="0018521D"/>
    <w:rsid w:val="00186BAD"/>
    <w:rsid w:val="001876F5"/>
    <w:rsid w:val="00192405"/>
    <w:rsid w:val="00192E05"/>
    <w:rsid w:val="001A39E2"/>
    <w:rsid w:val="001A7B38"/>
    <w:rsid w:val="001B0E21"/>
    <w:rsid w:val="001B5581"/>
    <w:rsid w:val="001B6D4A"/>
    <w:rsid w:val="001C5385"/>
    <w:rsid w:val="001C602A"/>
    <w:rsid w:val="001D1BAE"/>
    <w:rsid w:val="001D1E9F"/>
    <w:rsid w:val="001D5714"/>
    <w:rsid w:val="001E1F32"/>
    <w:rsid w:val="001E75C8"/>
    <w:rsid w:val="001E7ADE"/>
    <w:rsid w:val="001F2545"/>
    <w:rsid w:val="001F26BA"/>
    <w:rsid w:val="001F31EA"/>
    <w:rsid w:val="001F346E"/>
    <w:rsid w:val="00201381"/>
    <w:rsid w:val="002026E9"/>
    <w:rsid w:val="00204D91"/>
    <w:rsid w:val="00212B78"/>
    <w:rsid w:val="00212CC6"/>
    <w:rsid w:val="00216615"/>
    <w:rsid w:val="00221A16"/>
    <w:rsid w:val="002226E7"/>
    <w:rsid w:val="002313CC"/>
    <w:rsid w:val="002342DB"/>
    <w:rsid w:val="002346F7"/>
    <w:rsid w:val="00240622"/>
    <w:rsid w:val="0024162E"/>
    <w:rsid w:val="002445EA"/>
    <w:rsid w:val="00246990"/>
    <w:rsid w:val="002476AF"/>
    <w:rsid w:val="00250039"/>
    <w:rsid w:val="002548C9"/>
    <w:rsid w:val="00260CAA"/>
    <w:rsid w:val="002657EA"/>
    <w:rsid w:val="002659E8"/>
    <w:rsid w:val="00266E80"/>
    <w:rsid w:val="0026749A"/>
    <w:rsid w:val="00276682"/>
    <w:rsid w:val="0027768B"/>
    <w:rsid w:val="0028102A"/>
    <w:rsid w:val="00282B82"/>
    <w:rsid w:val="00291693"/>
    <w:rsid w:val="002974E0"/>
    <w:rsid w:val="002A092A"/>
    <w:rsid w:val="002A12C2"/>
    <w:rsid w:val="002A754A"/>
    <w:rsid w:val="002A79A5"/>
    <w:rsid w:val="002B080F"/>
    <w:rsid w:val="002B133C"/>
    <w:rsid w:val="002B2F06"/>
    <w:rsid w:val="002B667B"/>
    <w:rsid w:val="002C5992"/>
    <w:rsid w:val="002E659B"/>
    <w:rsid w:val="0030145C"/>
    <w:rsid w:val="003073B9"/>
    <w:rsid w:val="003076A2"/>
    <w:rsid w:val="00307D57"/>
    <w:rsid w:val="00310A24"/>
    <w:rsid w:val="00314838"/>
    <w:rsid w:val="00320BFA"/>
    <w:rsid w:val="003259AF"/>
    <w:rsid w:val="00332D5F"/>
    <w:rsid w:val="00334B3E"/>
    <w:rsid w:val="0033559A"/>
    <w:rsid w:val="00335CC7"/>
    <w:rsid w:val="003411E7"/>
    <w:rsid w:val="0034234D"/>
    <w:rsid w:val="00346A08"/>
    <w:rsid w:val="00356F2A"/>
    <w:rsid w:val="0037234F"/>
    <w:rsid w:val="00373319"/>
    <w:rsid w:val="00373FBD"/>
    <w:rsid w:val="00377E42"/>
    <w:rsid w:val="00380926"/>
    <w:rsid w:val="003829D6"/>
    <w:rsid w:val="003843EA"/>
    <w:rsid w:val="003845FF"/>
    <w:rsid w:val="00393B14"/>
    <w:rsid w:val="003A071D"/>
    <w:rsid w:val="003A56E4"/>
    <w:rsid w:val="003A7A5F"/>
    <w:rsid w:val="003B060E"/>
    <w:rsid w:val="003B64AF"/>
    <w:rsid w:val="003C082F"/>
    <w:rsid w:val="003C2151"/>
    <w:rsid w:val="003C2BD6"/>
    <w:rsid w:val="003D172F"/>
    <w:rsid w:val="003D266E"/>
    <w:rsid w:val="003D2C0C"/>
    <w:rsid w:val="003E08E7"/>
    <w:rsid w:val="003E090B"/>
    <w:rsid w:val="003E1014"/>
    <w:rsid w:val="003E64FB"/>
    <w:rsid w:val="003F3EDD"/>
    <w:rsid w:val="0040165E"/>
    <w:rsid w:val="00413A7C"/>
    <w:rsid w:val="00417972"/>
    <w:rsid w:val="00417F05"/>
    <w:rsid w:val="004202C0"/>
    <w:rsid w:val="0042205B"/>
    <w:rsid w:val="0042244C"/>
    <w:rsid w:val="00422F8B"/>
    <w:rsid w:val="004232B4"/>
    <w:rsid w:val="00423D4C"/>
    <w:rsid w:val="00426A22"/>
    <w:rsid w:val="00426C84"/>
    <w:rsid w:val="00431EFE"/>
    <w:rsid w:val="00432A66"/>
    <w:rsid w:val="00434F4E"/>
    <w:rsid w:val="00437ECB"/>
    <w:rsid w:val="004434B1"/>
    <w:rsid w:val="00443871"/>
    <w:rsid w:val="00444DFD"/>
    <w:rsid w:val="0045110D"/>
    <w:rsid w:val="004516DA"/>
    <w:rsid w:val="00453BFA"/>
    <w:rsid w:val="004639BF"/>
    <w:rsid w:val="00465C03"/>
    <w:rsid w:val="00465D27"/>
    <w:rsid w:val="00465D30"/>
    <w:rsid w:val="004722DC"/>
    <w:rsid w:val="00473D5B"/>
    <w:rsid w:val="00475B70"/>
    <w:rsid w:val="00483C81"/>
    <w:rsid w:val="004941F4"/>
    <w:rsid w:val="00494571"/>
    <w:rsid w:val="004A2839"/>
    <w:rsid w:val="004A707E"/>
    <w:rsid w:val="004A7A7A"/>
    <w:rsid w:val="004B02B4"/>
    <w:rsid w:val="004B0563"/>
    <w:rsid w:val="004B08D7"/>
    <w:rsid w:val="004B6AE9"/>
    <w:rsid w:val="004B7073"/>
    <w:rsid w:val="004C2498"/>
    <w:rsid w:val="004C39CD"/>
    <w:rsid w:val="004D2BE3"/>
    <w:rsid w:val="004E5D09"/>
    <w:rsid w:val="004F493F"/>
    <w:rsid w:val="004F66A7"/>
    <w:rsid w:val="00515F59"/>
    <w:rsid w:val="00516935"/>
    <w:rsid w:val="005218F0"/>
    <w:rsid w:val="00522295"/>
    <w:rsid w:val="00523FFA"/>
    <w:rsid w:val="00527334"/>
    <w:rsid w:val="005303D7"/>
    <w:rsid w:val="0053197A"/>
    <w:rsid w:val="005329F2"/>
    <w:rsid w:val="0053721F"/>
    <w:rsid w:val="00543573"/>
    <w:rsid w:val="0054534E"/>
    <w:rsid w:val="005454FA"/>
    <w:rsid w:val="005472E9"/>
    <w:rsid w:val="00556B3F"/>
    <w:rsid w:val="00560451"/>
    <w:rsid w:val="00564B18"/>
    <w:rsid w:val="00566A79"/>
    <w:rsid w:val="00566D6D"/>
    <w:rsid w:val="005679D9"/>
    <w:rsid w:val="0057109C"/>
    <w:rsid w:val="0057292E"/>
    <w:rsid w:val="00572F9A"/>
    <w:rsid w:val="00583277"/>
    <w:rsid w:val="00583F44"/>
    <w:rsid w:val="005868AD"/>
    <w:rsid w:val="00587256"/>
    <w:rsid w:val="00587CD7"/>
    <w:rsid w:val="00592640"/>
    <w:rsid w:val="00592B34"/>
    <w:rsid w:val="005949DD"/>
    <w:rsid w:val="00597EAF"/>
    <w:rsid w:val="005A5529"/>
    <w:rsid w:val="005A5532"/>
    <w:rsid w:val="005A61DF"/>
    <w:rsid w:val="005A7DBC"/>
    <w:rsid w:val="005B05A9"/>
    <w:rsid w:val="005B15F7"/>
    <w:rsid w:val="005B1749"/>
    <w:rsid w:val="005B31D9"/>
    <w:rsid w:val="005B3B00"/>
    <w:rsid w:val="005B5414"/>
    <w:rsid w:val="005B6976"/>
    <w:rsid w:val="005B73DB"/>
    <w:rsid w:val="005C3CE3"/>
    <w:rsid w:val="005C778F"/>
    <w:rsid w:val="005E0649"/>
    <w:rsid w:val="005E3811"/>
    <w:rsid w:val="005E5A82"/>
    <w:rsid w:val="005F4309"/>
    <w:rsid w:val="00601FBD"/>
    <w:rsid w:val="00603896"/>
    <w:rsid w:val="006050B8"/>
    <w:rsid w:val="00612738"/>
    <w:rsid w:val="00613487"/>
    <w:rsid w:val="0061589F"/>
    <w:rsid w:val="00616DF2"/>
    <w:rsid w:val="00620096"/>
    <w:rsid w:val="00622B78"/>
    <w:rsid w:val="0062385A"/>
    <w:rsid w:val="006259D2"/>
    <w:rsid w:val="00626D43"/>
    <w:rsid w:val="00627DDC"/>
    <w:rsid w:val="00635A07"/>
    <w:rsid w:val="00635F1E"/>
    <w:rsid w:val="00637B66"/>
    <w:rsid w:val="006457F7"/>
    <w:rsid w:val="0064628C"/>
    <w:rsid w:val="00650FA6"/>
    <w:rsid w:val="00651F69"/>
    <w:rsid w:val="00652E59"/>
    <w:rsid w:val="00661DE6"/>
    <w:rsid w:val="006626E1"/>
    <w:rsid w:val="00666F28"/>
    <w:rsid w:val="006715EB"/>
    <w:rsid w:val="006717B9"/>
    <w:rsid w:val="00671D3D"/>
    <w:rsid w:val="006742A9"/>
    <w:rsid w:val="0067568D"/>
    <w:rsid w:val="00676685"/>
    <w:rsid w:val="006838E9"/>
    <w:rsid w:val="00683A68"/>
    <w:rsid w:val="00693873"/>
    <w:rsid w:val="0069554C"/>
    <w:rsid w:val="006A5EFA"/>
    <w:rsid w:val="006B022D"/>
    <w:rsid w:val="006B4DA5"/>
    <w:rsid w:val="006C050B"/>
    <w:rsid w:val="006C2C6F"/>
    <w:rsid w:val="006C4686"/>
    <w:rsid w:val="006D0B2F"/>
    <w:rsid w:val="006D1716"/>
    <w:rsid w:val="006D2AB2"/>
    <w:rsid w:val="006D4D27"/>
    <w:rsid w:val="006D6117"/>
    <w:rsid w:val="006E0E69"/>
    <w:rsid w:val="006E1FA3"/>
    <w:rsid w:val="006F1299"/>
    <w:rsid w:val="006F6307"/>
    <w:rsid w:val="006F70C6"/>
    <w:rsid w:val="007009A4"/>
    <w:rsid w:val="00700C7B"/>
    <w:rsid w:val="00701328"/>
    <w:rsid w:val="007018F8"/>
    <w:rsid w:val="00705405"/>
    <w:rsid w:val="007068D3"/>
    <w:rsid w:val="007113E3"/>
    <w:rsid w:val="0071196D"/>
    <w:rsid w:val="00715328"/>
    <w:rsid w:val="00716FC3"/>
    <w:rsid w:val="0072246E"/>
    <w:rsid w:val="00731175"/>
    <w:rsid w:val="007344B9"/>
    <w:rsid w:val="007425BD"/>
    <w:rsid w:val="0075066C"/>
    <w:rsid w:val="00750CFC"/>
    <w:rsid w:val="00753DE0"/>
    <w:rsid w:val="0075627D"/>
    <w:rsid w:val="007571B6"/>
    <w:rsid w:val="00761E80"/>
    <w:rsid w:val="007643B7"/>
    <w:rsid w:val="007652F9"/>
    <w:rsid w:val="00765F58"/>
    <w:rsid w:val="00770227"/>
    <w:rsid w:val="00775228"/>
    <w:rsid w:val="00776ED0"/>
    <w:rsid w:val="00777DA9"/>
    <w:rsid w:val="007833ED"/>
    <w:rsid w:val="00787B3A"/>
    <w:rsid w:val="00792114"/>
    <w:rsid w:val="00794A30"/>
    <w:rsid w:val="007A2161"/>
    <w:rsid w:val="007A2BC7"/>
    <w:rsid w:val="007A567D"/>
    <w:rsid w:val="007B00A9"/>
    <w:rsid w:val="007B266D"/>
    <w:rsid w:val="007B31BF"/>
    <w:rsid w:val="007B344F"/>
    <w:rsid w:val="007B794A"/>
    <w:rsid w:val="007C0E2B"/>
    <w:rsid w:val="007C3F90"/>
    <w:rsid w:val="007C6F62"/>
    <w:rsid w:val="007C7251"/>
    <w:rsid w:val="007D0D85"/>
    <w:rsid w:val="007D1E31"/>
    <w:rsid w:val="007D5C4F"/>
    <w:rsid w:val="007D6082"/>
    <w:rsid w:val="007D6B54"/>
    <w:rsid w:val="007D744E"/>
    <w:rsid w:val="007D76F3"/>
    <w:rsid w:val="007D7B50"/>
    <w:rsid w:val="007E0741"/>
    <w:rsid w:val="007E4658"/>
    <w:rsid w:val="007F629D"/>
    <w:rsid w:val="007F725A"/>
    <w:rsid w:val="007F72A0"/>
    <w:rsid w:val="00800C80"/>
    <w:rsid w:val="008016F7"/>
    <w:rsid w:val="00803FEC"/>
    <w:rsid w:val="00804135"/>
    <w:rsid w:val="00804697"/>
    <w:rsid w:val="008101B5"/>
    <w:rsid w:val="00814135"/>
    <w:rsid w:val="00817346"/>
    <w:rsid w:val="00824627"/>
    <w:rsid w:val="00827DD0"/>
    <w:rsid w:val="00831D1B"/>
    <w:rsid w:val="00832227"/>
    <w:rsid w:val="00832EDA"/>
    <w:rsid w:val="00837576"/>
    <w:rsid w:val="00840524"/>
    <w:rsid w:val="00840FB4"/>
    <w:rsid w:val="008506DA"/>
    <w:rsid w:val="00852826"/>
    <w:rsid w:val="00867DED"/>
    <w:rsid w:val="00877AE3"/>
    <w:rsid w:val="00880A12"/>
    <w:rsid w:val="008833FE"/>
    <w:rsid w:val="008847F4"/>
    <w:rsid w:val="00892F19"/>
    <w:rsid w:val="008931AC"/>
    <w:rsid w:val="008A5694"/>
    <w:rsid w:val="008B05EA"/>
    <w:rsid w:val="008B5E97"/>
    <w:rsid w:val="008C2A1E"/>
    <w:rsid w:val="008C4035"/>
    <w:rsid w:val="008C574B"/>
    <w:rsid w:val="008D1C05"/>
    <w:rsid w:val="008D22D3"/>
    <w:rsid w:val="008D502E"/>
    <w:rsid w:val="008D5EF0"/>
    <w:rsid w:val="008E26AD"/>
    <w:rsid w:val="008E33C5"/>
    <w:rsid w:val="008F2A28"/>
    <w:rsid w:val="008F2E5F"/>
    <w:rsid w:val="008F32BC"/>
    <w:rsid w:val="008F7791"/>
    <w:rsid w:val="00903CE6"/>
    <w:rsid w:val="00905EDF"/>
    <w:rsid w:val="009062D8"/>
    <w:rsid w:val="00906430"/>
    <w:rsid w:val="009131CE"/>
    <w:rsid w:val="009137A4"/>
    <w:rsid w:val="00913AB8"/>
    <w:rsid w:val="00915D61"/>
    <w:rsid w:val="0091611D"/>
    <w:rsid w:val="00917AB9"/>
    <w:rsid w:val="00920768"/>
    <w:rsid w:val="00920FF8"/>
    <w:rsid w:val="00922384"/>
    <w:rsid w:val="00924811"/>
    <w:rsid w:val="009310E1"/>
    <w:rsid w:val="009316C4"/>
    <w:rsid w:val="00932BD3"/>
    <w:rsid w:val="00934132"/>
    <w:rsid w:val="00937339"/>
    <w:rsid w:val="0094146E"/>
    <w:rsid w:val="00941A40"/>
    <w:rsid w:val="00947217"/>
    <w:rsid w:val="00952734"/>
    <w:rsid w:val="00952F3B"/>
    <w:rsid w:val="00954DC4"/>
    <w:rsid w:val="00955553"/>
    <w:rsid w:val="00956EC6"/>
    <w:rsid w:val="0096041B"/>
    <w:rsid w:val="009617E7"/>
    <w:rsid w:val="00963C4F"/>
    <w:rsid w:val="00965D7E"/>
    <w:rsid w:val="009709CF"/>
    <w:rsid w:val="00971950"/>
    <w:rsid w:val="00971E28"/>
    <w:rsid w:val="00973632"/>
    <w:rsid w:val="009777FC"/>
    <w:rsid w:val="00983A0C"/>
    <w:rsid w:val="00990C57"/>
    <w:rsid w:val="009919D2"/>
    <w:rsid w:val="0099241C"/>
    <w:rsid w:val="009938C0"/>
    <w:rsid w:val="00997FE9"/>
    <w:rsid w:val="009A1DC9"/>
    <w:rsid w:val="009A34AE"/>
    <w:rsid w:val="009A550F"/>
    <w:rsid w:val="009A554C"/>
    <w:rsid w:val="009A7C82"/>
    <w:rsid w:val="009B6777"/>
    <w:rsid w:val="009C50DB"/>
    <w:rsid w:val="009C6D3F"/>
    <w:rsid w:val="009D1721"/>
    <w:rsid w:val="009D3E4D"/>
    <w:rsid w:val="009D5A87"/>
    <w:rsid w:val="009E3364"/>
    <w:rsid w:val="009E5872"/>
    <w:rsid w:val="009E6C5C"/>
    <w:rsid w:val="009E6D11"/>
    <w:rsid w:val="009F02E9"/>
    <w:rsid w:val="009F38DA"/>
    <w:rsid w:val="009F5DA1"/>
    <w:rsid w:val="009F6638"/>
    <w:rsid w:val="009F7B84"/>
    <w:rsid w:val="00A0130D"/>
    <w:rsid w:val="00A01E24"/>
    <w:rsid w:val="00A06A36"/>
    <w:rsid w:val="00A15686"/>
    <w:rsid w:val="00A15742"/>
    <w:rsid w:val="00A1666C"/>
    <w:rsid w:val="00A2419F"/>
    <w:rsid w:val="00A24583"/>
    <w:rsid w:val="00A25A79"/>
    <w:rsid w:val="00A35CD2"/>
    <w:rsid w:val="00A40864"/>
    <w:rsid w:val="00A41DD0"/>
    <w:rsid w:val="00A42EC1"/>
    <w:rsid w:val="00A43982"/>
    <w:rsid w:val="00A44F3D"/>
    <w:rsid w:val="00A45946"/>
    <w:rsid w:val="00A462FD"/>
    <w:rsid w:val="00A52F55"/>
    <w:rsid w:val="00A57CC6"/>
    <w:rsid w:val="00A623BB"/>
    <w:rsid w:val="00A62B44"/>
    <w:rsid w:val="00A63CF4"/>
    <w:rsid w:val="00A64B99"/>
    <w:rsid w:val="00A70675"/>
    <w:rsid w:val="00A756E4"/>
    <w:rsid w:val="00A76B27"/>
    <w:rsid w:val="00A8411B"/>
    <w:rsid w:val="00A8670D"/>
    <w:rsid w:val="00A90D1D"/>
    <w:rsid w:val="00A91ACD"/>
    <w:rsid w:val="00A95E71"/>
    <w:rsid w:val="00AB1296"/>
    <w:rsid w:val="00AD1543"/>
    <w:rsid w:val="00AD4FE0"/>
    <w:rsid w:val="00AE2F47"/>
    <w:rsid w:val="00AF1F63"/>
    <w:rsid w:val="00AF4303"/>
    <w:rsid w:val="00AF5898"/>
    <w:rsid w:val="00AF66D9"/>
    <w:rsid w:val="00B016DA"/>
    <w:rsid w:val="00B04B7D"/>
    <w:rsid w:val="00B10A55"/>
    <w:rsid w:val="00B121AA"/>
    <w:rsid w:val="00B143AC"/>
    <w:rsid w:val="00B15B27"/>
    <w:rsid w:val="00B20ADE"/>
    <w:rsid w:val="00B20BF7"/>
    <w:rsid w:val="00B26E35"/>
    <w:rsid w:val="00B31168"/>
    <w:rsid w:val="00B32278"/>
    <w:rsid w:val="00B35E9A"/>
    <w:rsid w:val="00B369C3"/>
    <w:rsid w:val="00B431D8"/>
    <w:rsid w:val="00B43CB9"/>
    <w:rsid w:val="00B454E2"/>
    <w:rsid w:val="00B45831"/>
    <w:rsid w:val="00B461DD"/>
    <w:rsid w:val="00B46ABC"/>
    <w:rsid w:val="00B51B69"/>
    <w:rsid w:val="00B52B07"/>
    <w:rsid w:val="00B53C33"/>
    <w:rsid w:val="00B53FAA"/>
    <w:rsid w:val="00B541DD"/>
    <w:rsid w:val="00B56894"/>
    <w:rsid w:val="00B57157"/>
    <w:rsid w:val="00B67534"/>
    <w:rsid w:val="00B73973"/>
    <w:rsid w:val="00B818EA"/>
    <w:rsid w:val="00B84D2E"/>
    <w:rsid w:val="00B87030"/>
    <w:rsid w:val="00B91338"/>
    <w:rsid w:val="00B91B1A"/>
    <w:rsid w:val="00BA0368"/>
    <w:rsid w:val="00BA10D9"/>
    <w:rsid w:val="00BA34C9"/>
    <w:rsid w:val="00BA75AD"/>
    <w:rsid w:val="00BB2C92"/>
    <w:rsid w:val="00BC0F53"/>
    <w:rsid w:val="00BD46BF"/>
    <w:rsid w:val="00BE1562"/>
    <w:rsid w:val="00BE1C24"/>
    <w:rsid w:val="00BF0CBC"/>
    <w:rsid w:val="00BF7BC2"/>
    <w:rsid w:val="00C02DAD"/>
    <w:rsid w:val="00C03466"/>
    <w:rsid w:val="00C06816"/>
    <w:rsid w:val="00C0712B"/>
    <w:rsid w:val="00C073B4"/>
    <w:rsid w:val="00C07DAA"/>
    <w:rsid w:val="00C11440"/>
    <w:rsid w:val="00C12495"/>
    <w:rsid w:val="00C303C9"/>
    <w:rsid w:val="00C32ACE"/>
    <w:rsid w:val="00C335E1"/>
    <w:rsid w:val="00C35D06"/>
    <w:rsid w:val="00C40086"/>
    <w:rsid w:val="00C4337C"/>
    <w:rsid w:val="00C44678"/>
    <w:rsid w:val="00C46823"/>
    <w:rsid w:val="00C523D4"/>
    <w:rsid w:val="00C53028"/>
    <w:rsid w:val="00C6316F"/>
    <w:rsid w:val="00C65784"/>
    <w:rsid w:val="00C67D03"/>
    <w:rsid w:val="00C67DFB"/>
    <w:rsid w:val="00C70DE0"/>
    <w:rsid w:val="00C75EF5"/>
    <w:rsid w:val="00C8024C"/>
    <w:rsid w:val="00C83771"/>
    <w:rsid w:val="00C87B41"/>
    <w:rsid w:val="00C90010"/>
    <w:rsid w:val="00C91747"/>
    <w:rsid w:val="00C94A19"/>
    <w:rsid w:val="00CA5A23"/>
    <w:rsid w:val="00CA5E96"/>
    <w:rsid w:val="00CB5115"/>
    <w:rsid w:val="00CC4A48"/>
    <w:rsid w:val="00CC4F1F"/>
    <w:rsid w:val="00CC5A78"/>
    <w:rsid w:val="00CC6852"/>
    <w:rsid w:val="00CC77A9"/>
    <w:rsid w:val="00CD0E7E"/>
    <w:rsid w:val="00CD1D55"/>
    <w:rsid w:val="00CD6B52"/>
    <w:rsid w:val="00CE7141"/>
    <w:rsid w:val="00CF4B5C"/>
    <w:rsid w:val="00D012E8"/>
    <w:rsid w:val="00D04A92"/>
    <w:rsid w:val="00D04E27"/>
    <w:rsid w:val="00D0547D"/>
    <w:rsid w:val="00D05C7C"/>
    <w:rsid w:val="00D11748"/>
    <w:rsid w:val="00D13E61"/>
    <w:rsid w:val="00D15734"/>
    <w:rsid w:val="00D15F67"/>
    <w:rsid w:val="00D206A9"/>
    <w:rsid w:val="00D21F16"/>
    <w:rsid w:val="00D22CDA"/>
    <w:rsid w:val="00D33B4A"/>
    <w:rsid w:val="00D34FB6"/>
    <w:rsid w:val="00D372A6"/>
    <w:rsid w:val="00D4089F"/>
    <w:rsid w:val="00D44277"/>
    <w:rsid w:val="00D51BDA"/>
    <w:rsid w:val="00D54BED"/>
    <w:rsid w:val="00D5500B"/>
    <w:rsid w:val="00D560A8"/>
    <w:rsid w:val="00D623C2"/>
    <w:rsid w:val="00D64E98"/>
    <w:rsid w:val="00D65223"/>
    <w:rsid w:val="00D6536F"/>
    <w:rsid w:val="00D65D7E"/>
    <w:rsid w:val="00D66DCD"/>
    <w:rsid w:val="00D66E33"/>
    <w:rsid w:val="00D73DA5"/>
    <w:rsid w:val="00D75241"/>
    <w:rsid w:val="00D75D37"/>
    <w:rsid w:val="00D7607C"/>
    <w:rsid w:val="00D77409"/>
    <w:rsid w:val="00D806F9"/>
    <w:rsid w:val="00D91D08"/>
    <w:rsid w:val="00D928AB"/>
    <w:rsid w:val="00DA3EBA"/>
    <w:rsid w:val="00DA6135"/>
    <w:rsid w:val="00DB2064"/>
    <w:rsid w:val="00DB45A5"/>
    <w:rsid w:val="00DB4A24"/>
    <w:rsid w:val="00DB5579"/>
    <w:rsid w:val="00DB6081"/>
    <w:rsid w:val="00DC3B21"/>
    <w:rsid w:val="00DC4AA6"/>
    <w:rsid w:val="00DD1E8B"/>
    <w:rsid w:val="00DD25CD"/>
    <w:rsid w:val="00DD2F3B"/>
    <w:rsid w:val="00DD3514"/>
    <w:rsid w:val="00DD4723"/>
    <w:rsid w:val="00DD4F62"/>
    <w:rsid w:val="00DD7A11"/>
    <w:rsid w:val="00DD7E1C"/>
    <w:rsid w:val="00DE4A5F"/>
    <w:rsid w:val="00DE7A29"/>
    <w:rsid w:val="00DF1E20"/>
    <w:rsid w:val="00DF600A"/>
    <w:rsid w:val="00E03049"/>
    <w:rsid w:val="00E07779"/>
    <w:rsid w:val="00E1085F"/>
    <w:rsid w:val="00E15C93"/>
    <w:rsid w:val="00E16D0F"/>
    <w:rsid w:val="00E1761B"/>
    <w:rsid w:val="00E211DE"/>
    <w:rsid w:val="00E23A4D"/>
    <w:rsid w:val="00E2535F"/>
    <w:rsid w:val="00E27632"/>
    <w:rsid w:val="00E325EE"/>
    <w:rsid w:val="00E37080"/>
    <w:rsid w:val="00E40BA7"/>
    <w:rsid w:val="00E4235B"/>
    <w:rsid w:val="00E44AD6"/>
    <w:rsid w:val="00E47ABB"/>
    <w:rsid w:val="00E51FD5"/>
    <w:rsid w:val="00E546E1"/>
    <w:rsid w:val="00E55E19"/>
    <w:rsid w:val="00E60635"/>
    <w:rsid w:val="00E617B1"/>
    <w:rsid w:val="00E6635E"/>
    <w:rsid w:val="00E66FBF"/>
    <w:rsid w:val="00E71897"/>
    <w:rsid w:val="00E73622"/>
    <w:rsid w:val="00E77EE6"/>
    <w:rsid w:val="00E82B0D"/>
    <w:rsid w:val="00E86F51"/>
    <w:rsid w:val="00E9122B"/>
    <w:rsid w:val="00E92F3E"/>
    <w:rsid w:val="00E9695B"/>
    <w:rsid w:val="00EA096E"/>
    <w:rsid w:val="00EA4756"/>
    <w:rsid w:val="00EA4B75"/>
    <w:rsid w:val="00EA608E"/>
    <w:rsid w:val="00EA6A9E"/>
    <w:rsid w:val="00EB111F"/>
    <w:rsid w:val="00EB300F"/>
    <w:rsid w:val="00EB6C3A"/>
    <w:rsid w:val="00EC0C0B"/>
    <w:rsid w:val="00EC2745"/>
    <w:rsid w:val="00EC2E93"/>
    <w:rsid w:val="00EC794D"/>
    <w:rsid w:val="00ED0FA9"/>
    <w:rsid w:val="00ED178B"/>
    <w:rsid w:val="00ED2147"/>
    <w:rsid w:val="00ED2558"/>
    <w:rsid w:val="00ED311A"/>
    <w:rsid w:val="00ED3AC0"/>
    <w:rsid w:val="00ED41FD"/>
    <w:rsid w:val="00ED484C"/>
    <w:rsid w:val="00ED5010"/>
    <w:rsid w:val="00EE0CDE"/>
    <w:rsid w:val="00EE15F8"/>
    <w:rsid w:val="00EE6BEC"/>
    <w:rsid w:val="00EF1B7A"/>
    <w:rsid w:val="00EF7EB7"/>
    <w:rsid w:val="00F01095"/>
    <w:rsid w:val="00F032E4"/>
    <w:rsid w:val="00F06879"/>
    <w:rsid w:val="00F07062"/>
    <w:rsid w:val="00F0742C"/>
    <w:rsid w:val="00F109FE"/>
    <w:rsid w:val="00F1283F"/>
    <w:rsid w:val="00F159FF"/>
    <w:rsid w:val="00F248B9"/>
    <w:rsid w:val="00F24D05"/>
    <w:rsid w:val="00F31051"/>
    <w:rsid w:val="00F318D9"/>
    <w:rsid w:val="00F3691B"/>
    <w:rsid w:val="00F438C1"/>
    <w:rsid w:val="00F440AE"/>
    <w:rsid w:val="00F466B7"/>
    <w:rsid w:val="00F50625"/>
    <w:rsid w:val="00F51120"/>
    <w:rsid w:val="00F514AB"/>
    <w:rsid w:val="00F51D51"/>
    <w:rsid w:val="00F57F5A"/>
    <w:rsid w:val="00F60444"/>
    <w:rsid w:val="00F62B0E"/>
    <w:rsid w:val="00F65973"/>
    <w:rsid w:val="00F70D93"/>
    <w:rsid w:val="00F751A3"/>
    <w:rsid w:val="00F85D3C"/>
    <w:rsid w:val="00FA1A9E"/>
    <w:rsid w:val="00FA6305"/>
    <w:rsid w:val="00FB02A8"/>
    <w:rsid w:val="00FC5969"/>
    <w:rsid w:val="00FC6C8A"/>
    <w:rsid w:val="00FD10C5"/>
    <w:rsid w:val="00FD2557"/>
    <w:rsid w:val="00FD3A8D"/>
    <w:rsid w:val="00FD753B"/>
    <w:rsid w:val="00FD79BF"/>
    <w:rsid w:val="00FE3C8B"/>
    <w:rsid w:val="00FE439E"/>
    <w:rsid w:val="00FE517B"/>
    <w:rsid w:val="00FF23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080E56"/>
  <w15:docId w15:val="{4E0E05F3-F3D3-4E58-955B-F14C0355C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6A03"/>
    <w:rPr>
      <w:rFonts w:ascii="Arial" w:hAnsi="Arial"/>
      <w:szCs w:val="24"/>
      <w:lang w:val="en-GB"/>
    </w:rPr>
  </w:style>
  <w:style w:type="paragraph" w:styleId="Heading1">
    <w:name w:val="heading 1"/>
    <w:basedOn w:val="Normal"/>
    <w:next w:val="Normal"/>
    <w:qFormat/>
    <w:rsid w:val="009777FC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rsid w:val="009777FC"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9777FC"/>
    <w:pPr>
      <w:keepNext/>
      <w:outlineLvl w:val="2"/>
    </w:pPr>
    <w:rPr>
      <w:sz w:val="22"/>
      <w:u w:val="single"/>
    </w:rPr>
  </w:style>
  <w:style w:type="paragraph" w:styleId="Heading4">
    <w:name w:val="heading 4"/>
    <w:basedOn w:val="Normal"/>
    <w:next w:val="Normal"/>
    <w:qFormat/>
    <w:rsid w:val="009777FC"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9777FC"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777FC"/>
    <w:pPr>
      <w:keepNext/>
      <w:outlineLvl w:val="5"/>
    </w:pPr>
    <w:rPr>
      <w:i/>
      <w:sz w:val="24"/>
    </w:rPr>
  </w:style>
  <w:style w:type="paragraph" w:styleId="Heading7">
    <w:name w:val="heading 7"/>
    <w:basedOn w:val="Normal"/>
    <w:next w:val="Normal"/>
    <w:qFormat/>
    <w:rsid w:val="009777FC"/>
    <w:pPr>
      <w:keepNext/>
      <w:outlineLvl w:val="6"/>
    </w:pPr>
    <w:rPr>
      <w:sz w:val="24"/>
      <w:u w:val="single"/>
    </w:rPr>
  </w:style>
  <w:style w:type="paragraph" w:styleId="Heading8">
    <w:name w:val="heading 8"/>
    <w:basedOn w:val="Normal"/>
    <w:next w:val="Normal"/>
    <w:qFormat/>
    <w:rsid w:val="009777FC"/>
    <w:pPr>
      <w:keepNext/>
      <w:outlineLvl w:val="7"/>
    </w:pPr>
    <w:rPr>
      <w:i/>
      <w:sz w:val="22"/>
    </w:rPr>
  </w:style>
  <w:style w:type="paragraph" w:styleId="Heading9">
    <w:name w:val="heading 9"/>
    <w:basedOn w:val="Normal"/>
    <w:next w:val="Normal"/>
    <w:qFormat/>
    <w:rsid w:val="009777FC"/>
    <w:pPr>
      <w:keepNext/>
      <w:outlineLvl w:val="8"/>
    </w:pPr>
    <w:rPr>
      <w:rFonts w:cs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ing7"/>
    <w:basedOn w:val="Normal"/>
    <w:link w:val="HeaderChar"/>
    <w:uiPriority w:val="99"/>
    <w:rsid w:val="009777F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777FC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9777FC"/>
    <w:rPr>
      <w:sz w:val="24"/>
    </w:rPr>
  </w:style>
  <w:style w:type="paragraph" w:styleId="BodyText3">
    <w:name w:val="Body Text 3"/>
    <w:basedOn w:val="Normal"/>
    <w:rsid w:val="009777FC"/>
    <w:rPr>
      <w:i/>
      <w:sz w:val="24"/>
    </w:rPr>
  </w:style>
  <w:style w:type="paragraph" w:styleId="List">
    <w:name w:val="List"/>
    <w:basedOn w:val="Normal"/>
    <w:rsid w:val="009777FC"/>
    <w:pPr>
      <w:ind w:left="283" w:hanging="283"/>
    </w:pPr>
  </w:style>
  <w:style w:type="paragraph" w:styleId="Caption">
    <w:name w:val="caption"/>
    <w:basedOn w:val="Normal"/>
    <w:next w:val="Normal"/>
    <w:qFormat/>
    <w:rsid w:val="009777FC"/>
    <w:pPr>
      <w:spacing w:before="120" w:after="120"/>
    </w:pPr>
    <w:rPr>
      <w:b/>
    </w:rPr>
  </w:style>
  <w:style w:type="paragraph" w:styleId="BodyText">
    <w:name w:val="Body Text"/>
    <w:basedOn w:val="Normal"/>
    <w:link w:val="BodyTextChar"/>
    <w:rsid w:val="009777FC"/>
    <w:pPr>
      <w:jc w:val="both"/>
    </w:pPr>
    <w:rPr>
      <w:sz w:val="24"/>
    </w:rPr>
  </w:style>
  <w:style w:type="paragraph" w:styleId="BodyTextIndent">
    <w:name w:val="Body Text Indent"/>
    <w:basedOn w:val="Normal"/>
    <w:rsid w:val="009777FC"/>
    <w:pPr>
      <w:spacing w:before="240"/>
      <w:ind w:left="360"/>
      <w:jc w:val="both"/>
    </w:pPr>
  </w:style>
  <w:style w:type="paragraph" w:customStyle="1" w:styleId="BodyText21">
    <w:name w:val="Body Text 21"/>
    <w:basedOn w:val="Normal"/>
    <w:rsid w:val="009777FC"/>
    <w:pPr>
      <w:widowControl w:val="0"/>
      <w:overflowPunct w:val="0"/>
      <w:autoSpaceDE w:val="0"/>
      <w:autoSpaceDN w:val="0"/>
      <w:adjustRightInd w:val="0"/>
      <w:spacing w:line="480" w:lineRule="auto"/>
      <w:ind w:left="720" w:hanging="720"/>
      <w:jc w:val="both"/>
      <w:textAlignment w:val="baseline"/>
    </w:pPr>
    <w:rPr>
      <w:sz w:val="24"/>
    </w:rPr>
  </w:style>
  <w:style w:type="paragraph" w:customStyle="1" w:styleId="degreetitle">
    <w:name w:val="degree title"/>
    <w:basedOn w:val="Normal"/>
    <w:rsid w:val="009777FC"/>
    <w:pPr>
      <w:keepNext/>
      <w:spacing w:before="240" w:after="120"/>
    </w:pPr>
    <w:rPr>
      <w:b/>
      <w:sz w:val="22"/>
    </w:rPr>
  </w:style>
  <w:style w:type="paragraph" w:customStyle="1" w:styleId="leveljust">
    <w:name w:val="leveljust"/>
    <w:basedOn w:val="level"/>
    <w:rsid w:val="009777FC"/>
    <w:pPr>
      <w:jc w:val="both"/>
    </w:pPr>
  </w:style>
  <w:style w:type="paragraph" w:customStyle="1" w:styleId="level">
    <w:name w:val="level"/>
    <w:basedOn w:val="Normal"/>
    <w:rsid w:val="009777FC"/>
    <w:pPr>
      <w:keepNext/>
      <w:tabs>
        <w:tab w:val="left" w:pos="360"/>
      </w:tabs>
      <w:spacing w:before="120" w:after="120"/>
    </w:pPr>
    <w:rPr>
      <w:b/>
      <w:sz w:val="18"/>
    </w:rPr>
  </w:style>
  <w:style w:type="paragraph" w:customStyle="1" w:styleId="Normal-spaceabove">
    <w:name w:val="Normal - space above"/>
    <w:rsid w:val="009777FC"/>
    <w:pPr>
      <w:keepLines/>
      <w:spacing w:before="60"/>
      <w:jc w:val="both"/>
    </w:pPr>
    <w:rPr>
      <w:sz w:val="16"/>
      <w:lang w:val="en-GB"/>
    </w:rPr>
  </w:style>
  <w:style w:type="character" w:styleId="FootnoteReference">
    <w:name w:val="footnote reference"/>
    <w:semiHidden/>
    <w:rsid w:val="009777FC"/>
    <w:rPr>
      <w:vertAlign w:val="superscript"/>
    </w:rPr>
  </w:style>
  <w:style w:type="character" w:styleId="Hyperlink">
    <w:name w:val="Hyperlink"/>
    <w:rsid w:val="009777FC"/>
    <w:rPr>
      <w:rFonts w:ascii="Arial" w:hAnsi="Arial" w:cs="Arial" w:hint="default"/>
      <w:color w:val="0000FF"/>
      <w:u w:val="single"/>
    </w:rPr>
  </w:style>
  <w:style w:type="paragraph" w:styleId="NormalWeb">
    <w:name w:val="Normal (Web)"/>
    <w:basedOn w:val="Normal"/>
    <w:rsid w:val="009777FC"/>
    <w:pPr>
      <w:spacing w:before="100" w:beforeAutospacing="1" w:after="100" w:afterAutospacing="1"/>
    </w:pPr>
    <w:rPr>
      <w:rFonts w:cs="Arial"/>
      <w:color w:val="000000"/>
      <w:sz w:val="24"/>
    </w:rPr>
  </w:style>
  <w:style w:type="character" w:styleId="FollowedHyperlink">
    <w:name w:val="FollowedHyperlink"/>
    <w:rsid w:val="009777FC"/>
    <w:rPr>
      <w:color w:val="800080"/>
      <w:u w:val="single"/>
    </w:rPr>
  </w:style>
  <w:style w:type="character" w:styleId="PageNumber">
    <w:name w:val="page number"/>
    <w:basedOn w:val="DefaultParagraphFont"/>
    <w:rsid w:val="009777FC"/>
  </w:style>
  <w:style w:type="paragraph" w:styleId="BalloonText">
    <w:name w:val="Balloon Text"/>
    <w:basedOn w:val="Normal"/>
    <w:semiHidden/>
    <w:rsid w:val="009777FC"/>
    <w:rPr>
      <w:rFonts w:ascii="Tahoma" w:hAnsi="Tahoma" w:cs="Tahoma"/>
      <w:sz w:val="16"/>
      <w:szCs w:val="16"/>
    </w:rPr>
  </w:style>
  <w:style w:type="paragraph" w:customStyle="1" w:styleId="ps2">
    <w:name w:val="ps2"/>
    <w:basedOn w:val="Normal"/>
    <w:rsid w:val="00756A03"/>
    <w:pPr>
      <w:keepNext/>
      <w:tabs>
        <w:tab w:val="left" w:pos="576"/>
        <w:tab w:val="left" w:pos="1152"/>
        <w:tab w:val="left" w:pos="1728"/>
        <w:tab w:val="left" w:pos="2304"/>
      </w:tabs>
      <w:spacing w:before="60" w:after="60" w:line="220" w:lineRule="atLeast"/>
    </w:pPr>
    <w:rPr>
      <w:rFonts w:cs="Arial"/>
      <w:b/>
      <w:bCs/>
    </w:rPr>
  </w:style>
  <w:style w:type="paragraph" w:customStyle="1" w:styleId="Style1">
    <w:name w:val="Style1"/>
    <w:basedOn w:val="Normal"/>
    <w:rsid w:val="00756A03"/>
    <w:pPr>
      <w:spacing w:before="60" w:after="60"/>
    </w:pPr>
    <w:rPr>
      <w:szCs w:val="20"/>
    </w:rPr>
  </w:style>
  <w:style w:type="paragraph" w:customStyle="1" w:styleId="ps1Char">
    <w:name w:val="ps1 Char"/>
    <w:basedOn w:val="Normal"/>
    <w:link w:val="ps1CharChar"/>
    <w:autoRedefine/>
    <w:rsid w:val="00ED3AC0"/>
    <w:pPr>
      <w:bidi/>
    </w:pPr>
    <w:rPr>
      <w:rFonts w:ascii="Times New Roman" w:hAnsi="Times New Roman"/>
      <w:b/>
      <w:bCs/>
      <w:sz w:val="22"/>
      <w:szCs w:val="22"/>
      <w:lang w:val="en-US"/>
    </w:rPr>
  </w:style>
  <w:style w:type="paragraph" w:customStyle="1" w:styleId="ps1numbered">
    <w:name w:val="ps1 numbered"/>
    <w:basedOn w:val="ps1Char"/>
    <w:rsid w:val="00756A03"/>
    <w:pPr>
      <w:numPr>
        <w:numId w:val="1"/>
      </w:numPr>
    </w:pPr>
  </w:style>
  <w:style w:type="character" w:customStyle="1" w:styleId="ps1CharChar">
    <w:name w:val="ps1 Char Char"/>
    <w:link w:val="ps1Char"/>
    <w:rsid w:val="00ED3AC0"/>
    <w:rPr>
      <w:b/>
      <w:bCs/>
      <w:sz w:val="22"/>
      <w:szCs w:val="22"/>
    </w:rPr>
  </w:style>
  <w:style w:type="paragraph" w:customStyle="1" w:styleId="ps1bullet">
    <w:name w:val="ps1 bullet"/>
    <w:basedOn w:val="Normal"/>
    <w:rsid w:val="009B5F9E"/>
    <w:pPr>
      <w:numPr>
        <w:numId w:val="2"/>
      </w:numPr>
    </w:pPr>
  </w:style>
  <w:style w:type="paragraph" w:customStyle="1" w:styleId="Default">
    <w:name w:val="Default"/>
    <w:rsid w:val="00627DD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9310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50244"/>
  </w:style>
  <w:style w:type="character" w:customStyle="1" w:styleId="shorttext">
    <w:name w:val="short_text"/>
    <w:rsid w:val="00B20BF7"/>
  </w:style>
  <w:style w:type="character" w:customStyle="1" w:styleId="HeaderChar">
    <w:name w:val="Header Char"/>
    <w:aliases w:val="Heading7 Char"/>
    <w:link w:val="Header"/>
    <w:uiPriority w:val="99"/>
    <w:rsid w:val="00F51120"/>
    <w:rPr>
      <w:rFonts w:ascii="Arial" w:hAnsi="Arial"/>
      <w:szCs w:val="24"/>
      <w:lang w:val="en-GB"/>
    </w:rPr>
  </w:style>
  <w:style w:type="character" w:customStyle="1" w:styleId="FooterChar">
    <w:name w:val="Footer Char"/>
    <w:link w:val="Footer"/>
    <w:uiPriority w:val="99"/>
    <w:rsid w:val="00F51120"/>
    <w:rPr>
      <w:rFonts w:ascii="Arial" w:hAnsi="Arial"/>
      <w:szCs w:val="24"/>
      <w:lang w:val="en-GB"/>
    </w:rPr>
  </w:style>
  <w:style w:type="character" w:customStyle="1" w:styleId="apple-converted-space">
    <w:name w:val="apple-converted-space"/>
    <w:rsid w:val="00F438C1"/>
  </w:style>
  <w:style w:type="character" w:customStyle="1" w:styleId="a-size-extra-large">
    <w:name w:val="a-size-extra-large"/>
    <w:rsid w:val="008931AC"/>
  </w:style>
  <w:style w:type="character" w:customStyle="1" w:styleId="a-size-large">
    <w:name w:val="a-size-large"/>
    <w:rsid w:val="008931AC"/>
  </w:style>
  <w:style w:type="character" w:customStyle="1" w:styleId="author">
    <w:name w:val="author"/>
    <w:rsid w:val="008931AC"/>
  </w:style>
  <w:style w:type="character" w:customStyle="1" w:styleId="a-declarative">
    <w:name w:val="a-declarative"/>
    <w:rsid w:val="008931AC"/>
  </w:style>
  <w:style w:type="character" w:customStyle="1" w:styleId="a-color-secondary">
    <w:name w:val="a-color-secondary"/>
    <w:rsid w:val="008931AC"/>
  </w:style>
  <w:style w:type="character" w:customStyle="1" w:styleId="BodyTextChar">
    <w:name w:val="Body Text Char"/>
    <w:link w:val="BodyText"/>
    <w:rsid w:val="00612738"/>
    <w:rPr>
      <w:rFonts w:ascii="Arial" w:hAnsi="Arial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AF4303"/>
    <w:pPr>
      <w:ind w:left="720"/>
      <w:contextualSpacing/>
    </w:pPr>
    <w:rPr>
      <w:rFonts w:ascii="Times New Roman" w:hAnsi="Times New Roman"/>
      <w:sz w:val="24"/>
      <w:lang w:val="en-US"/>
    </w:rPr>
  </w:style>
  <w:style w:type="paragraph" w:customStyle="1" w:styleId="Husam1">
    <w:name w:val="Husam_1"/>
    <w:basedOn w:val="Normal"/>
    <w:link w:val="Husam1Char"/>
    <w:qFormat/>
    <w:rsid w:val="009F38DA"/>
    <w:pPr>
      <w:keepNext/>
      <w:spacing w:after="60"/>
    </w:pPr>
    <w:rPr>
      <w:rFonts w:ascii="Times New Roman" w:hAnsi="Times New Roman"/>
      <w:b/>
      <w:bCs/>
      <w:sz w:val="26"/>
      <w:szCs w:val="26"/>
      <w:lang w:eastAsia="zh-CN"/>
    </w:rPr>
  </w:style>
  <w:style w:type="character" w:customStyle="1" w:styleId="Husam1Char">
    <w:name w:val="Husam_1 Char"/>
    <w:link w:val="Husam1"/>
    <w:rsid w:val="009F38DA"/>
    <w:rPr>
      <w:rFonts w:eastAsia="SimSun"/>
      <w:b/>
      <w:bCs/>
      <w:sz w:val="26"/>
      <w:szCs w:val="26"/>
      <w:lang w:eastAsia="zh-CN"/>
    </w:rPr>
  </w:style>
  <w:style w:type="paragraph" w:customStyle="1" w:styleId="Bullets">
    <w:name w:val="Bullets"/>
    <w:basedOn w:val="ListParagraph"/>
    <w:link w:val="BulletsChar"/>
    <w:qFormat/>
    <w:rsid w:val="00473D5B"/>
    <w:pPr>
      <w:numPr>
        <w:numId w:val="2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60" w:after="60" w:line="264" w:lineRule="auto"/>
    </w:pPr>
    <w:rPr>
      <w:sz w:val="18"/>
      <w:szCs w:val="18"/>
      <w:lang w:eastAsia="zh-CN"/>
    </w:rPr>
  </w:style>
  <w:style w:type="character" w:customStyle="1" w:styleId="BulletsChar">
    <w:name w:val="Bullets Char"/>
    <w:link w:val="Bullets"/>
    <w:rsid w:val="00473D5B"/>
    <w:rPr>
      <w:rFonts w:eastAsia="SimSun"/>
      <w:sz w:val="18"/>
      <w:szCs w:val="18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092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73319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85D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0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848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700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8676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5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455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2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21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11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62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737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5902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91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941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3674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851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265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29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803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4874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3686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884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6010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285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2398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422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711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523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2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6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40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537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6742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848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956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471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27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6950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7818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34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38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6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7030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403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8729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735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29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5464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8339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367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7078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187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172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1318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0944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6964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3862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5889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348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427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8965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09867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8842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2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elearn.iu.edu.jo" TargetMode="External"/><Relationship Id="rId23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mohammadabumaal@iu.edu.jo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templates\Programme%20Specifications%20Pro-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F1C09868A7E246A4FE7220FE07E894" ma:contentTypeVersion="4" ma:contentTypeDescription="Create a new document." ma:contentTypeScope="" ma:versionID="c7f8b63fe311a8ecd7a05a6851cb0f2e">
  <xsd:schema xmlns:xsd="http://www.w3.org/2001/XMLSchema" xmlns:xs="http://www.w3.org/2001/XMLSchema" xmlns:p="http://schemas.microsoft.com/office/2006/metadata/properties" xmlns:ns2="45804768-7f68-44ad-8493-733ff8c0415e" xmlns:ns3="4c854669-c37d-4e1c-9895-ff9cd39da670" targetNamespace="http://schemas.microsoft.com/office/2006/metadata/properties" ma:root="true" ma:fieldsID="c20938131427297ac38e96fe49725fff" ns2:_="" ns3:_="">
    <xsd:import namespace="45804768-7f68-44ad-8493-733ff8c0415e"/>
    <xsd:import namespace="4c854669-c37d-4e1c-9895-ff9cd39da670"/>
    <xsd:element name="properties">
      <xsd:complexType>
        <xsd:sequence>
          <xsd:element name="documentManagement">
            <xsd:complexType>
              <xsd:all>
                <xsd:element ref="ns2:FormType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04768-7f68-44ad-8493-733ff8c0415e" elementFormDefault="qualified">
    <xsd:import namespace="http://schemas.microsoft.com/office/2006/documentManagement/types"/>
    <xsd:import namespace="http://schemas.microsoft.com/office/infopath/2007/PartnerControls"/>
    <xsd:element name="FormType" ma:index="8" ma:displayName="FormType" ma:default="ILOs" ma:format="Dropdown" ma:internalName="FormType">
      <xsd:simpleType>
        <xsd:restriction base="dms:Choice">
          <xsd:enumeration value="ILOs"/>
          <xsd:enumeration value="Accreditation"/>
          <xsd:enumeration value="Evaluation and Development"/>
          <xsd:enumeration value="developing program/accreditation of a study plan"/>
          <xsd:enumeration value="Course Syllabu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54669-c37d-4e1c-9895-ff9cd39da670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>
  <documentManagement>
    <FormType xmlns="45804768-7f68-44ad-8493-733ff8c0415e">Course Syllabus</FormType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8F88D2-FF90-4FDC-BE97-67AE1440AFF6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DBF9598C-324D-4081-9C5F-CCBD2FFF958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872E550-425B-4944-B8EE-41368FC950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804768-7f68-44ad-8493-733ff8c0415e"/>
    <ds:schemaRef ds:uri="4c854669-c37d-4e1c-9895-ff9cd39da6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CB7D18-C090-4EA5-9AC3-B8A46E00F73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092DEA7-DCDF-4858-8592-3A4726EB8C61}">
  <ds:schemaRefs>
    <ds:schemaRef ds:uri="http://schemas.microsoft.com/office/2006/metadata/properties"/>
    <ds:schemaRef ds:uri="45804768-7f68-44ad-8493-733ff8c0415e"/>
  </ds:schemaRefs>
</ds:datastoreItem>
</file>

<file path=customXml/itemProps6.xml><?xml version="1.0" encoding="utf-8"?>
<ds:datastoreItem xmlns:ds="http://schemas.openxmlformats.org/officeDocument/2006/customXml" ds:itemID="{5511253D-4355-4B96-A0A9-B86E598A7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ramme Specifications Pro-forma</Template>
  <TotalTime>0</TotalTime>
  <Pages>8</Pages>
  <Words>1270</Words>
  <Characters>724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Syllabus</vt:lpstr>
    </vt:vector>
  </TitlesOfParts>
  <Company>Isra University</Company>
  <LinksUpToDate>false</LinksUpToDate>
  <CharactersWithSpaces>8499</CharactersWithSpaces>
  <SharedDoc>false</SharedDoc>
  <HLinks>
    <vt:vector size="12" baseType="variant">
      <vt:variant>
        <vt:i4>786444</vt:i4>
      </vt:variant>
      <vt:variant>
        <vt:i4>3</vt:i4>
      </vt:variant>
      <vt:variant>
        <vt:i4>0</vt:i4>
      </vt:variant>
      <vt:variant>
        <vt:i4>5</vt:i4>
      </vt:variant>
      <vt:variant>
        <vt:lpwstr>https://www.amazon.com/s/ref=dp_byline_sr_book_3?ie=UTF8&amp;text=Peter+B.+Galvin&amp;search-alias=books&amp;field-author=Peter+B.+Galvin&amp;sort=relevancerank</vt:lpwstr>
      </vt:variant>
      <vt:variant>
        <vt:lpwstr/>
      </vt:variant>
      <vt:variant>
        <vt:i4>3014703</vt:i4>
      </vt:variant>
      <vt:variant>
        <vt:i4>0</vt:i4>
      </vt:variant>
      <vt:variant>
        <vt:i4>0</vt:i4>
      </vt:variant>
      <vt:variant>
        <vt:i4>5</vt:i4>
      </vt:variant>
      <vt:variant>
        <vt:lpwstr>https://www.amazon.com/s/ref=dp_byline_sr_book_2?ie=UTF8&amp;text=Greg+Gagne&amp;search-alias=books&amp;field-author=Greg+Gagne&amp;sort=relevanceran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Syllabus</dc:title>
  <dc:creator>Dr. Mohammad Ali H. Eljinini</dc:creator>
  <cp:lastModifiedBy>Yaghout Shakhanbeh</cp:lastModifiedBy>
  <cp:revision>2</cp:revision>
  <cp:lastPrinted>2023-11-22T09:28:00Z</cp:lastPrinted>
  <dcterms:created xsi:type="dcterms:W3CDTF">2023-11-22T09:28:00Z</dcterms:created>
  <dcterms:modified xsi:type="dcterms:W3CDTF">2023-11-22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KEWWX7CN5SVZ-3-567</vt:lpwstr>
  </property>
  <property fmtid="{D5CDD505-2E9C-101B-9397-08002B2CF9AE}" pid="3" name="_dlc_DocIdItemGuid">
    <vt:lpwstr>b670b8e8-1354-4819-842b-2db1cc039ef2</vt:lpwstr>
  </property>
  <property fmtid="{D5CDD505-2E9C-101B-9397-08002B2CF9AE}" pid="4" name="_dlc_DocIdUrl">
    <vt:lpwstr>http://sites.ju.edu.jo/en/Pqmc/_layouts/DocIdRedir.aspx?ID=KEWWX7CN5SVZ-3-567, KEWWX7CN5SVZ-3-567</vt:lpwstr>
  </property>
  <property fmtid="{D5CDD505-2E9C-101B-9397-08002B2CF9AE}" pid="5" name="amzn:id">
    <vt:lpwstr>408d459d-d55b-4ff0-b009-090b6236c71f</vt:lpwstr>
  </property>
</Properties>
</file>